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sz w:val="24"/>
          <w:szCs w:val="24"/>
        </w:rPr>
        <w:id w:val="-2053604438"/>
        <w:docPartObj>
          <w:docPartGallery w:val="Cover Pages"/>
          <w:docPartUnique/>
        </w:docPartObj>
      </w:sdtPr>
      <w:sdtContent>
        <w:p w14:paraId="1C4C5D82" w14:textId="77777777" w:rsidR="00750914" w:rsidRDefault="004B43C7" w:rsidP="00750914">
          <w:pPr>
            <w:pStyle w:val="NoSpacing"/>
            <w:snapToGrid w:val="0"/>
            <w:spacing w:before="120" w:after="240"/>
            <w:rPr>
              <w:rFonts w:asciiTheme="minorHAnsi" w:eastAsiaTheme="majorEastAsia" w:hAnsiTheme="minorHAnsi" w:cstheme="minorHAnsi"/>
              <w:color w:val="FFFFFF" w:themeColor="background1"/>
              <w:sz w:val="72"/>
              <w:szCs w:val="52"/>
            </w:rPr>
          </w:pPr>
          <w:r>
            <w:rPr>
              <w:noProof/>
            </w:rPr>
            <w:drawing>
              <wp:anchor distT="0" distB="0" distL="114300" distR="114300" simplePos="0" relativeHeight="251651072" behindDoc="0" locked="0" layoutInCell="1" allowOverlap="1" wp14:anchorId="52FD1C5C" wp14:editId="5335D5EE">
                <wp:simplePos x="0" y="0"/>
                <wp:positionH relativeFrom="margin">
                  <wp:align>center</wp:align>
                </wp:positionH>
                <wp:positionV relativeFrom="margin">
                  <wp:align>top</wp:align>
                </wp:positionV>
                <wp:extent cx="2139950" cy="211645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ed AAST Logo.BMP"/>
                        <pic:cNvPicPr/>
                      </pic:nvPicPr>
                      <pic:blipFill>
                        <a:blip r:embed="rId12">
                          <a:extLst>
                            <a:ext uri="{28A0092B-C50C-407E-A947-70E740481C1C}">
                              <a14:useLocalDpi xmlns:a14="http://schemas.microsoft.com/office/drawing/2010/main" val="0"/>
                            </a:ext>
                          </a:extLst>
                        </a:blip>
                        <a:stretch>
                          <a:fillRect/>
                        </a:stretch>
                      </pic:blipFill>
                      <pic:spPr>
                        <a:xfrm>
                          <a:off x="0" y="0"/>
                          <a:ext cx="2139950" cy="2116940"/>
                        </a:xfrm>
                        <a:prstGeom prst="rect">
                          <a:avLst/>
                        </a:prstGeom>
                        <a:noFill/>
                        <a:ln>
                          <a:noFill/>
                        </a:ln>
                      </pic:spPr>
                    </pic:pic>
                  </a:graphicData>
                </a:graphic>
                <wp14:sizeRelH relativeFrom="page">
                  <wp14:pctWidth>0</wp14:pctWidth>
                </wp14:sizeRelH>
                <wp14:sizeRelV relativeFrom="page">
                  <wp14:pctHeight>0</wp14:pctHeight>
                </wp14:sizeRelV>
              </wp:anchor>
            </w:drawing>
          </w:r>
          <w:r w:rsidR="003E36E7">
            <w:rPr>
              <w:noProof/>
            </w:rPr>
            <mc:AlternateContent>
              <mc:Choice Requires="wps">
                <w:drawing>
                  <wp:anchor distT="0" distB="0" distL="114300" distR="114300" simplePos="0" relativeHeight="251649024" behindDoc="1" locked="1" layoutInCell="1" allowOverlap="1" wp14:anchorId="535CE380" wp14:editId="2D908FC0">
                    <wp:simplePos x="0" y="0"/>
                    <wp:positionH relativeFrom="margin">
                      <wp:align>center</wp:align>
                    </wp:positionH>
                    <wp:positionV relativeFrom="page">
                      <wp:posOffset>5381625</wp:posOffset>
                    </wp:positionV>
                    <wp:extent cx="6696075" cy="3444240"/>
                    <wp:effectExtent l="0" t="0" r="0" b="0"/>
                    <wp:wrapNone/>
                    <wp:docPr id="35"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96075" cy="3444240"/>
                            </a:xfrm>
                            <a:prstGeom prst="rect">
                              <a:avLst/>
                            </a:prstGeom>
                            <a:noFill/>
                            <a:ln>
                              <a:noFill/>
                            </a:ln>
                            <a:effectLst/>
                          </wps:spPr>
                          <wps:txbx>
                            <w:txbxContent>
                              <w:p w14:paraId="79695D1E" w14:textId="77777777" w:rsidR="007A48F4" w:rsidRDefault="007A48F4">
                                <w:pPr>
                                  <w:contextualSpacing/>
                                  <w:rPr>
                                    <w:rFonts w:eastAsiaTheme="majorEastAsia" w:cstheme="minorHAnsi"/>
                                    <w:color w:val="000000" w:themeColor="text1"/>
                                    <w:sz w:val="40"/>
                                    <w:szCs w:val="40"/>
                                  </w:rPr>
                                </w:pPr>
                              </w:p>
                              <w:p w14:paraId="5A26445B" w14:textId="77777777" w:rsidR="007A48F4" w:rsidRDefault="007A48F4">
                                <w:pPr>
                                  <w:contextualSpacing/>
                                  <w:rPr>
                                    <w:rFonts w:eastAsiaTheme="majorEastAsia" w:cstheme="minorHAnsi"/>
                                    <w:color w:val="000000" w:themeColor="text1"/>
                                    <w:sz w:val="40"/>
                                    <w:szCs w:val="40"/>
                                  </w:rPr>
                                </w:pPr>
                              </w:p>
                              <w:p w14:paraId="09193133" w14:textId="77777777" w:rsidR="007A48F4" w:rsidRDefault="007A48F4">
                                <w:pPr>
                                  <w:contextualSpacing/>
                                  <w:rPr>
                                    <w:rFonts w:eastAsiaTheme="majorEastAsia" w:cstheme="minorHAnsi"/>
                                    <w:color w:val="000000" w:themeColor="text1"/>
                                    <w:sz w:val="40"/>
                                    <w:szCs w:val="40"/>
                                  </w:rPr>
                                </w:pPr>
                              </w:p>
                              <w:p w14:paraId="268138B6" w14:textId="77777777" w:rsidR="00FB5854" w:rsidRPr="009122B6" w:rsidRDefault="00FB5854" w:rsidP="007A48F4">
                                <w:pPr>
                                  <w:contextualSpacing/>
                                  <w:jc w:val="center"/>
                                  <w:rPr>
                                    <w:rFonts w:eastAsiaTheme="majorEastAsia" w:cstheme="minorHAnsi"/>
                                    <w:color w:val="000000" w:themeColor="text1"/>
                                    <w:sz w:val="40"/>
                                    <w:szCs w:val="40"/>
                                  </w:rPr>
                                </w:pPr>
                                <w:r w:rsidRPr="009122B6">
                                  <w:rPr>
                                    <w:rFonts w:eastAsiaTheme="majorEastAsia" w:cstheme="minorHAnsi"/>
                                    <w:color w:val="000000" w:themeColor="text1"/>
                                    <w:sz w:val="40"/>
                                    <w:szCs w:val="40"/>
                                  </w:rPr>
                                  <w:t>Presented By:</w:t>
                                </w:r>
                              </w:p>
                              <w:p w14:paraId="46696706" w14:textId="77777777" w:rsidR="00FB5854" w:rsidRPr="009122B6" w:rsidRDefault="00FB5854">
                                <w:pPr>
                                  <w:contextualSpacing/>
                                  <w:rPr>
                                    <w:rFonts w:eastAsiaTheme="majorEastAsia" w:cstheme="minorHAnsi"/>
                                    <w:color w:val="000000" w:themeColor="text1"/>
                                    <w:sz w:val="40"/>
                                    <w:szCs w:val="40"/>
                                  </w:rPr>
                                </w:pPr>
                              </w:p>
                              <w:tbl>
                                <w:tblPr>
                                  <w:tblStyle w:val="TableGrid"/>
                                  <w:tblW w:w="9801"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278"/>
                                  <w:gridCol w:w="4495"/>
                                  <w:gridCol w:w="1701"/>
                                  <w:gridCol w:w="567"/>
                                  <w:gridCol w:w="567"/>
                                  <w:gridCol w:w="567"/>
                                  <w:gridCol w:w="626"/>
                                </w:tblGrid>
                                <w:tr w:rsidR="00AC298F" w:rsidRPr="009122B6" w14:paraId="1E01BDF0" w14:textId="77777777" w:rsidTr="00AC298F">
                                  <w:tc>
                                    <w:tcPr>
                                      <w:tcW w:w="1278" w:type="dxa"/>
                                      <w:shd w:val="clear" w:color="auto" w:fill="auto"/>
                                    </w:tcPr>
                                    <w:p w14:paraId="54A220E7" w14:textId="77777777" w:rsidR="00AC298F" w:rsidRPr="00AC298F" w:rsidRDefault="00AC298F" w:rsidP="006E4BFA">
                                      <w:pPr>
                                        <w:rPr>
                                          <w:rFonts w:cstheme="minorHAnsi"/>
                                          <w:b/>
                                          <w:bCs/>
                                          <w:color w:val="000000" w:themeColor="text1"/>
                                          <w14:textOutline w14:w="9525" w14:cap="rnd" w14:cmpd="sng" w14:algn="ctr">
                                            <w14:solidFill>
                                              <w14:schemeClr w14:val="tx1"/>
                                            </w14:solidFill>
                                            <w14:prstDash w14:val="solid"/>
                                            <w14:bevel/>
                                          </w14:textOutline>
                                        </w:rPr>
                                      </w:pPr>
                                      <w:r w:rsidRPr="00AC298F">
                                        <w:rPr>
                                          <w:rFonts w:cstheme="minorHAnsi"/>
                                          <w:b/>
                                          <w:bCs/>
                                          <w:color w:val="000000" w:themeColor="text1"/>
                                        </w:rPr>
                                        <w:t>ID</w:t>
                                      </w:r>
                                    </w:p>
                                  </w:tc>
                                  <w:tc>
                                    <w:tcPr>
                                      <w:tcW w:w="4495" w:type="dxa"/>
                                      <w:shd w:val="clear" w:color="auto" w:fill="auto"/>
                                    </w:tcPr>
                                    <w:p w14:paraId="6AD521F2"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Name</w:t>
                                      </w:r>
                                    </w:p>
                                  </w:tc>
                                  <w:tc>
                                    <w:tcPr>
                                      <w:tcW w:w="1701" w:type="dxa"/>
                                      <w:shd w:val="clear" w:color="auto" w:fill="auto"/>
                                    </w:tcPr>
                                    <w:p w14:paraId="0D842D90"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Contact #</w:t>
                                      </w:r>
                                    </w:p>
                                  </w:tc>
                                  <w:tc>
                                    <w:tcPr>
                                      <w:tcW w:w="567" w:type="dxa"/>
                                      <w:shd w:val="clear" w:color="auto" w:fill="D9D9D9" w:themeFill="background1" w:themeFillShade="D9"/>
                                    </w:tcPr>
                                    <w:p w14:paraId="22D4AF7A"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1</w:t>
                                      </w:r>
                                    </w:p>
                                  </w:tc>
                                  <w:tc>
                                    <w:tcPr>
                                      <w:tcW w:w="567" w:type="dxa"/>
                                      <w:shd w:val="clear" w:color="auto" w:fill="D9D9D9" w:themeFill="background1" w:themeFillShade="D9"/>
                                    </w:tcPr>
                                    <w:p w14:paraId="545C9DB5"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2</w:t>
                                      </w:r>
                                    </w:p>
                                  </w:tc>
                                  <w:tc>
                                    <w:tcPr>
                                      <w:tcW w:w="567" w:type="dxa"/>
                                      <w:shd w:val="clear" w:color="auto" w:fill="D9D9D9" w:themeFill="background1" w:themeFillShade="D9"/>
                                    </w:tcPr>
                                    <w:p w14:paraId="001B000D"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3</w:t>
                                      </w:r>
                                    </w:p>
                                  </w:tc>
                                  <w:tc>
                                    <w:tcPr>
                                      <w:tcW w:w="626" w:type="dxa"/>
                                      <w:shd w:val="clear" w:color="auto" w:fill="D9D9D9" w:themeFill="background1" w:themeFillShade="D9"/>
                                    </w:tcPr>
                                    <w:p w14:paraId="26DD974A"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4</w:t>
                                      </w:r>
                                    </w:p>
                                  </w:tc>
                                </w:tr>
                                <w:tr w:rsidR="00AC298F" w:rsidRPr="009122B6" w14:paraId="545D8235" w14:textId="77777777" w:rsidTr="00AC298F">
                                  <w:tc>
                                    <w:tcPr>
                                      <w:tcW w:w="1278" w:type="dxa"/>
                                      <w:shd w:val="clear" w:color="auto" w:fill="auto"/>
                                    </w:tcPr>
                                    <w:p w14:paraId="43E07010" w14:textId="77777777" w:rsidR="00AC298F" w:rsidRPr="009122B6" w:rsidRDefault="002D0B23" w:rsidP="006E4BFA">
                                      <w:pPr>
                                        <w:rPr>
                                          <w:rFonts w:cstheme="minorHAnsi"/>
                                          <w:color w:val="000000" w:themeColor="text1"/>
                                        </w:rPr>
                                      </w:pPr>
                                      <w:r>
                                        <w:rPr>
                                          <w:rFonts w:cstheme="minorHAnsi"/>
                                          <w:color w:val="000000" w:themeColor="text1"/>
                                        </w:rPr>
                                        <w:t>19105477</w:t>
                                      </w:r>
                                    </w:p>
                                  </w:tc>
                                  <w:tc>
                                    <w:tcPr>
                                      <w:tcW w:w="4495" w:type="dxa"/>
                                      <w:shd w:val="clear" w:color="auto" w:fill="auto"/>
                                    </w:tcPr>
                                    <w:p w14:paraId="1437E16B" w14:textId="77777777" w:rsidR="00AC298F" w:rsidRPr="009122B6" w:rsidRDefault="002D0B23" w:rsidP="006E4BFA">
                                      <w:pPr>
                                        <w:rPr>
                                          <w:rFonts w:cstheme="minorHAnsi"/>
                                          <w:color w:val="000000" w:themeColor="text1"/>
                                        </w:rPr>
                                      </w:pPr>
                                      <w:r>
                                        <w:rPr>
                                          <w:rFonts w:cstheme="minorHAnsi"/>
                                          <w:color w:val="000000" w:themeColor="text1"/>
                                        </w:rPr>
                                        <w:t>Nada Khaled Ahmed Mazen</w:t>
                                      </w:r>
                                    </w:p>
                                  </w:tc>
                                  <w:tc>
                                    <w:tcPr>
                                      <w:tcW w:w="1701" w:type="dxa"/>
                                      <w:shd w:val="clear" w:color="auto" w:fill="auto"/>
                                    </w:tcPr>
                                    <w:p w14:paraId="3ECF83EA" w14:textId="6EA4F37C" w:rsidR="00AC298F" w:rsidRPr="009122B6" w:rsidRDefault="00CF6334" w:rsidP="006E4BFA">
                                      <w:pPr>
                                        <w:rPr>
                                          <w:rFonts w:cstheme="minorHAnsi"/>
                                          <w:color w:val="000000" w:themeColor="text1"/>
                                        </w:rPr>
                                      </w:pPr>
                                      <w:r>
                                        <w:rPr>
                                          <w:rFonts w:cstheme="minorHAnsi"/>
                                          <w:color w:val="000000" w:themeColor="text1"/>
                                        </w:rPr>
                                        <w:t>01121399923</w:t>
                                      </w:r>
                                    </w:p>
                                  </w:tc>
                                  <w:tc>
                                    <w:tcPr>
                                      <w:tcW w:w="567" w:type="dxa"/>
                                      <w:shd w:val="clear" w:color="auto" w:fill="D9D9D9" w:themeFill="background1" w:themeFillShade="D9"/>
                                    </w:tcPr>
                                    <w:p w14:paraId="3A046AC5"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5680DB56"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286B4EEE"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37BFCE63" w14:textId="77777777" w:rsidR="00AC298F" w:rsidRPr="009122B6" w:rsidRDefault="00AC298F" w:rsidP="006E4BFA">
                                      <w:pPr>
                                        <w:rPr>
                                          <w:rFonts w:cstheme="minorHAnsi"/>
                                          <w:color w:val="000000" w:themeColor="text1"/>
                                        </w:rPr>
                                      </w:pPr>
                                    </w:p>
                                  </w:tc>
                                </w:tr>
                                <w:tr w:rsidR="00AC298F" w:rsidRPr="009122B6" w14:paraId="4AF4A4AF" w14:textId="77777777" w:rsidTr="00AC298F">
                                  <w:tc>
                                    <w:tcPr>
                                      <w:tcW w:w="1278" w:type="dxa"/>
                                      <w:shd w:val="clear" w:color="auto" w:fill="auto"/>
                                    </w:tcPr>
                                    <w:p w14:paraId="225907B8" w14:textId="77777777" w:rsidR="00AC298F" w:rsidRPr="009122B6" w:rsidRDefault="002D0B23" w:rsidP="006E4BFA">
                                      <w:pPr>
                                        <w:rPr>
                                          <w:rFonts w:cstheme="minorHAnsi"/>
                                          <w:color w:val="000000" w:themeColor="text1"/>
                                        </w:rPr>
                                      </w:pPr>
                                      <w:r>
                                        <w:rPr>
                                          <w:rFonts w:cstheme="minorHAnsi"/>
                                          <w:color w:val="000000" w:themeColor="text1"/>
                                        </w:rPr>
                                        <w:t>19104707</w:t>
                                      </w:r>
                                    </w:p>
                                  </w:tc>
                                  <w:tc>
                                    <w:tcPr>
                                      <w:tcW w:w="4495" w:type="dxa"/>
                                      <w:shd w:val="clear" w:color="auto" w:fill="auto"/>
                                    </w:tcPr>
                                    <w:p w14:paraId="4C89D6DD" w14:textId="77777777" w:rsidR="00AC298F" w:rsidRPr="009122B6" w:rsidRDefault="002D0B23" w:rsidP="006E4BFA">
                                      <w:pPr>
                                        <w:rPr>
                                          <w:rFonts w:cstheme="minorHAnsi"/>
                                          <w:color w:val="000000" w:themeColor="text1"/>
                                        </w:rPr>
                                      </w:pPr>
                                      <w:r>
                                        <w:rPr>
                                          <w:rFonts w:cstheme="minorHAnsi"/>
                                          <w:color w:val="000000" w:themeColor="text1"/>
                                        </w:rPr>
                                        <w:t xml:space="preserve">Mariam Ashraf Ahmed </w:t>
                                      </w:r>
                                    </w:p>
                                  </w:tc>
                                  <w:tc>
                                    <w:tcPr>
                                      <w:tcW w:w="1701" w:type="dxa"/>
                                      <w:shd w:val="clear" w:color="auto" w:fill="auto"/>
                                    </w:tcPr>
                                    <w:p w14:paraId="5F04BEE4" w14:textId="712319E1" w:rsidR="00AC298F" w:rsidRPr="009122B6" w:rsidRDefault="00494E8B" w:rsidP="006E4BFA">
                                      <w:pPr>
                                        <w:rPr>
                                          <w:rFonts w:cstheme="minorHAnsi"/>
                                          <w:color w:val="000000" w:themeColor="text1"/>
                                        </w:rPr>
                                      </w:pPr>
                                      <w:r>
                                        <w:rPr>
                                          <w:rFonts w:cstheme="minorHAnsi"/>
                                          <w:color w:val="000000" w:themeColor="text1"/>
                                        </w:rPr>
                                        <w:t>01113230131</w:t>
                                      </w:r>
                                    </w:p>
                                  </w:tc>
                                  <w:tc>
                                    <w:tcPr>
                                      <w:tcW w:w="567" w:type="dxa"/>
                                      <w:shd w:val="clear" w:color="auto" w:fill="D9D9D9" w:themeFill="background1" w:themeFillShade="D9"/>
                                    </w:tcPr>
                                    <w:p w14:paraId="541C0C2A"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530B9135"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7DCE71F2"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73F64CFE" w14:textId="77777777" w:rsidR="00AC298F" w:rsidRPr="009122B6" w:rsidRDefault="00AC298F" w:rsidP="006E4BFA">
                                      <w:pPr>
                                        <w:rPr>
                                          <w:rFonts w:cstheme="minorHAnsi"/>
                                          <w:color w:val="000000" w:themeColor="text1"/>
                                        </w:rPr>
                                      </w:pPr>
                                    </w:p>
                                  </w:tc>
                                </w:tr>
                                <w:tr w:rsidR="00AC298F" w:rsidRPr="009122B6" w14:paraId="252E7F1A" w14:textId="77777777" w:rsidTr="00AC298F">
                                  <w:tc>
                                    <w:tcPr>
                                      <w:tcW w:w="1278" w:type="dxa"/>
                                      <w:shd w:val="clear" w:color="auto" w:fill="auto"/>
                                    </w:tcPr>
                                    <w:p w14:paraId="265EA385" w14:textId="36641357" w:rsidR="00AC298F" w:rsidRPr="009122B6" w:rsidRDefault="001041AF" w:rsidP="006E4BFA">
                                      <w:pPr>
                                        <w:rPr>
                                          <w:rFonts w:cstheme="minorHAnsi"/>
                                          <w:color w:val="000000" w:themeColor="text1"/>
                                        </w:rPr>
                                      </w:pPr>
                                      <w:r>
                                        <w:rPr>
                                          <w:rFonts w:cstheme="minorHAnsi"/>
                                          <w:color w:val="000000" w:themeColor="text1"/>
                                        </w:rPr>
                                        <w:t>20106344</w:t>
                                      </w:r>
                                    </w:p>
                                  </w:tc>
                                  <w:tc>
                                    <w:tcPr>
                                      <w:tcW w:w="4495" w:type="dxa"/>
                                      <w:shd w:val="clear" w:color="auto" w:fill="auto"/>
                                    </w:tcPr>
                                    <w:p w14:paraId="17B3E5E8" w14:textId="69CFB0D7" w:rsidR="00AC298F" w:rsidRPr="009122B6" w:rsidRDefault="001041AF" w:rsidP="006E4BFA">
                                      <w:pPr>
                                        <w:rPr>
                                          <w:rFonts w:cstheme="minorHAnsi"/>
                                          <w:color w:val="000000" w:themeColor="text1"/>
                                        </w:rPr>
                                      </w:pPr>
                                      <w:proofErr w:type="spellStart"/>
                                      <w:r>
                                        <w:rPr>
                                          <w:rFonts w:cstheme="minorHAnsi"/>
                                          <w:color w:val="000000" w:themeColor="text1"/>
                                        </w:rPr>
                                        <w:t>Zeyad</w:t>
                                      </w:r>
                                      <w:proofErr w:type="spellEnd"/>
                                      <w:r>
                                        <w:rPr>
                                          <w:rFonts w:cstheme="minorHAnsi"/>
                                          <w:color w:val="000000" w:themeColor="text1"/>
                                        </w:rPr>
                                        <w:t xml:space="preserve"> Ahmed Samir</w:t>
                                      </w:r>
                                    </w:p>
                                  </w:tc>
                                  <w:tc>
                                    <w:tcPr>
                                      <w:tcW w:w="1701" w:type="dxa"/>
                                      <w:shd w:val="clear" w:color="auto" w:fill="auto"/>
                                    </w:tcPr>
                                    <w:p w14:paraId="6B87BEC9" w14:textId="1162DFA3" w:rsidR="00AC298F" w:rsidRPr="009122B6" w:rsidRDefault="00494E8B" w:rsidP="006E4BFA">
                                      <w:pPr>
                                        <w:rPr>
                                          <w:rFonts w:cstheme="minorHAnsi"/>
                                          <w:color w:val="000000" w:themeColor="text1"/>
                                        </w:rPr>
                                      </w:pPr>
                                      <w:r>
                                        <w:rPr>
                                          <w:rFonts w:cstheme="minorHAnsi"/>
                                          <w:color w:val="000000" w:themeColor="text1"/>
                                        </w:rPr>
                                        <w:t>01115995531</w:t>
                                      </w:r>
                                    </w:p>
                                  </w:tc>
                                  <w:tc>
                                    <w:tcPr>
                                      <w:tcW w:w="567" w:type="dxa"/>
                                      <w:shd w:val="clear" w:color="auto" w:fill="D9D9D9" w:themeFill="background1" w:themeFillShade="D9"/>
                                    </w:tcPr>
                                    <w:p w14:paraId="51AF0620"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428AE30D"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65353300"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44F27991" w14:textId="77777777" w:rsidR="00AC298F" w:rsidRPr="009122B6" w:rsidRDefault="00AC298F" w:rsidP="006E4BFA">
                                      <w:pPr>
                                        <w:rPr>
                                          <w:rFonts w:cstheme="minorHAnsi"/>
                                          <w:color w:val="000000" w:themeColor="text1"/>
                                        </w:rPr>
                                      </w:pPr>
                                    </w:p>
                                  </w:tc>
                                </w:tr>
                              </w:tbl>
                              <w:p w14:paraId="03CED09B" w14:textId="77777777" w:rsidR="00FB5854" w:rsidRPr="009122B6" w:rsidRDefault="00FB5854" w:rsidP="006E4BFA">
                                <w:pPr>
                                  <w:rPr>
                                    <w:rFonts w:cstheme="minorHAnsi"/>
                                    <w:color w:val="000000" w:themeColor="text1"/>
                                  </w:rPr>
                                </w:pPr>
                              </w:p>
                              <w:p w14:paraId="30257AB7" w14:textId="77777777" w:rsidR="00FB5854" w:rsidRPr="009122B6" w:rsidRDefault="00FB5854" w:rsidP="006E4BFA">
                                <w:pPr>
                                  <w:rPr>
                                    <w:rFonts w:cstheme="minorHAnsi"/>
                                    <w:color w:val="000000" w:themeColor="text1"/>
                                  </w:rPr>
                                </w:pPr>
                              </w:p>
                            </w:txbxContent>
                          </wps:txbx>
                          <wps:bodyPr rot="0" vert="horz" wrap="square" lIns="228600" tIns="228600" rIns="9144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35CE380" id="Rectangle 79" o:spid="_x0000_s1026" style="position:absolute;margin-left:0;margin-top:423.75pt;width:527.25pt;height:271.2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" filled="f" stroked="f">
                    <v:textbox inset="18pt,18pt,1in,18pt">
                      <w:txbxContent>
                        <w:p w14:paraId="79695D1E" w14:textId="77777777" w:rsidR="007A48F4" w:rsidRDefault="007A48F4">
                          <w:pPr>
                            <w:contextualSpacing/>
                            <w:rPr>
                              <w:rFonts w:eastAsiaTheme="majorEastAsia" w:cstheme="minorHAnsi"/>
                              <w:color w:val="000000" w:themeColor="text1"/>
                              <w:sz w:val="40"/>
                              <w:szCs w:val="40"/>
                            </w:rPr>
                          </w:pPr>
                        </w:p>
                        <w:p w14:paraId="5A26445B" w14:textId="77777777" w:rsidR="007A48F4" w:rsidRDefault="007A48F4">
                          <w:pPr>
                            <w:contextualSpacing/>
                            <w:rPr>
                              <w:rFonts w:eastAsiaTheme="majorEastAsia" w:cstheme="minorHAnsi"/>
                              <w:color w:val="000000" w:themeColor="text1"/>
                              <w:sz w:val="40"/>
                              <w:szCs w:val="40"/>
                            </w:rPr>
                          </w:pPr>
                        </w:p>
                        <w:p w14:paraId="09193133" w14:textId="77777777" w:rsidR="007A48F4" w:rsidRDefault="007A48F4">
                          <w:pPr>
                            <w:contextualSpacing/>
                            <w:rPr>
                              <w:rFonts w:eastAsiaTheme="majorEastAsia" w:cstheme="minorHAnsi"/>
                              <w:color w:val="000000" w:themeColor="text1"/>
                              <w:sz w:val="40"/>
                              <w:szCs w:val="40"/>
                            </w:rPr>
                          </w:pPr>
                        </w:p>
                        <w:p w14:paraId="268138B6" w14:textId="77777777" w:rsidR="00FB5854" w:rsidRPr="009122B6" w:rsidRDefault="00FB5854" w:rsidP="007A48F4">
                          <w:pPr>
                            <w:contextualSpacing/>
                            <w:jc w:val="center"/>
                            <w:rPr>
                              <w:rFonts w:eastAsiaTheme="majorEastAsia" w:cstheme="minorHAnsi"/>
                              <w:color w:val="000000" w:themeColor="text1"/>
                              <w:sz w:val="40"/>
                              <w:szCs w:val="40"/>
                            </w:rPr>
                          </w:pPr>
                          <w:r w:rsidRPr="009122B6">
                            <w:rPr>
                              <w:rFonts w:eastAsiaTheme="majorEastAsia" w:cstheme="minorHAnsi"/>
                              <w:color w:val="000000" w:themeColor="text1"/>
                              <w:sz w:val="40"/>
                              <w:szCs w:val="40"/>
                            </w:rPr>
                            <w:t>Presented By:</w:t>
                          </w:r>
                        </w:p>
                        <w:p w14:paraId="46696706" w14:textId="77777777" w:rsidR="00FB5854" w:rsidRPr="009122B6" w:rsidRDefault="00FB5854">
                          <w:pPr>
                            <w:contextualSpacing/>
                            <w:rPr>
                              <w:rFonts w:eastAsiaTheme="majorEastAsia" w:cstheme="minorHAnsi"/>
                              <w:color w:val="000000" w:themeColor="text1"/>
                              <w:sz w:val="40"/>
                              <w:szCs w:val="40"/>
                            </w:rPr>
                          </w:pPr>
                        </w:p>
                        <w:tbl>
                          <w:tblPr>
                            <w:tblStyle w:val="TableGrid"/>
                            <w:tblW w:w="9801"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278"/>
                            <w:gridCol w:w="4495"/>
                            <w:gridCol w:w="1701"/>
                            <w:gridCol w:w="567"/>
                            <w:gridCol w:w="567"/>
                            <w:gridCol w:w="567"/>
                            <w:gridCol w:w="626"/>
                          </w:tblGrid>
                          <w:tr w:rsidR="00AC298F" w:rsidRPr="009122B6" w14:paraId="1E01BDF0" w14:textId="77777777" w:rsidTr="00AC298F">
                            <w:tc>
                              <w:tcPr>
                                <w:tcW w:w="1278" w:type="dxa"/>
                                <w:shd w:val="clear" w:color="auto" w:fill="auto"/>
                              </w:tcPr>
                              <w:p w14:paraId="54A220E7" w14:textId="77777777" w:rsidR="00AC298F" w:rsidRPr="00AC298F" w:rsidRDefault="00AC298F" w:rsidP="006E4BFA">
                                <w:pPr>
                                  <w:rPr>
                                    <w:rFonts w:cstheme="minorHAnsi"/>
                                    <w:b/>
                                    <w:bCs/>
                                    <w:color w:val="000000" w:themeColor="text1"/>
                                    <w14:textOutline w14:w="9525" w14:cap="rnd" w14:cmpd="sng" w14:algn="ctr">
                                      <w14:solidFill>
                                        <w14:schemeClr w14:val="tx1"/>
                                      </w14:solidFill>
                                      <w14:prstDash w14:val="solid"/>
                                      <w14:bevel/>
                                    </w14:textOutline>
                                  </w:rPr>
                                </w:pPr>
                                <w:r w:rsidRPr="00AC298F">
                                  <w:rPr>
                                    <w:rFonts w:cstheme="minorHAnsi"/>
                                    <w:b/>
                                    <w:bCs/>
                                    <w:color w:val="000000" w:themeColor="text1"/>
                                  </w:rPr>
                                  <w:t>ID</w:t>
                                </w:r>
                              </w:p>
                            </w:tc>
                            <w:tc>
                              <w:tcPr>
                                <w:tcW w:w="4495" w:type="dxa"/>
                                <w:shd w:val="clear" w:color="auto" w:fill="auto"/>
                              </w:tcPr>
                              <w:p w14:paraId="6AD521F2"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Name</w:t>
                                </w:r>
                              </w:p>
                            </w:tc>
                            <w:tc>
                              <w:tcPr>
                                <w:tcW w:w="1701" w:type="dxa"/>
                                <w:shd w:val="clear" w:color="auto" w:fill="auto"/>
                              </w:tcPr>
                              <w:p w14:paraId="0D842D90"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Contact #</w:t>
                                </w:r>
                              </w:p>
                            </w:tc>
                            <w:tc>
                              <w:tcPr>
                                <w:tcW w:w="567" w:type="dxa"/>
                                <w:shd w:val="clear" w:color="auto" w:fill="D9D9D9" w:themeFill="background1" w:themeFillShade="D9"/>
                              </w:tcPr>
                              <w:p w14:paraId="22D4AF7A"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1</w:t>
                                </w:r>
                              </w:p>
                            </w:tc>
                            <w:tc>
                              <w:tcPr>
                                <w:tcW w:w="567" w:type="dxa"/>
                                <w:shd w:val="clear" w:color="auto" w:fill="D9D9D9" w:themeFill="background1" w:themeFillShade="D9"/>
                              </w:tcPr>
                              <w:p w14:paraId="545C9DB5"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2</w:t>
                                </w:r>
                              </w:p>
                            </w:tc>
                            <w:tc>
                              <w:tcPr>
                                <w:tcW w:w="567" w:type="dxa"/>
                                <w:shd w:val="clear" w:color="auto" w:fill="D9D9D9" w:themeFill="background1" w:themeFillShade="D9"/>
                              </w:tcPr>
                              <w:p w14:paraId="001B000D"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3</w:t>
                                </w:r>
                              </w:p>
                            </w:tc>
                            <w:tc>
                              <w:tcPr>
                                <w:tcW w:w="626" w:type="dxa"/>
                                <w:shd w:val="clear" w:color="auto" w:fill="D9D9D9" w:themeFill="background1" w:themeFillShade="D9"/>
                              </w:tcPr>
                              <w:p w14:paraId="26DD974A"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4</w:t>
                                </w:r>
                              </w:p>
                            </w:tc>
                          </w:tr>
                          <w:tr w:rsidR="00AC298F" w:rsidRPr="009122B6" w14:paraId="545D8235" w14:textId="77777777" w:rsidTr="00AC298F">
                            <w:tc>
                              <w:tcPr>
                                <w:tcW w:w="1278" w:type="dxa"/>
                                <w:shd w:val="clear" w:color="auto" w:fill="auto"/>
                              </w:tcPr>
                              <w:p w14:paraId="43E07010" w14:textId="77777777" w:rsidR="00AC298F" w:rsidRPr="009122B6" w:rsidRDefault="002D0B23" w:rsidP="006E4BFA">
                                <w:pPr>
                                  <w:rPr>
                                    <w:rFonts w:cstheme="minorHAnsi"/>
                                    <w:color w:val="000000" w:themeColor="text1"/>
                                  </w:rPr>
                                </w:pPr>
                                <w:r>
                                  <w:rPr>
                                    <w:rFonts w:cstheme="minorHAnsi"/>
                                    <w:color w:val="000000" w:themeColor="text1"/>
                                  </w:rPr>
                                  <w:t>19105477</w:t>
                                </w:r>
                              </w:p>
                            </w:tc>
                            <w:tc>
                              <w:tcPr>
                                <w:tcW w:w="4495" w:type="dxa"/>
                                <w:shd w:val="clear" w:color="auto" w:fill="auto"/>
                              </w:tcPr>
                              <w:p w14:paraId="1437E16B" w14:textId="77777777" w:rsidR="00AC298F" w:rsidRPr="009122B6" w:rsidRDefault="002D0B23" w:rsidP="006E4BFA">
                                <w:pPr>
                                  <w:rPr>
                                    <w:rFonts w:cstheme="minorHAnsi"/>
                                    <w:color w:val="000000" w:themeColor="text1"/>
                                  </w:rPr>
                                </w:pPr>
                                <w:r>
                                  <w:rPr>
                                    <w:rFonts w:cstheme="minorHAnsi"/>
                                    <w:color w:val="000000" w:themeColor="text1"/>
                                  </w:rPr>
                                  <w:t>Nada Khaled Ahmed Mazen</w:t>
                                </w:r>
                              </w:p>
                            </w:tc>
                            <w:tc>
                              <w:tcPr>
                                <w:tcW w:w="1701" w:type="dxa"/>
                                <w:shd w:val="clear" w:color="auto" w:fill="auto"/>
                              </w:tcPr>
                              <w:p w14:paraId="3ECF83EA" w14:textId="6EA4F37C" w:rsidR="00AC298F" w:rsidRPr="009122B6" w:rsidRDefault="00CF6334" w:rsidP="006E4BFA">
                                <w:pPr>
                                  <w:rPr>
                                    <w:rFonts w:cstheme="minorHAnsi"/>
                                    <w:color w:val="000000" w:themeColor="text1"/>
                                  </w:rPr>
                                </w:pPr>
                                <w:r>
                                  <w:rPr>
                                    <w:rFonts w:cstheme="minorHAnsi"/>
                                    <w:color w:val="000000" w:themeColor="text1"/>
                                  </w:rPr>
                                  <w:t>01121399923</w:t>
                                </w:r>
                              </w:p>
                            </w:tc>
                            <w:tc>
                              <w:tcPr>
                                <w:tcW w:w="567" w:type="dxa"/>
                                <w:shd w:val="clear" w:color="auto" w:fill="D9D9D9" w:themeFill="background1" w:themeFillShade="D9"/>
                              </w:tcPr>
                              <w:p w14:paraId="3A046AC5"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5680DB56"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286B4EEE"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37BFCE63" w14:textId="77777777" w:rsidR="00AC298F" w:rsidRPr="009122B6" w:rsidRDefault="00AC298F" w:rsidP="006E4BFA">
                                <w:pPr>
                                  <w:rPr>
                                    <w:rFonts w:cstheme="minorHAnsi"/>
                                    <w:color w:val="000000" w:themeColor="text1"/>
                                  </w:rPr>
                                </w:pPr>
                              </w:p>
                            </w:tc>
                          </w:tr>
                          <w:tr w:rsidR="00AC298F" w:rsidRPr="009122B6" w14:paraId="4AF4A4AF" w14:textId="77777777" w:rsidTr="00AC298F">
                            <w:tc>
                              <w:tcPr>
                                <w:tcW w:w="1278" w:type="dxa"/>
                                <w:shd w:val="clear" w:color="auto" w:fill="auto"/>
                              </w:tcPr>
                              <w:p w14:paraId="225907B8" w14:textId="77777777" w:rsidR="00AC298F" w:rsidRPr="009122B6" w:rsidRDefault="002D0B23" w:rsidP="006E4BFA">
                                <w:pPr>
                                  <w:rPr>
                                    <w:rFonts w:cstheme="minorHAnsi"/>
                                    <w:color w:val="000000" w:themeColor="text1"/>
                                  </w:rPr>
                                </w:pPr>
                                <w:r>
                                  <w:rPr>
                                    <w:rFonts w:cstheme="minorHAnsi"/>
                                    <w:color w:val="000000" w:themeColor="text1"/>
                                  </w:rPr>
                                  <w:t>19104707</w:t>
                                </w:r>
                              </w:p>
                            </w:tc>
                            <w:tc>
                              <w:tcPr>
                                <w:tcW w:w="4495" w:type="dxa"/>
                                <w:shd w:val="clear" w:color="auto" w:fill="auto"/>
                              </w:tcPr>
                              <w:p w14:paraId="4C89D6DD" w14:textId="77777777" w:rsidR="00AC298F" w:rsidRPr="009122B6" w:rsidRDefault="002D0B23" w:rsidP="006E4BFA">
                                <w:pPr>
                                  <w:rPr>
                                    <w:rFonts w:cstheme="minorHAnsi"/>
                                    <w:color w:val="000000" w:themeColor="text1"/>
                                  </w:rPr>
                                </w:pPr>
                                <w:r>
                                  <w:rPr>
                                    <w:rFonts w:cstheme="minorHAnsi"/>
                                    <w:color w:val="000000" w:themeColor="text1"/>
                                  </w:rPr>
                                  <w:t xml:space="preserve">Mariam Ashraf Ahmed </w:t>
                                </w:r>
                              </w:p>
                            </w:tc>
                            <w:tc>
                              <w:tcPr>
                                <w:tcW w:w="1701" w:type="dxa"/>
                                <w:shd w:val="clear" w:color="auto" w:fill="auto"/>
                              </w:tcPr>
                              <w:p w14:paraId="5F04BEE4" w14:textId="712319E1" w:rsidR="00AC298F" w:rsidRPr="009122B6" w:rsidRDefault="00494E8B" w:rsidP="006E4BFA">
                                <w:pPr>
                                  <w:rPr>
                                    <w:rFonts w:cstheme="minorHAnsi"/>
                                    <w:color w:val="000000" w:themeColor="text1"/>
                                  </w:rPr>
                                </w:pPr>
                                <w:r>
                                  <w:rPr>
                                    <w:rFonts w:cstheme="minorHAnsi"/>
                                    <w:color w:val="000000" w:themeColor="text1"/>
                                  </w:rPr>
                                  <w:t>01113230131</w:t>
                                </w:r>
                              </w:p>
                            </w:tc>
                            <w:tc>
                              <w:tcPr>
                                <w:tcW w:w="567" w:type="dxa"/>
                                <w:shd w:val="clear" w:color="auto" w:fill="D9D9D9" w:themeFill="background1" w:themeFillShade="D9"/>
                              </w:tcPr>
                              <w:p w14:paraId="541C0C2A"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530B9135"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7DCE71F2"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73F64CFE" w14:textId="77777777" w:rsidR="00AC298F" w:rsidRPr="009122B6" w:rsidRDefault="00AC298F" w:rsidP="006E4BFA">
                                <w:pPr>
                                  <w:rPr>
                                    <w:rFonts w:cstheme="minorHAnsi"/>
                                    <w:color w:val="000000" w:themeColor="text1"/>
                                  </w:rPr>
                                </w:pPr>
                              </w:p>
                            </w:tc>
                          </w:tr>
                          <w:tr w:rsidR="00AC298F" w:rsidRPr="009122B6" w14:paraId="252E7F1A" w14:textId="77777777" w:rsidTr="00AC298F">
                            <w:tc>
                              <w:tcPr>
                                <w:tcW w:w="1278" w:type="dxa"/>
                                <w:shd w:val="clear" w:color="auto" w:fill="auto"/>
                              </w:tcPr>
                              <w:p w14:paraId="265EA385" w14:textId="36641357" w:rsidR="00AC298F" w:rsidRPr="009122B6" w:rsidRDefault="001041AF" w:rsidP="006E4BFA">
                                <w:pPr>
                                  <w:rPr>
                                    <w:rFonts w:cstheme="minorHAnsi"/>
                                    <w:color w:val="000000" w:themeColor="text1"/>
                                  </w:rPr>
                                </w:pPr>
                                <w:r>
                                  <w:rPr>
                                    <w:rFonts w:cstheme="minorHAnsi"/>
                                    <w:color w:val="000000" w:themeColor="text1"/>
                                  </w:rPr>
                                  <w:t>20106344</w:t>
                                </w:r>
                              </w:p>
                            </w:tc>
                            <w:tc>
                              <w:tcPr>
                                <w:tcW w:w="4495" w:type="dxa"/>
                                <w:shd w:val="clear" w:color="auto" w:fill="auto"/>
                              </w:tcPr>
                              <w:p w14:paraId="17B3E5E8" w14:textId="69CFB0D7" w:rsidR="00AC298F" w:rsidRPr="009122B6" w:rsidRDefault="001041AF" w:rsidP="006E4BFA">
                                <w:pPr>
                                  <w:rPr>
                                    <w:rFonts w:cstheme="minorHAnsi"/>
                                    <w:color w:val="000000" w:themeColor="text1"/>
                                  </w:rPr>
                                </w:pPr>
                                <w:proofErr w:type="spellStart"/>
                                <w:r>
                                  <w:rPr>
                                    <w:rFonts w:cstheme="minorHAnsi"/>
                                    <w:color w:val="000000" w:themeColor="text1"/>
                                  </w:rPr>
                                  <w:t>Zeyad</w:t>
                                </w:r>
                                <w:proofErr w:type="spellEnd"/>
                                <w:r>
                                  <w:rPr>
                                    <w:rFonts w:cstheme="minorHAnsi"/>
                                    <w:color w:val="000000" w:themeColor="text1"/>
                                  </w:rPr>
                                  <w:t xml:space="preserve"> Ahmed Samir</w:t>
                                </w:r>
                              </w:p>
                            </w:tc>
                            <w:tc>
                              <w:tcPr>
                                <w:tcW w:w="1701" w:type="dxa"/>
                                <w:shd w:val="clear" w:color="auto" w:fill="auto"/>
                              </w:tcPr>
                              <w:p w14:paraId="6B87BEC9" w14:textId="1162DFA3" w:rsidR="00AC298F" w:rsidRPr="009122B6" w:rsidRDefault="00494E8B" w:rsidP="006E4BFA">
                                <w:pPr>
                                  <w:rPr>
                                    <w:rFonts w:cstheme="minorHAnsi"/>
                                    <w:color w:val="000000" w:themeColor="text1"/>
                                  </w:rPr>
                                </w:pPr>
                                <w:r>
                                  <w:rPr>
                                    <w:rFonts w:cstheme="minorHAnsi"/>
                                    <w:color w:val="000000" w:themeColor="text1"/>
                                  </w:rPr>
                                  <w:t>01115995531</w:t>
                                </w:r>
                              </w:p>
                            </w:tc>
                            <w:tc>
                              <w:tcPr>
                                <w:tcW w:w="567" w:type="dxa"/>
                                <w:shd w:val="clear" w:color="auto" w:fill="D9D9D9" w:themeFill="background1" w:themeFillShade="D9"/>
                              </w:tcPr>
                              <w:p w14:paraId="51AF0620"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428AE30D"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65353300"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44F27991" w14:textId="77777777" w:rsidR="00AC298F" w:rsidRPr="009122B6" w:rsidRDefault="00AC298F" w:rsidP="006E4BFA">
                                <w:pPr>
                                  <w:rPr>
                                    <w:rFonts w:cstheme="minorHAnsi"/>
                                    <w:color w:val="000000" w:themeColor="text1"/>
                                  </w:rPr>
                                </w:pPr>
                              </w:p>
                            </w:tc>
                          </w:tr>
                        </w:tbl>
                        <w:p w14:paraId="03CED09B" w14:textId="77777777" w:rsidR="00FB5854" w:rsidRPr="009122B6" w:rsidRDefault="00FB5854" w:rsidP="006E4BFA">
                          <w:pPr>
                            <w:rPr>
                              <w:rFonts w:cstheme="minorHAnsi"/>
                              <w:color w:val="000000" w:themeColor="text1"/>
                            </w:rPr>
                          </w:pPr>
                        </w:p>
                        <w:p w14:paraId="30257AB7" w14:textId="77777777" w:rsidR="00FB5854" w:rsidRPr="009122B6" w:rsidRDefault="00FB5854" w:rsidP="006E4BFA">
                          <w:pPr>
                            <w:rPr>
                              <w:rFonts w:cstheme="minorHAnsi"/>
                              <w:color w:val="000000" w:themeColor="text1"/>
                            </w:rPr>
                          </w:pPr>
                        </w:p>
                      </w:txbxContent>
                    </v:textbox>
                    <w10:wrap anchorx="margin" anchory="page"/>
                    <w10:anchorlock/>
                  </v:rect>
                </w:pict>
              </mc:Fallback>
            </mc:AlternateContent>
          </w:r>
        </w:p>
        <w:p w14:paraId="38AC1201" w14:textId="77777777" w:rsidR="007F37EB" w:rsidRDefault="00750914" w:rsidP="00750914">
          <w:r>
            <w:rPr>
              <w:noProof/>
            </w:rPr>
            <w:t xml:space="preserve"> </w:t>
          </w:r>
          <w:r w:rsidR="003E36E7">
            <w:rPr>
              <w:noProof/>
            </w:rPr>
            <mc:AlternateContent>
              <mc:Choice Requires="wps">
                <w:drawing>
                  <wp:anchor distT="0" distB="0" distL="114300" distR="114300" simplePos="0" relativeHeight="251650048" behindDoc="0" locked="1" layoutInCell="1" allowOverlap="1" wp14:anchorId="1DE781F5" wp14:editId="5571593D">
                    <wp:simplePos x="0" y="0"/>
                    <wp:positionH relativeFrom="margin">
                      <wp:posOffset>-140970</wp:posOffset>
                    </wp:positionH>
                    <wp:positionV relativeFrom="page">
                      <wp:posOffset>4871720</wp:posOffset>
                    </wp:positionV>
                    <wp:extent cx="6810375" cy="471170"/>
                    <wp:effectExtent l="0" t="0" r="0" b="7620"/>
                    <wp:wrapNone/>
                    <wp:docPr id="33"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0375" cy="471170"/>
                            </a:xfrm>
                            <a:prstGeom prst="rect">
                              <a:avLst/>
                            </a:prstGeom>
                            <a:noFill/>
                            <a:ln>
                              <a:noFill/>
                            </a:ln>
                          </wps:spPr>
                          <wps:txbx>
                            <w:txbxContent>
                              <w:p w14:paraId="6DD1BF2C" w14:textId="77777777" w:rsidR="007A48F4" w:rsidRDefault="007A48F4" w:rsidP="00EE6662">
                                <w:pPr>
                                  <w:jc w:val="center"/>
                                  <w:rPr>
                                    <w:rStyle w:val="BookTitle"/>
                                    <w:rFonts w:eastAsiaTheme="majorEastAsia" w:cstheme="majorBidi"/>
                                    <w:color w:val="000000" w:themeColor="text1"/>
                                    <w:kern w:val="28"/>
                                    <w:sz w:val="52"/>
                                    <w:szCs w:val="52"/>
                                  </w:rPr>
                                </w:pPr>
                              </w:p>
                              <w:p w14:paraId="6A6960BD" w14:textId="35D6D3CE" w:rsidR="007A48F4" w:rsidRDefault="00146295" w:rsidP="00EE6662">
                                <w:pPr>
                                  <w:jc w:val="center"/>
                                </w:pPr>
                                <w:r>
                                  <w:rPr>
                                    <w:rStyle w:val="BookTitle"/>
                                    <w:rFonts w:eastAsiaTheme="majorEastAsia" w:cstheme="majorBidi"/>
                                    <w:color w:val="000000" w:themeColor="text1"/>
                                    <w:kern w:val="28"/>
                                    <w:sz w:val="52"/>
                                    <w:szCs w:val="52"/>
                                  </w:rPr>
                                  <w:t>Memory Game</w:t>
                                </w:r>
                              </w:p>
                            </w:txbxContent>
                          </wps:txbx>
                          <wps:bodyPr rot="0" vert="horz" wrap="square" lIns="228600" tIns="45720" rIns="914400" bIns="45720" anchor="b" anchorCtr="0" upright="1">
                            <a:spAutoFit/>
                          </wps:bodyPr>
                        </wps:wsp>
                      </a:graphicData>
                    </a:graphic>
                    <wp14:sizeRelH relativeFrom="page">
                      <wp14:pctWidth>0</wp14:pctWidth>
                    </wp14:sizeRelH>
                    <wp14:sizeRelV relativeFrom="page">
                      <wp14:pctHeight>0</wp14:pctHeight>
                    </wp14:sizeRelV>
                  </wp:anchor>
                </w:drawing>
              </mc:Choice>
              <mc:Fallback>
                <w:pict>
                  <v:rect w14:anchorId="1DE781F5" id="Rectangle 82" o:spid="_x0000_s1027" style="position:absolute;margin-left:-11.1pt;margin-top:383.6pt;width:536.25pt;height:37.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" filled="f" stroked="f">
                    <v:textbox style="mso-fit-shape-to-text:t" inset="18pt,,1in">
                      <w:txbxContent>
                        <w:p w14:paraId="6DD1BF2C" w14:textId="77777777" w:rsidR="007A48F4" w:rsidRDefault="007A48F4" w:rsidP="00EE6662">
                          <w:pPr>
                            <w:jc w:val="center"/>
                            <w:rPr>
                              <w:rStyle w:val="BookTitle"/>
                              <w:rFonts w:eastAsiaTheme="majorEastAsia" w:cstheme="majorBidi"/>
                              <w:color w:val="000000" w:themeColor="text1"/>
                              <w:kern w:val="28"/>
                              <w:sz w:val="52"/>
                              <w:szCs w:val="52"/>
                            </w:rPr>
                          </w:pPr>
                        </w:p>
                        <w:p w14:paraId="6A6960BD" w14:textId="35D6D3CE" w:rsidR="007A48F4" w:rsidRDefault="00146295" w:rsidP="00EE6662">
                          <w:pPr>
                            <w:jc w:val="center"/>
                          </w:pPr>
                          <w:r>
                            <w:rPr>
                              <w:rStyle w:val="BookTitle"/>
                              <w:rFonts w:eastAsiaTheme="majorEastAsia" w:cstheme="majorBidi"/>
                              <w:color w:val="000000" w:themeColor="text1"/>
                              <w:kern w:val="28"/>
                              <w:sz w:val="52"/>
                              <w:szCs w:val="52"/>
                            </w:rPr>
                            <w:t>Memory Game</w:t>
                          </w:r>
                        </w:p>
                      </w:txbxContent>
                    </v:textbox>
                    <w10:wrap anchorx="margin" anchory="page"/>
                    <w10:anchorlock/>
                  </v:rect>
                </w:pict>
              </mc:Fallback>
            </mc:AlternateContent>
          </w:r>
        </w:p>
      </w:sdtContent>
    </w:sdt>
    <w:p w14:paraId="3C3B78AB" w14:textId="77777777" w:rsidR="007F37EB" w:rsidRDefault="007F37EB" w:rsidP="007F37EB">
      <w:pPr>
        <w:tabs>
          <w:tab w:val="left" w:pos="7435"/>
        </w:tabs>
      </w:pPr>
      <w:r>
        <w:tab/>
      </w:r>
    </w:p>
    <w:p w14:paraId="50911CD3" w14:textId="77777777" w:rsidR="007F37EB" w:rsidRDefault="007F37EB" w:rsidP="007F37EB"/>
    <w:p w14:paraId="6A0BA949" w14:textId="77777777" w:rsidR="007F37EB" w:rsidRDefault="007F37EB" w:rsidP="007F37EB"/>
    <w:p w14:paraId="5C6A3F2B" w14:textId="77777777" w:rsidR="007F37EB" w:rsidRPr="007F37EB" w:rsidRDefault="007F37EB" w:rsidP="007F37EB"/>
    <w:p w14:paraId="730632CE" w14:textId="77777777" w:rsidR="007F37EB" w:rsidRPr="007F37EB" w:rsidRDefault="007F37EB" w:rsidP="007F37EB"/>
    <w:p w14:paraId="4FD7EF0A" w14:textId="77777777" w:rsidR="007F37EB" w:rsidRPr="007F37EB" w:rsidRDefault="007F37EB" w:rsidP="007F37EB"/>
    <w:p w14:paraId="29FA232F" w14:textId="77777777" w:rsidR="007F37EB" w:rsidRPr="007F37EB" w:rsidRDefault="007F37EB" w:rsidP="007F37EB"/>
    <w:p w14:paraId="7C247FA9" w14:textId="77777777" w:rsidR="007F37EB" w:rsidRPr="007F37EB" w:rsidRDefault="00020533" w:rsidP="007F37EB">
      <w:r>
        <w:rPr>
          <w:noProof/>
        </w:rPr>
        <mc:AlternateContent>
          <mc:Choice Requires="wps">
            <w:drawing>
              <wp:anchor distT="0" distB="0" distL="114300" distR="114300" simplePos="0" relativeHeight="251556864" behindDoc="0" locked="0" layoutInCell="1" allowOverlap="1" wp14:anchorId="78794CB4" wp14:editId="60808389">
                <wp:simplePos x="0" y="0"/>
                <wp:positionH relativeFrom="margin">
                  <wp:posOffset>38100</wp:posOffset>
                </wp:positionH>
                <wp:positionV relativeFrom="margin">
                  <wp:posOffset>2438400</wp:posOffset>
                </wp:positionV>
                <wp:extent cx="6457950" cy="16954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457950" cy="169545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310446F" w14:textId="77777777" w:rsidR="00FB5854" w:rsidRPr="009122B6" w:rsidRDefault="00FB5854" w:rsidP="006E6235">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Department</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xml:space="preserve">: </w:t>
                            </w:r>
                            <w:r w:rsidR="00D40B13">
                              <w:rPr>
                                <w:color w:val="000000" w:themeColor="text1"/>
                                <w:sz w:val="32"/>
                                <w:szCs w:val="32"/>
                                <w14:textOutline w14:w="9525" w14:cap="rnd" w14:cmpd="sng" w14:algn="ctr">
                                  <w14:noFill/>
                                  <w14:prstDash w14:val="solid"/>
                                  <w14:bevel/>
                                </w14:textOutline>
                              </w:rPr>
                              <w:t>Computer Engineering</w:t>
                            </w:r>
                          </w:p>
                          <w:p w14:paraId="721E243F" w14:textId="77777777" w:rsidR="00FB5854" w:rsidRPr="009122B6" w:rsidRDefault="00FB5854" w:rsidP="006E6235">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Course Code</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CC4</w:t>
                            </w:r>
                            <w:r w:rsidR="00D40B13">
                              <w:rPr>
                                <w:color w:val="000000" w:themeColor="text1"/>
                                <w:sz w:val="40"/>
                                <w:szCs w:val="40"/>
                                <w14:textOutline w14:w="9525" w14:cap="rnd" w14:cmpd="sng" w14:algn="ctr">
                                  <w14:noFill/>
                                  <w14:prstDash w14:val="solid"/>
                                  <w14:bevel/>
                                </w14:textOutline>
                              </w:rPr>
                              <w:t>2</w:t>
                            </w:r>
                            <w:r w:rsidR="006E6235">
                              <w:rPr>
                                <w:color w:val="000000" w:themeColor="text1"/>
                                <w:sz w:val="40"/>
                                <w:szCs w:val="40"/>
                                <w14:textOutline w14:w="9525" w14:cap="rnd" w14:cmpd="sng" w14:algn="ctr">
                                  <w14:noFill/>
                                  <w14:prstDash w14:val="solid"/>
                                  <w14:bevel/>
                                </w14:textOutline>
                              </w:rPr>
                              <w:t>1</w:t>
                            </w:r>
                          </w:p>
                          <w:p w14:paraId="0961817F" w14:textId="77777777" w:rsidR="00FB5854" w:rsidRPr="009122B6" w:rsidRDefault="00FB5854" w:rsidP="009122B6">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Course Name</w:t>
                            </w:r>
                            <w:r w:rsidRPr="009122B6">
                              <w:rPr>
                                <w:color w:val="000000" w:themeColor="text1"/>
                                <w:sz w:val="40"/>
                                <w:szCs w:val="40"/>
                                <w14:textOutline w14:w="9525" w14:cap="rnd" w14:cmpd="sng" w14:algn="ctr">
                                  <w14:noFill/>
                                  <w14:prstDash w14:val="solid"/>
                                  <w14:bevel/>
                                </w14:textOutline>
                              </w:rPr>
                              <w:tab/>
                              <w:t>: Microprocessor Systems</w:t>
                            </w:r>
                          </w:p>
                          <w:p w14:paraId="7CB19B4E" w14:textId="77777777" w:rsidR="00FB5854" w:rsidRDefault="00FB5854" w:rsidP="009122B6">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Lecturer</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Prof.</w:t>
                            </w:r>
                            <w:r w:rsidR="007A48F4">
                              <w:rPr>
                                <w:color w:val="000000" w:themeColor="text1"/>
                                <w:sz w:val="40"/>
                                <w:szCs w:val="40"/>
                                <w14:textOutline w14:w="9525" w14:cap="rnd" w14:cmpd="sng" w14:algn="ctr">
                                  <w14:noFill/>
                                  <w14:prstDash w14:val="solid"/>
                                  <w14:bevel/>
                                </w14:textOutline>
                              </w:rPr>
                              <w:t xml:space="preserve"> Dr</w:t>
                            </w:r>
                            <w:r w:rsidRPr="009122B6">
                              <w:rPr>
                                <w:color w:val="000000" w:themeColor="text1"/>
                                <w:sz w:val="40"/>
                                <w:szCs w:val="40"/>
                                <w14:textOutline w14:w="9525" w14:cap="rnd" w14:cmpd="sng" w14:algn="ctr">
                                  <w14:noFill/>
                                  <w14:prstDash w14:val="solid"/>
                                  <w14:bevel/>
                                </w14:textOutline>
                              </w:rPr>
                              <w:t xml:space="preserve"> Ahmed Fahmy</w:t>
                            </w:r>
                          </w:p>
                          <w:p w14:paraId="44A00C0D" w14:textId="77777777" w:rsidR="007A48F4" w:rsidRDefault="007A48F4" w:rsidP="009122B6">
                            <w:pPr>
                              <w:ind w:firstLine="720"/>
                              <w:rPr>
                                <w:color w:val="000000" w:themeColor="text1"/>
                                <w:sz w:val="40"/>
                                <w:szCs w:val="40"/>
                                <w14:textOutline w14:w="9525" w14:cap="rnd" w14:cmpd="sng" w14:algn="ctr">
                                  <w14:noFill/>
                                  <w14:prstDash w14:val="solid"/>
                                  <w14:bevel/>
                                </w14:textOutline>
                              </w:rPr>
                            </w:pPr>
                            <w:r>
                              <w:rPr>
                                <w:color w:val="000000" w:themeColor="text1"/>
                                <w:sz w:val="40"/>
                                <w:szCs w:val="40"/>
                                <w14:textOutline w14:w="9525" w14:cap="rnd" w14:cmpd="sng" w14:algn="ctr">
                                  <w14:noFill/>
                                  <w14:prstDash w14:val="solid"/>
                                  <w14:bevel/>
                                </w14:textOutline>
                              </w:rPr>
                              <w:t xml:space="preserve">Teaching Asst. </w:t>
                            </w:r>
                            <w:r>
                              <w:rPr>
                                <w:color w:val="000000" w:themeColor="text1"/>
                                <w:sz w:val="40"/>
                                <w:szCs w:val="40"/>
                                <w14:textOutline w14:w="9525" w14:cap="rnd" w14:cmpd="sng" w14:algn="ctr">
                                  <w14:noFill/>
                                  <w14:prstDash w14:val="solid"/>
                                  <w14:bevel/>
                                </w14:textOutline>
                              </w:rPr>
                              <w:tab/>
                              <w:t>: Eng. Muhammad Sami</w:t>
                            </w:r>
                          </w:p>
                          <w:p w14:paraId="4AFB2D5B" w14:textId="77777777" w:rsidR="007A48F4" w:rsidRDefault="007A48F4" w:rsidP="009122B6">
                            <w:pPr>
                              <w:ind w:firstLine="720"/>
                              <w:rPr>
                                <w:color w:val="000000" w:themeColor="text1"/>
                                <w:sz w:val="40"/>
                                <w:szCs w:val="40"/>
                                <w14:textOutline w14:w="9525" w14:cap="rnd" w14:cmpd="sng" w14:algn="ctr">
                                  <w14:noFill/>
                                  <w14:prstDash w14:val="solid"/>
                                  <w14:bevel/>
                                </w14:textOutline>
                              </w:rPr>
                            </w:pPr>
                          </w:p>
                          <w:p w14:paraId="2107E5B6" w14:textId="77777777" w:rsidR="007A48F4" w:rsidRPr="009122B6" w:rsidRDefault="007A48F4" w:rsidP="009122B6">
                            <w:pPr>
                              <w:ind w:firstLine="720"/>
                              <w:rPr>
                                <w:color w:val="000000" w:themeColor="text1"/>
                                <w:sz w:val="40"/>
                                <w:szCs w:val="4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794CB4" id="_x0000_t202" coordsize="21600,21600" o:spt="202" path="m,l,21600r21600,l21600,xe">
                <v:stroke joinstyle="miter"/>
                <v:path gradientshapeok="t" o:connecttype="rect"/>
              </v:shapetype>
              <v:shape id="Text Box 6" o:spid="_x0000_s1028" type="#_x0000_t202" style="position:absolute;margin-left:3pt;margin-top:192pt;width:508.5pt;height:133.5pt;z-index:251556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" filled="f" stroked="f">
                <v:textbox>
                  <w:txbxContent>
                    <w:p w14:paraId="1310446F" w14:textId="77777777" w:rsidR="00FB5854" w:rsidRPr="009122B6" w:rsidRDefault="00FB5854" w:rsidP="006E6235">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Department</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xml:space="preserve">: </w:t>
                      </w:r>
                      <w:r w:rsidR="00D40B13">
                        <w:rPr>
                          <w:color w:val="000000" w:themeColor="text1"/>
                          <w:sz w:val="32"/>
                          <w:szCs w:val="32"/>
                          <w14:textOutline w14:w="9525" w14:cap="rnd" w14:cmpd="sng" w14:algn="ctr">
                            <w14:noFill/>
                            <w14:prstDash w14:val="solid"/>
                            <w14:bevel/>
                          </w14:textOutline>
                        </w:rPr>
                        <w:t>Computer Engineering</w:t>
                      </w:r>
                    </w:p>
                    <w:p w14:paraId="721E243F" w14:textId="77777777" w:rsidR="00FB5854" w:rsidRPr="009122B6" w:rsidRDefault="00FB5854" w:rsidP="006E6235">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Course Code</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CC4</w:t>
                      </w:r>
                      <w:r w:rsidR="00D40B13">
                        <w:rPr>
                          <w:color w:val="000000" w:themeColor="text1"/>
                          <w:sz w:val="40"/>
                          <w:szCs w:val="40"/>
                          <w14:textOutline w14:w="9525" w14:cap="rnd" w14:cmpd="sng" w14:algn="ctr">
                            <w14:noFill/>
                            <w14:prstDash w14:val="solid"/>
                            <w14:bevel/>
                          </w14:textOutline>
                        </w:rPr>
                        <w:t>2</w:t>
                      </w:r>
                      <w:r w:rsidR="006E6235">
                        <w:rPr>
                          <w:color w:val="000000" w:themeColor="text1"/>
                          <w:sz w:val="40"/>
                          <w:szCs w:val="40"/>
                          <w14:textOutline w14:w="9525" w14:cap="rnd" w14:cmpd="sng" w14:algn="ctr">
                            <w14:noFill/>
                            <w14:prstDash w14:val="solid"/>
                            <w14:bevel/>
                          </w14:textOutline>
                        </w:rPr>
                        <w:t>1</w:t>
                      </w:r>
                    </w:p>
                    <w:p w14:paraId="0961817F" w14:textId="77777777" w:rsidR="00FB5854" w:rsidRPr="009122B6" w:rsidRDefault="00FB5854" w:rsidP="009122B6">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Course Name</w:t>
                      </w:r>
                      <w:r w:rsidRPr="009122B6">
                        <w:rPr>
                          <w:color w:val="000000" w:themeColor="text1"/>
                          <w:sz w:val="40"/>
                          <w:szCs w:val="40"/>
                          <w14:textOutline w14:w="9525" w14:cap="rnd" w14:cmpd="sng" w14:algn="ctr">
                            <w14:noFill/>
                            <w14:prstDash w14:val="solid"/>
                            <w14:bevel/>
                          </w14:textOutline>
                        </w:rPr>
                        <w:tab/>
                        <w:t>: Microprocessor Systems</w:t>
                      </w:r>
                    </w:p>
                    <w:p w14:paraId="7CB19B4E" w14:textId="77777777" w:rsidR="00FB5854" w:rsidRDefault="00FB5854" w:rsidP="009122B6">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Lecturer</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Prof.</w:t>
                      </w:r>
                      <w:r w:rsidR="007A48F4">
                        <w:rPr>
                          <w:color w:val="000000" w:themeColor="text1"/>
                          <w:sz w:val="40"/>
                          <w:szCs w:val="40"/>
                          <w14:textOutline w14:w="9525" w14:cap="rnd" w14:cmpd="sng" w14:algn="ctr">
                            <w14:noFill/>
                            <w14:prstDash w14:val="solid"/>
                            <w14:bevel/>
                          </w14:textOutline>
                        </w:rPr>
                        <w:t xml:space="preserve"> Dr</w:t>
                      </w:r>
                      <w:r w:rsidRPr="009122B6">
                        <w:rPr>
                          <w:color w:val="000000" w:themeColor="text1"/>
                          <w:sz w:val="40"/>
                          <w:szCs w:val="40"/>
                          <w14:textOutline w14:w="9525" w14:cap="rnd" w14:cmpd="sng" w14:algn="ctr">
                            <w14:noFill/>
                            <w14:prstDash w14:val="solid"/>
                            <w14:bevel/>
                          </w14:textOutline>
                        </w:rPr>
                        <w:t xml:space="preserve"> Ahmed Fahmy</w:t>
                      </w:r>
                    </w:p>
                    <w:p w14:paraId="44A00C0D" w14:textId="77777777" w:rsidR="007A48F4" w:rsidRDefault="007A48F4" w:rsidP="009122B6">
                      <w:pPr>
                        <w:ind w:firstLine="720"/>
                        <w:rPr>
                          <w:color w:val="000000" w:themeColor="text1"/>
                          <w:sz w:val="40"/>
                          <w:szCs w:val="40"/>
                          <w14:textOutline w14:w="9525" w14:cap="rnd" w14:cmpd="sng" w14:algn="ctr">
                            <w14:noFill/>
                            <w14:prstDash w14:val="solid"/>
                            <w14:bevel/>
                          </w14:textOutline>
                        </w:rPr>
                      </w:pPr>
                      <w:r>
                        <w:rPr>
                          <w:color w:val="000000" w:themeColor="text1"/>
                          <w:sz w:val="40"/>
                          <w:szCs w:val="40"/>
                          <w14:textOutline w14:w="9525" w14:cap="rnd" w14:cmpd="sng" w14:algn="ctr">
                            <w14:noFill/>
                            <w14:prstDash w14:val="solid"/>
                            <w14:bevel/>
                          </w14:textOutline>
                        </w:rPr>
                        <w:t xml:space="preserve">Teaching Asst. </w:t>
                      </w:r>
                      <w:r>
                        <w:rPr>
                          <w:color w:val="000000" w:themeColor="text1"/>
                          <w:sz w:val="40"/>
                          <w:szCs w:val="40"/>
                          <w14:textOutline w14:w="9525" w14:cap="rnd" w14:cmpd="sng" w14:algn="ctr">
                            <w14:noFill/>
                            <w14:prstDash w14:val="solid"/>
                            <w14:bevel/>
                          </w14:textOutline>
                        </w:rPr>
                        <w:tab/>
                        <w:t>: Eng. Muhammad Sami</w:t>
                      </w:r>
                    </w:p>
                    <w:p w14:paraId="4AFB2D5B" w14:textId="77777777" w:rsidR="007A48F4" w:rsidRDefault="007A48F4" w:rsidP="009122B6">
                      <w:pPr>
                        <w:ind w:firstLine="720"/>
                        <w:rPr>
                          <w:color w:val="000000" w:themeColor="text1"/>
                          <w:sz w:val="40"/>
                          <w:szCs w:val="40"/>
                          <w14:textOutline w14:w="9525" w14:cap="rnd" w14:cmpd="sng" w14:algn="ctr">
                            <w14:noFill/>
                            <w14:prstDash w14:val="solid"/>
                            <w14:bevel/>
                          </w14:textOutline>
                        </w:rPr>
                      </w:pPr>
                    </w:p>
                    <w:p w14:paraId="2107E5B6" w14:textId="77777777" w:rsidR="007A48F4" w:rsidRPr="009122B6" w:rsidRDefault="007A48F4" w:rsidP="009122B6">
                      <w:pPr>
                        <w:ind w:firstLine="720"/>
                        <w:rPr>
                          <w:color w:val="000000" w:themeColor="text1"/>
                          <w:sz w:val="40"/>
                          <w:szCs w:val="40"/>
                          <w14:textOutline w14:w="9525" w14:cap="rnd" w14:cmpd="sng" w14:algn="ctr">
                            <w14:noFill/>
                            <w14:prstDash w14:val="solid"/>
                            <w14:bevel/>
                          </w14:textOutline>
                        </w:rPr>
                      </w:pPr>
                    </w:p>
                  </w:txbxContent>
                </v:textbox>
                <w10:wrap type="square" anchorx="margin" anchory="margin"/>
              </v:shape>
            </w:pict>
          </mc:Fallback>
        </mc:AlternateContent>
      </w:r>
    </w:p>
    <w:p w14:paraId="1F428270" w14:textId="77777777" w:rsidR="007F37EB" w:rsidRPr="007F37EB" w:rsidRDefault="007F37EB" w:rsidP="007F37EB"/>
    <w:p w14:paraId="5592C8E5" w14:textId="77777777" w:rsidR="007F37EB" w:rsidRPr="007F37EB" w:rsidRDefault="007F37EB" w:rsidP="007F37EB"/>
    <w:p w14:paraId="7B31DA98" w14:textId="77777777" w:rsidR="007F37EB" w:rsidRPr="007F37EB" w:rsidRDefault="007F37EB" w:rsidP="007F37EB"/>
    <w:p w14:paraId="429BFE84" w14:textId="77777777" w:rsidR="00B037E7" w:rsidRPr="007F37EB" w:rsidRDefault="00B037E7" w:rsidP="007F37EB"/>
    <w:p w14:paraId="757FED2F" w14:textId="77777777" w:rsidR="007F37EB" w:rsidRPr="007F37EB" w:rsidRDefault="007F37EB" w:rsidP="007F37EB"/>
    <w:p w14:paraId="47BB1F1B" w14:textId="77777777" w:rsidR="007F37EB" w:rsidRPr="007F37EB" w:rsidRDefault="007F37EB" w:rsidP="007F37EB"/>
    <w:p w14:paraId="70A53289" w14:textId="77777777" w:rsidR="007F37EB" w:rsidRPr="007F37EB" w:rsidRDefault="007F37EB" w:rsidP="007F37EB"/>
    <w:p w14:paraId="0C90A8E9" w14:textId="77777777" w:rsidR="007F37EB" w:rsidRPr="007F37EB" w:rsidRDefault="007F37EB" w:rsidP="007F37EB"/>
    <w:p w14:paraId="24AC9EEE" w14:textId="77777777" w:rsidR="007F37EB" w:rsidRPr="007F37EB" w:rsidRDefault="007F37EB" w:rsidP="007F37EB"/>
    <w:p w14:paraId="0D59D15A" w14:textId="77777777" w:rsidR="007F37EB" w:rsidRPr="007F37EB" w:rsidRDefault="007F37EB" w:rsidP="007F37EB"/>
    <w:p w14:paraId="49C128B6" w14:textId="77777777" w:rsidR="007F37EB" w:rsidRPr="007F37EB" w:rsidRDefault="007F37EB" w:rsidP="007F37EB"/>
    <w:p w14:paraId="12439EBE" w14:textId="77777777" w:rsidR="007F37EB" w:rsidRPr="007F37EB" w:rsidRDefault="007F37EB" w:rsidP="007F37EB"/>
    <w:p w14:paraId="472DA395" w14:textId="77777777" w:rsidR="007F37EB" w:rsidRPr="007F37EB" w:rsidRDefault="007F37EB" w:rsidP="007F37EB"/>
    <w:p w14:paraId="3CE96CB0" w14:textId="77777777" w:rsidR="007F37EB" w:rsidRPr="007F37EB" w:rsidRDefault="007F37EB" w:rsidP="007F37EB">
      <w:pPr>
        <w:tabs>
          <w:tab w:val="left" w:pos="3948"/>
        </w:tabs>
      </w:pPr>
    </w:p>
    <w:p w14:paraId="61FB6271" w14:textId="77777777" w:rsidR="007F37EB" w:rsidRDefault="007F37EB" w:rsidP="007F37EB"/>
    <w:p w14:paraId="03FC8656" w14:textId="77777777" w:rsidR="00451A84" w:rsidRDefault="00451A84" w:rsidP="007F37EB"/>
    <w:p w14:paraId="09BA3955" w14:textId="77777777" w:rsidR="00451A84" w:rsidRDefault="00451A84" w:rsidP="007F37EB"/>
    <w:p w14:paraId="48362C2C" w14:textId="77777777" w:rsidR="00451A84" w:rsidRDefault="00451A84" w:rsidP="007F37EB"/>
    <w:p w14:paraId="614979F6" w14:textId="77777777" w:rsidR="00451A84" w:rsidRDefault="00451A84" w:rsidP="007F37EB"/>
    <w:p w14:paraId="5AD8B45F" w14:textId="77777777" w:rsidR="00451A84" w:rsidRDefault="00451A84" w:rsidP="007F37EB"/>
    <w:p w14:paraId="468C90D4" w14:textId="77777777" w:rsidR="00451A84" w:rsidRDefault="00451A84" w:rsidP="007F37EB"/>
    <w:p w14:paraId="199CF992" w14:textId="77777777" w:rsidR="00451A84" w:rsidRDefault="00451A84" w:rsidP="007F37EB"/>
    <w:p w14:paraId="361F26BD" w14:textId="77777777" w:rsidR="00451A84" w:rsidRDefault="00451A84" w:rsidP="007F37EB"/>
    <w:p w14:paraId="641DEC30" w14:textId="77777777" w:rsidR="00451A84" w:rsidRDefault="00451A84" w:rsidP="007F37EB"/>
    <w:p w14:paraId="6AFACADF" w14:textId="77777777" w:rsidR="00451A84" w:rsidRDefault="00451A84" w:rsidP="007F37EB"/>
    <w:p w14:paraId="3245BA42" w14:textId="77777777" w:rsidR="00451A84" w:rsidRDefault="00451A84" w:rsidP="007F37EB"/>
    <w:p w14:paraId="38074986" w14:textId="77777777" w:rsidR="00451A84" w:rsidRDefault="00451A84" w:rsidP="007F37EB"/>
    <w:p w14:paraId="0A9C6177" w14:textId="77777777" w:rsidR="00B74654" w:rsidRDefault="00B74654" w:rsidP="007A48F4">
      <w:pPr>
        <w:tabs>
          <w:tab w:val="left" w:pos="1080"/>
        </w:tabs>
      </w:pPr>
    </w:p>
    <w:p w14:paraId="2C53C628" w14:textId="16614960" w:rsidR="00451A84" w:rsidRDefault="001A63DC" w:rsidP="00146295">
      <w:pPr>
        <w:pStyle w:val="Heading1"/>
        <w:tabs>
          <w:tab w:val="center" w:pos="5230"/>
        </w:tabs>
        <w:rPr>
          <w:sz w:val="40"/>
          <w:szCs w:val="40"/>
          <w:u w:val="single"/>
        </w:rPr>
      </w:pPr>
      <w:r>
        <w:rPr>
          <w:sz w:val="40"/>
          <w:szCs w:val="40"/>
          <w:u w:val="single"/>
        </w:rPr>
        <w:lastRenderedPageBreak/>
        <w:t>Summary</w:t>
      </w:r>
      <w:r w:rsidR="0066308C">
        <w:rPr>
          <w:sz w:val="40"/>
          <w:szCs w:val="40"/>
          <w:u w:val="single"/>
        </w:rPr>
        <w:t>:</w:t>
      </w:r>
      <w:r w:rsidR="00146295">
        <w:rPr>
          <w:sz w:val="40"/>
          <w:szCs w:val="40"/>
          <w:u w:val="single"/>
        </w:rPr>
        <w:tab/>
      </w:r>
    </w:p>
    <w:p w14:paraId="24E5C1A7" w14:textId="77777777" w:rsidR="001A63DC" w:rsidRPr="001A63DC" w:rsidRDefault="001A63DC" w:rsidP="001A63DC"/>
    <w:p w14:paraId="1D42E455" w14:textId="1FF6A2D4" w:rsidR="002D0B23" w:rsidRDefault="002D0B23" w:rsidP="002D0B23">
      <w:pPr>
        <w:ind w:firstLine="720"/>
      </w:pPr>
      <w:r>
        <w:t xml:space="preserve">The project is a Leveled Memory Game Based on LEDs and buttons. The microcontroller is connected to the buttons in one port and the other port is connected to the LEDs. The microcontroller will view to the user the level and the score on the LCD then LED pattern will be viewed after that immediately the timer will start to decrement from 9-0 </w:t>
      </w:r>
      <w:r w:rsidR="00E36225">
        <w:t xml:space="preserve">waiting for the user to </w:t>
      </w:r>
      <w:r w:rsidR="00A603BC">
        <w:t>enter the</w:t>
      </w:r>
      <w:r w:rsidR="00E36225">
        <w:t xml:space="preserve"> viewed pattern</w:t>
      </w:r>
      <w:r w:rsidR="001005C9">
        <w:t xml:space="preserve"> if the player passed within less than 9 seconds the reminder of the time is added to score. If the player’s current score is 12 the player </w:t>
      </w:r>
      <w:proofErr w:type="spellStart"/>
      <w:r w:rsidR="001005C9">
        <w:t>can not</w:t>
      </w:r>
      <w:proofErr w:type="spellEnd"/>
      <w:r w:rsidR="001005C9">
        <w:t xml:space="preserve"> lose the game the game can only return to a specified level.</w:t>
      </w:r>
    </w:p>
    <w:p w14:paraId="2A3E615B" w14:textId="77777777" w:rsidR="00E36225" w:rsidRDefault="00E36225" w:rsidP="002D0B23">
      <w:pPr>
        <w:ind w:firstLine="720"/>
      </w:pPr>
    </w:p>
    <w:p w14:paraId="362996AF" w14:textId="77777777" w:rsidR="00E36225" w:rsidRDefault="00E36225" w:rsidP="002D0B23">
      <w:pPr>
        <w:ind w:firstLine="720"/>
      </w:pPr>
    </w:p>
    <w:p w14:paraId="74867B02" w14:textId="77777777" w:rsidR="002D0B23" w:rsidRDefault="002D0B23" w:rsidP="002D0B23">
      <w:pPr>
        <w:ind w:firstLine="720"/>
      </w:pPr>
      <w:r>
        <w:t>The expected input from the user and the equivalent output:</w:t>
      </w:r>
    </w:p>
    <w:p w14:paraId="6629E7D9" w14:textId="77777777" w:rsidR="001A63DC" w:rsidRPr="005E7A3E" w:rsidRDefault="00F77EA7" w:rsidP="00B517EC">
      <w:pPr>
        <w:pStyle w:val="ListParagraph"/>
        <w:numPr>
          <w:ilvl w:val="0"/>
          <w:numId w:val="13"/>
        </w:numPr>
        <w:rPr>
          <w:sz w:val="28"/>
          <w:szCs w:val="28"/>
        </w:rPr>
      </w:pPr>
      <w:r>
        <w:t xml:space="preserve">The user has 9 seconds to play every level, if the user </w:t>
      </w:r>
      <w:r w:rsidR="00A1586B">
        <w:t>couldn’t</w:t>
      </w:r>
      <w:r>
        <w:t xml:space="preserve"> finish the pattern within the given time the microcontroller</w:t>
      </w:r>
      <w:r w:rsidR="005E7A3E">
        <w:t xml:space="preserve"> if the user fails the LCD will show Game Over!</w:t>
      </w:r>
    </w:p>
    <w:p w14:paraId="70B04DDD" w14:textId="77777777" w:rsidR="005E7A3E" w:rsidRPr="00547679" w:rsidRDefault="003836D6" w:rsidP="00B517EC">
      <w:pPr>
        <w:pStyle w:val="ListParagraph"/>
        <w:numPr>
          <w:ilvl w:val="0"/>
          <w:numId w:val="13"/>
        </w:numPr>
        <w:rPr>
          <w:sz w:val="28"/>
          <w:szCs w:val="28"/>
        </w:rPr>
      </w:pPr>
      <w:r>
        <w:t xml:space="preserve">If the user </w:t>
      </w:r>
      <w:r w:rsidR="00074BA1">
        <w:t>succeeds,</w:t>
      </w:r>
      <w:r>
        <w:t xml:space="preserve"> then lcd will show passed until the user passes level 7 which is the final level then the LCD will show </w:t>
      </w:r>
      <w:r w:rsidR="00547679">
        <w:t xml:space="preserve">YOU’VE WON </w:t>
      </w:r>
    </w:p>
    <w:p w14:paraId="36A815EA" w14:textId="77777777" w:rsidR="00547679" w:rsidRPr="005E7A3E" w:rsidRDefault="00074BA1" w:rsidP="00B517EC">
      <w:pPr>
        <w:pStyle w:val="ListParagraph"/>
        <w:numPr>
          <w:ilvl w:val="0"/>
          <w:numId w:val="13"/>
        </w:numPr>
        <w:rPr>
          <w:sz w:val="28"/>
          <w:szCs w:val="28"/>
        </w:rPr>
      </w:pPr>
      <w:r>
        <w:t xml:space="preserve">In each level </w:t>
      </w:r>
      <w:r w:rsidR="001D31CF">
        <w:t xml:space="preserve">the user has 2 </w:t>
      </w:r>
      <w:r w:rsidR="00BD5265">
        <w:t>LEDs</w:t>
      </w:r>
      <w:r w:rsidR="001D31CF">
        <w:t xml:space="preserve"> red and Blue</w:t>
      </w:r>
      <w:r w:rsidR="00606976">
        <w:t xml:space="preserve"> there purpose is to </w:t>
      </w:r>
      <w:proofErr w:type="gramStart"/>
      <w:r w:rsidR="00606976">
        <w:t xml:space="preserve">check  </w:t>
      </w:r>
      <w:r w:rsidR="00BD5265">
        <w:t>one</w:t>
      </w:r>
      <w:proofErr w:type="gramEnd"/>
      <w:r w:rsidR="00BD5265">
        <w:t xml:space="preserve"> by one which means the 2 LEDs </w:t>
      </w:r>
      <w:r w:rsidR="00990B5E">
        <w:t>checks if the 1</w:t>
      </w:r>
      <w:r w:rsidR="00990B5E" w:rsidRPr="00990B5E">
        <w:rPr>
          <w:vertAlign w:val="superscript"/>
        </w:rPr>
        <w:t>st</w:t>
      </w:r>
      <w:r w:rsidR="00990B5E">
        <w:t xml:space="preserve"> button matches the 1</w:t>
      </w:r>
      <w:r w:rsidR="00990B5E" w:rsidRPr="00990B5E">
        <w:rPr>
          <w:vertAlign w:val="superscript"/>
        </w:rPr>
        <w:t>st</w:t>
      </w:r>
      <w:r w:rsidR="00990B5E">
        <w:t xml:space="preserve"> LED in the pattern </w:t>
      </w:r>
      <w:r w:rsidR="00FD6F4E">
        <w:t>then the 2</w:t>
      </w:r>
      <w:r w:rsidR="00FD6F4E" w:rsidRPr="00FD6F4E">
        <w:rPr>
          <w:vertAlign w:val="superscript"/>
        </w:rPr>
        <w:t>nd</w:t>
      </w:r>
      <w:r w:rsidR="00FD6F4E">
        <w:t xml:space="preserve"> until the level is finished </w:t>
      </w:r>
    </w:p>
    <w:p w14:paraId="695D8AF2" w14:textId="77777777" w:rsidR="00D40B13" w:rsidRDefault="00D40B13">
      <w:r>
        <w:br w:type="page"/>
      </w:r>
    </w:p>
    <w:p w14:paraId="44A8570E" w14:textId="77777777" w:rsidR="007A48F4" w:rsidRDefault="007A48F4" w:rsidP="007A48F4">
      <w:pPr>
        <w:pStyle w:val="Heading1"/>
        <w:rPr>
          <w:sz w:val="40"/>
          <w:szCs w:val="40"/>
          <w:u w:val="single"/>
        </w:rPr>
      </w:pPr>
      <w:r>
        <w:rPr>
          <w:sz w:val="40"/>
          <w:szCs w:val="40"/>
          <w:u w:val="single"/>
        </w:rPr>
        <w:lastRenderedPageBreak/>
        <w:t>Individual Tasks/ Responsibilities</w:t>
      </w:r>
    </w:p>
    <w:p w14:paraId="09209892" w14:textId="77777777" w:rsidR="007A48F4" w:rsidRDefault="007A48F4" w:rsidP="007A48F4"/>
    <w:tbl>
      <w:tblPr>
        <w:tblStyle w:val="TableGrid"/>
        <w:tblW w:w="0" w:type="auto"/>
        <w:tblLook w:val="04A0" w:firstRow="1" w:lastRow="0" w:firstColumn="1" w:lastColumn="0" w:noHBand="0" w:noVBand="1"/>
      </w:tblPr>
      <w:tblGrid>
        <w:gridCol w:w="1075"/>
        <w:gridCol w:w="9375"/>
      </w:tblGrid>
      <w:tr w:rsidR="007A48F4" w14:paraId="5D5CA605" w14:textId="77777777">
        <w:tc>
          <w:tcPr>
            <w:tcW w:w="1075" w:type="dxa"/>
          </w:tcPr>
          <w:p w14:paraId="4289BC68" w14:textId="77777777" w:rsidR="007A48F4" w:rsidRPr="0016691F" w:rsidRDefault="007A48F4">
            <w:pPr>
              <w:rPr>
                <w:b/>
                <w:bCs/>
              </w:rPr>
            </w:pPr>
            <w:r w:rsidRPr="0016691F">
              <w:rPr>
                <w:b/>
                <w:bCs/>
              </w:rPr>
              <w:t>Name</w:t>
            </w:r>
          </w:p>
        </w:tc>
        <w:tc>
          <w:tcPr>
            <w:tcW w:w="9375" w:type="dxa"/>
          </w:tcPr>
          <w:p w14:paraId="390DB16E" w14:textId="172B505E" w:rsidR="007A48F4" w:rsidRDefault="004743A5">
            <w:r>
              <w:t>Mariam Ashraf Ahmed</w:t>
            </w:r>
          </w:p>
        </w:tc>
      </w:tr>
      <w:tr w:rsidR="007A48F4" w14:paraId="60F50A52" w14:textId="77777777">
        <w:tc>
          <w:tcPr>
            <w:tcW w:w="1075" w:type="dxa"/>
          </w:tcPr>
          <w:p w14:paraId="4659FE95" w14:textId="77777777" w:rsidR="007A48F4" w:rsidRPr="0016691F" w:rsidRDefault="007A48F4">
            <w:pPr>
              <w:rPr>
                <w:b/>
                <w:bCs/>
              </w:rPr>
            </w:pPr>
            <w:r w:rsidRPr="0016691F">
              <w:rPr>
                <w:b/>
                <w:bCs/>
              </w:rPr>
              <w:t>ID</w:t>
            </w:r>
          </w:p>
        </w:tc>
        <w:tc>
          <w:tcPr>
            <w:tcW w:w="9375" w:type="dxa"/>
          </w:tcPr>
          <w:p w14:paraId="05888222" w14:textId="433272CD" w:rsidR="007A48F4" w:rsidRDefault="004743A5">
            <w:r>
              <w:t>19104707</w:t>
            </w:r>
          </w:p>
        </w:tc>
      </w:tr>
      <w:tr w:rsidR="007A48F4" w14:paraId="42709A1F" w14:textId="77777777">
        <w:trPr>
          <w:trHeight w:val="2060"/>
        </w:trPr>
        <w:tc>
          <w:tcPr>
            <w:tcW w:w="1075" w:type="dxa"/>
          </w:tcPr>
          <w:p w14:paraId="3399DFEE" w14:textId="77777777" w:rsidR="007A48F4" w:rsidRPr="0016691F" w:rsidRDefault="007A48F4">
            <w:pPr>
              <w:rPr>
                <w:b/>
                <w:bCs/>
              </w:rPr>
            </w:pPr>
            <w:r w:rsidRPr="0016691F">
              <w:rPr>
                <w:b/>
                <w:bCs/>
              </w:rPr>
              <w:t>Tasks</w:t>
            </w:r>
          </w:p>
        </w:tc>
        <w:tc>
          <w:tcPr>
            <w:tcW w:w="9375" w:type="dxa"/>
          </w:tcPr>
          <w:p w14:paraId="06636A33" w14:textId="77777777" w:rsidR="007A48F4" w:rsidRDefault="001005C9" w:rsidP="001005C9">
            <w:pPr>
              <w:pStyle w:val="ListParagraph"/>
              <w:numPr>
                <w:ilvl w:val="0"/>
                <w:numId w:val="15"/>
              </w:numPr>
            </w:pPr>
            <w:r>
              <w:t>The Hardware Circuit</w:t>
            </w:r>
          </w:p>
          <w:p w14:paraId="6A14FE67" w14:textId="1FE988E5" w:rsidR="001005C9" w:rsidRDefault="001005C9" w:rsidP="001005C9">
            <w:pPr>
              <w:pStyle w:val="ListParagraph"/>
              <w:numPr>
                <w:ilvl w:val="0"/>
                <w:numId w:val="15"/>
              </w:numPr>
            </w:pPr>
            <w:r>
              <w:t xml:space="preserve">The Core of the Project Software </w:t>
            </w:r>
          </w:p>
        </w:tc>
      </w:tr>
    </w:tbl>
    <w:p w14:paraId="74D575E5" w14:textId="77777777" w:rsidR="007A48F4" w:rsidRDefault="007A48F4" w:rsidP="007A48F4">
      <w:pPr>
        <w:pStyle w:val="Heading1"/>
        <w:spacing w:before="0"/>
        <w:rPr>
          <w:sz w:val="40"/>
          <w:szCs w:val="40"/>
          <w:u w:val="single"/>
        </w:rPr>
      </w:pPr>
    </w:p>
    <w:tbl>
      <w:tblPr>
        <w:tblStyle w:val="TableGrid"/>
        <w:tblW w:w="0" w:type="auto"/>
        <w:tblLook w:val="04A0" w:firstRow="1" w:lastRow="0" w:firstColumn="1" w:lastColumn="0" w:noHBand="0" w:noVBand="1"/>
      </w:tblPr>
      <w:tblGrid>
        <w:gridCol w:w="1075"/>
        <w:gridCol w:w="9375"/>
      </w:tblGrid>
      <w:tr w:rsidR="007A48F4" w14:paraId="223C8DD4" w14:textId="77777777">
        <w:tc>
          <w:tcPr>
            <w:tcW w:w="1075" w:type="dxa"/>
          </w:tcPr>
          <w:p w14:paraId="3C18BBD7" w14:textId="77777777" w:rsidR="007A48F4" w:rsidRPr="0016691F" w:rsidRDefault="007A48F4">
            <w:pPr>
              <w:rPr>
                <w:b/>
                <w:bCs/>
              </w:rPr>
            </w:pPr>
            <w:r w:rsidRPr="0016691F">
              <w:rPr>
                <w:b/>
                <w:bCs/>
              </w:rPr>
              <w:t>Name</w:t>
            </w:r>
          </w:p>
        </w:tc>
        <w:tc>
          <w:tcPr>
            <w:tcW w:w="9375" w:type="dxa"/>
          </w:tcPr>
          <w:p w14:paraId="1BEB0571" w14:textId="738FC089" w:rsidR="007A48F4" w:rsidRDefault="001005C9">
            <w:r>
              <w:t xml:space="preserve">Nada Khaled Ahmed </w:t>
            </w:r>
          </w:p>
        </w:tc>
      </w:tr>
      <w:tr w:rsidR="007A48F4" w14:paraId="4D83EC68" w14:textId="77777777">
        <w:tc>
          <w:tcPr>
            <w:tcW w:w="1075" w:type="dxa"/>
          </w:tcPr>
          <w:p w14:paraId="0819C653" w14:textId="77777777" w:rsidR="007A48F4" w:rsidRPr="0016691F" w:rsidRDefault="007A48F4">
            <w:pPr>
              <w:rPr>
                <w:b/>
                <w:bCs/>
              </w:rPr>
            </w:pPr>
            <w:r w:rsidRPr="0016691F">
              <w:rPr>
                <w:b/>
                <w:bCs/>
              </w:rPr>
              <w:t>ID</w:t>
            </w:r>
          </w:p>
        </w:tc>
        <w:tc>
          <w:tcPr>
            <w:tcW w:w="9375" w:type="dxa"/>
          </w:tcPr>
          <w:p w14:paraId="5FDA1C7E" w14:textId="4A8B940B" w:rsidR="007A48F4" w:rsidRDefault="001005C9">
            <w:r>
              <w:t>19105477</w:t>
            </w:r>
          </w:p>
        </w:tc>
      </w:tr>
      <w:tr w:rsidR="007A48F4" w14:paraId="751E9A21" w14:textId="77777777">
        <w:trPr>
          <w:trHeight w:val="1988"/>
        </w:trPr>
        <w:tc>
          <w:tcPr>
            <w:tcW w:w="1075" w:type="dxa"/>
          </w:tcPr>
          <w:p w14:paraId="59113B6E" w14:textId="77777777" w:rsidR="007A48F4" w:rsidRPr="0016691F" w:rsidRDefault="007A48F4">
            <w:pPr>
              <w:rPr>
                <w:b/>
                <w:bCs/>
              </w:rPr>
            </w:pPr>
            <w:r w:rsidRPr="0016691F">
              <w:rPr>
                <w:b/>
                <w:bCs/>
              </w:rPr>
              <w:t>Tasks</w:t>
            </w:r>
          </w:p>
        </w:tc>
        <w:tc>
          <w:tcPr>
            <w:tcW w:w="9375" w:type="dxa"/>
          </w:tcPr>
          <w:p w14:paraId="2002E2E1" w14:textId="77777777" w:rsidR="001005C9" w:rsidRDefault="001005C9" w:rsidP="007A48F4">
            <w:pPr>
              <w:pStyle w:val="ListParagraph"/>
              <w:numPr>
                <w:ilvl w:val="0"/>
                <w:numId w:val="12"/>
              </w:numPr>
            </w:pPr>
            <w:r>
              <w:t>The Hardware Circuit</w:t>
            </w:r>
          </w:p>
          <w:p w14:paraId="1C86A96E" w14:textId="1AF1969B" w:rsidR="007A48F4" w:rsidRDefault="001005C9" w:rsidP="007A48F4">
            <w:pPr>
              <w:pStyle w:val="ListParagraph"/>
              <w:numPr>
                <w:ilvl w:val="0"/>
                <w:numId w:val="12"/>
              </w:numPr>
            </w:pPr>
            <w:r>
              <w:t xml:space="preserve">The Core of the software Project  </w:t>
            </w:r>
          </w:p>
        </w:tc>
      </w:tr>
    </w:tbl>
    <w:p w14:paraId="320BD488" w14:textId="77777777" w:rsidR="007A48F4" w:rsidRDefault="007A48F4" w:rsidP="007A48F4">
      <w:pPr>
        <w:pStyle w:val="Heading1"/>
        <w:spacing w:before="0"/>
        <w:rPr>
          <w:sz w:val="40"/>
          <w:szCs w:val="40"/>
          <w:u w:val="single"/>
        </w:rPr>
      </w:pPr>
    </w:p>
    <w:tbl>
      <w:tblPr>
        <w:tblStyle w:val="TableGrid"/>
        <w:tblW w:w="0" w:type="auto"/>
        <w:tblLook w:val="04A0" w:firstRow="1" w:lastRow="0" w:firstColumn="1" w:lastColumn="0" w:noHBand="0" w:noVBand="1"/>
      </w:tblPr>
      <w:tblGrid>
        <w:gridCol w:w="1075"/>
        <w:gridCol w:w="9375"/>
      </w:tblGrid>
      <w:tr w:rsidR="007A48F4" w14:paraId="265151F6" w14:textId="77777777">
        <w:tc>
          <w:tcPr>
            <w:tcW w:w="1075" w:type="dxa"/>
          </w:tcPr>
          <w:p w14:paraId="0AE538A8" w14:textId="77777777" w:rsidR="007A48F4" w:rsidRPr="0016691F" w:rsidRDefault="007A48F4">
            <w:pPr>
              <w:rPr>
                <w:b/>
                <w:bCs/>
              </w:rPr>
            </w:pPr>
            <w:r w:rsidRPr="0016691F">
              <w:rPr>
                <w:b/>
                <w:bCs/>
              </w:rPr>
              <w:t>Name</w:t>
            </w:r>
          </w:p>
        </w:tc>
        <w:tc>
          <w:tcPr>
            <w:tcW w:w="9375" w:type="dxa"/>
          </w:tcPr>
          <w:p w14:paraId="16BB30F1" w14:textId="35F683B8" w:rsidR="007A48F4" w:rsidRDefault="001005C9">
            <w:proofErr w:type="spellStart"/>
            <w:r>
              <w:t>Zeyad</w:t>
            </w:r>
            <w:proofErr w:type="spellEnd"/>
            <w:r>
              <w:t xml:space="preserve"> Ahmed</w:t>
            </w:r>
          </w:p>
        </w:tc>
      </w:tr>
      <w:tr w:rsidR="007A48F4" w14:paraId="66B4C68F" w14:textId="77777777">
        <w:tc>
          <w:tcPr>
            <w:tcW w:w="1075" w:type="dxa"/>
          </w:tcPr>
          <w:p w14:paraId="18C21DFD" w14:textId="77777777" w:rsidR="007A48F4" w:rsidRPr="0016691F" w:rsidRDefault="007A48F4">
            <w:pPr>
              <w:rPr>
                <w:b/>
                <w:bCs/>
              </w:rPr>
            </w:pPr>
            <w:r w:rsidRPr="0016691F">
              <w:rPr>
                <w:b/>
                <w:bCs/>
              </w:rPr>
              <w:t>ID</w:t>
            </w:r>
          </w:p>
        </w:tc>
        <w:tc>
          <w:tcPr>
            <w:tcW w:w="9375" w:type="dxa"/>
          </w:tcPr>
          <w:p w14:paraId="6A0541A8" w14:textId="68CE0C43" w:rsidR="007A48F4" w:rsidRDefault="001005C9">
            <w:r>
              <w:t>20106344</w:t>
            </w:r>
          </w:p>
        </w:tc>
      </w:tr>
      <w:tr w:rsidR="007A48F4" w14:paraId="19888F9F" w14:textId="77777777">
        <w:trPr>
          <w:trHeight w:val="2033"/>
        </w:trPr>
        <w:tc>
          <w:tcPr>
            <w:tcW w:w="1075" w:type="dxa"/>
          </w:tcPr>
          <w:p w14:paraId="403257CE" w14:textId="77777777" w:rsidR="007A48F4" w:rsidRPr="0016691F" w:rsidRDefault="007A48F4">
            <w:pPr>
              <w:rPr>
                <w:b/>
                <w:bCs/>
              </w:rPr>
            </w:pPr>
            <w:r w:rsidRPr="0016691F">
              <w:rPr>
                <w:b/>
                <w:bCs/>
              </w:rPr>
              <w:t>Tasks</w:t>
            </w:r>
          </w:p>
        </w:tc>
        <w:tc>
          <w:tcPr>
            <w:tcW w:w="9375" w:type="dxa"/>
          </w:tcPr>
          <w:p w14:paraId="78025499" w14:textId="567411E3" w:rsidR="001005C9" w:rsidRDefault="001005C9" w:rsidP="001005C9"/>
          <w:p w14:paraId="4D4CD045" w14:textId="77777777" w:rsidR="007A48F4" w:rsidRDefault="001005C9" w:rsidP="007A48F4">
            <w:pPr>
              <w:pStyle w:val="ListParagraph"/>
              <w:numPr>
                <w:ilvl w:val="0"/>
                <w:numId w:val="12"/>
              </w:numPr>
            </w:pPr>
            <w:r>
              <w:t xml:space="preserve">Timer </w:t>
            </w:r>
          </w:p>
          <w:p w14:paraId="6E53A25C" w14:textId="35F2C5D1" w:rsidR="001005C9" w:rsidRDefault="001005C9" w:rsidP="007A48F4">
            <w:pPr>
              <w:pStyle w:val="ListParagraph"/>
              <w:numPr>
                <w:ilvl w:val="0"/>
                <w:numId w:val="12"/>
              </w:numPr>
            </w:pPr>
            <w:r>
              <w:t>Score</w:t>
            </w:r>
          </w:p>
        </w:tc>
      </w:tr>
    </w:tbl>
    <w:p w14:paraId="26FA8554" w14:textId="77777777" w:rsidR="007A48F4" w:rsidRDefault="007A48F4" w:rsidP="007A48F4"/>
    <w:p w14:paraId="73D9B4B0" w14:textId="77777777" w:rsidR="007A48F4" w:rsidRDefault="007A48F4" w:rsidP="007A48F4"/>
    <w:p w14:paraId="01F5C797" w14:textId="77777777" w:rsidR="007A48F4" w:rsidRPr="00180AF4" w:rsidRDefault="007A48F4" w:rsidP="007A48F4"/>
    <w:p w14:paraId="4CF6A4E0" w14:textId="77777777" w:rsidR="007A48F4" w:rsidRDefault="007A48F4">
      <w:r>
        <w:br w:type="page"/>
      </w:r>
    </w:p>
    <w:p w14:paraId="2D2007FC" w14:textId="77777777" w:rsidR="0066308C" w:rsidRDefault="0066308C"/>
    <w:p w14:paraId="40DF1A86" w14:textId="77777777" w:rsidR="001A63DC" w:rsidRDefault="009122B6" w:rsidP="005177D6">
      <w:pPr>
        <w:pStyle w:val="Heading1"/>
        <w:spacing w:before="0"/>
        <w:rPr>
          <w:sz w:val="40"/>
          <w:szCs w:val="40"/>
          <w:u w:val="single"/>
        </w:rPr>
      </w:pPr>
      <w:r w:rsidRPr="00020533">
        <w:rPr>
          <w:sz w:val="40"/>
          <w:szCs w:val="40"/>
          <w:u w:val="single"/>
        </w:rPr>
        <w:t>Introduction</w:t>
      </w:r>
    </w:p>
    <w:p w14:paraId="4A096790" w14:textId="77777777" w:rsidR="005177D6" w:rsidRPr="005177D6" w:rsidRDefault="005177D6" w:rsidP="005177D6"/>
    <w:p w14:paraId="65D6D3D4" w14:textId="77777777" w:rsidR="00E950FE" w:rsidRPr="00E950FE" w:rsidRDefault="00E950FE" w:rsidP="00E950FE">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t xml:space="preserve">Memory Game based on </w:t>
      </w:r>
      <w:r w:rsidR="005177D6">
        <w:t>LEDs</w:t>
      </w:r>
      <w:r>
        <w:t xml:space="preserve"> and button across each other. The Game plays a pattern with the </w:t>
      </w:r>
      <w:r w:rsidR="005177D6">
        <w:t>LEDs</w:t>
      </w:r>
      <w:r>
        <w:t xml:space="preserve"> then the player </w:t>
      </w:r>
      <w:r w:rsidR="005177D6">
        <w:t>must</w:t>
      </w:r>
      <w:r>
        <w:t xml:space="preserve"> insert the same pattern on the buttons during 9 second in each level.</w:t>
      </w:r>
    </w:p>
    <w:p w14:paraId="7D896805" w14:textId="77777777" w:rsidR="00E950FE" w:rsidRPr="00E950FE" w:rsidRDefault="00E950FE" w:rsidP="00E950FE">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t xml:space="preserve">The Game includes 8 buttons and 8 </w:t>
      </w:r>
      <w:r w:rsidR="005177D6">
        <w:t>LEDs</w:t>
      </w:r>
      <w:r>
        <w:t xml:space="preserve"> </w:t>
      </w:r>
    </w:p>
    <w:p w14:paraId="1B687943" w14:textId="77777777" w:rsidR="00E950FE" w:rsidRPr="00E950FE" w:rsidRDefault="00E950FE" w:rsidP="00E950FE">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t xml:space="preserve">Each led has a specific button across it in the circuit </w:t>
      </w:r>
    </w:p>
    <w:p w14:paraId="1200B31E" w14:textId="77777777" w:rsidR="00E950FE" w:rsidRPr="00E950FE" w:rsidRDefault="00E950FE" w:rsidP="00E950FE">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t xml:space="preserve">Each level has only 9 </w:t>
      </w:r>
      <w:r w:rsidR="0077300A">
        <w:t>seconds</w:t>
      </w:r>
      <w:r>
        <w:t xml:space="preserve"> displayed on the 7</w:t>
      </w:r>
      <w:r w:rsidR="0077300A">
        <w:t>-</w:t>
      </w:r>
      <w:r>
        <w:t xml:space="preserve">segment </w:t>
      </w:r>
    </w:p>
    <w:p w14:paraId="3FE44D15" w14:textId="77777777" w:rsidR="007C06F2" w:rsidRPr="007C06F2" w:rsidRDefault="00E950FE" w:rsidP="00A71818">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t>At the begging of each level lcd display the number of the level</w:t>
      </w:r>
    </w:p>
    <w:p w14:paraId="346DE789" w14:textId="77777777" w:rsidR="007C06F2" w:rsidRPr="007C06F2" w:rsidRDefault="007C06F2" w:rsidP="00A71818">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t xml:space="preserve">At the end of each level lcd displays </w:t>
      </w:r>
      <w:r w:rsidR="005177D6">
        <w:t>whether</w:t>
      </w:r>
      <w:r>
        <w:t xml:space="preserve"> the player passed or lost </w:t>
      </w:r>
    </w:p>
    <w:p w14:paraId="7758427D" w14:textId="58984B46" w:rsidR="009C4CCC" w:rsidRPr="009C4CCC" w:rsidRDefault="007C06F2" w:rsidP="00A71818">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t xml:space="preserve">The player losses </w:t>
      </w:r>
      <w:r w:rsidR="00B50C91">
        <w:t>when either the timer hits 0 or when inserting the wrong pattern</w:t>
      </w:r>
      <w:r w:rsidR="009C4CCC">
        <w:t xml:space="preserve">, then the </w:t>
      </w:r>
      <w:r w:rsidR="005177D6">
        <w:t xml:space="preserve">LCD displays </w:t>
      </w:r>
      <w:r w:rsidR="004743A5">
        <w:t>GAME OVER</w:t>
      </w:r>
      <w:r w:rsidR="005177D6">
        <w:t>!</w:t>
      </w:r>
      <w:r w:rsidR="00B50C91">
        <w:t xml:space="preserve"> </w:t>
      </w:r>
    </w:p>
    <w:p w14:paraId="0FFBBFCE" w14:textId="5862A605" w:rsidR="005177D6" w:rsidRPr="004743A5" w:rsidRDefault="009C4CCC" w:rsidP="005177D6">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t xml:space="preserve">If the player </w:t>
      </w:r>
      <w:r w:rsidR="0067087D">
        <w:t>manages</w:t>
      </w:r>
      <w:r>
        <w:t xml:space="preserve"> to </w:t>
      </w:r>
      <w:r w:rsidR="005177D6">
        <w:t>pass</w:t>
      </w:r>
      <w:r>
        <w:t xml:space="preserve"> all 7 levels the LCD displays YOU’VE WON!</w:t>
      </w:r>
    </w:p>
    <w:p w14:paraId="5B87F032" w14:textId="5D8F2591" w:rsidR="004743A5" w:rsidRPr="005177D6" w:rsidRDefault="004743A5" w:rsidP="005177D6">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t>At passing each level the LCD display Passed</w:t>
      </w:r>
    </w:p>
    <w:p w14:paraId="47FA0832" w14:textId="77777777" w:rsidR="00A63CDB" w:rsidRPr="00A71818" w:rsidRDefault="00A63CDB" w:rsidP="00A71818">
      <w:pPr>
        <w:pStyle w:val="ListParagraph"/>
        <w:numPr>
          <w:ilvl w:val="0"/>
          <w:numId w:val="9"/>
        </w:numPr>
        <w:autoSpaceDE w:val="0"/>
        <w:autoSpaceDN w:val="0"/>
        <w:adjustRightInd w:val="0"/>
        <w:spacing w:line="360" w:lineRule="auto"/>
        <w:ind w:left="1080"/>
        <w:rPr>
          <w:rFonts w:ascii="TimesNewRomanPS-BoldMT" w:hAnsi="TimesNewRomanPS-BoldMT" w:cs="TimesNewRomanPS-BoldMT"/>
          <w:b/>
          <w:bCs/>
          <w:sz w:val="20"/>
          <w:szCs w:val="20"/>
        </w:rPr>
      </w:pPr>
      <w:r>
        <w:br w:type="page"/>
      </w:r>
    </w:p>
    <w:p w14:paraId="5E192F25" w14:textId="77777777" w:rsidR="009122B6" w:rsidRPr="009769B6" w:rsidRDefault="003007AB" w:rsidP="00512BBC">
      <w:pPr>
        <w:pStyle w:val="Heading1"/>
        <w:tabs>
          <w:tab w:val="left" w:pos="2955"/>
        </w:tabs>
        <w:rPr>
          <w:sz w:val="40"/>
          <w:szCs w:val="40"/>
          <w:u w:val="single"/>
        </w:rPr>
      </w:pPr>
      <w:r w:rsidRPr="009769B6">
        <w:rPr>
          <w:sz w:val="40"/>
          <w:szCs w:val="40"/>
          <w:u w:val="single"/>
        </w:rPr>
        <w:lastRenderedPageBreak/>
        <w:t>Methodology</w:t>
      </w:r>
    </w:p>
    <w:p w14:paraId="07327523" w14:textId="77777777" w:rsidR="001A63DC" w:rsidRDefault="001A63DC">
      <w:pPr>
        <w:rPr>
          <w:rFonts w:ascii="TimesNewRomanPSMT" w:hAnsi="TimesNewRomanPSMT" w:cs="TimesNewRomanPSMT"/>
        </w:rPr>
      </w:pPr>
    </w:p>
    <w:p w14:paraId="35C47943" w14:textId="77777777" w:rsidR="005177D6" w:rsidRDefault="005177D6" w:rsidP="001A63DC">
      <w:pPr>
        <w:pStyle w:val="ListParagraph"/>
        <w:numPr>
          <w:ilvl w:val="0"/>
          <w:numId w:val="10"/>
        </w:numPr>
        <w:autoSpaceDE w:val="0"/>
        <w:autoSpaceDN w:val="0"/>
        <w:adjustRightInd w:val="0"/>
        <w:spacing w:line="360" w:lineRule="auto"/>
      </w:pPr>
      <w:r>
        <w:t xml:space="preserve">First, The Game displays what level the player is at </w:t>
      </w:r>
    </w:p>
    <w:p w14:paraId="4D6CC5FF" w14:textId="77777777" w:rsidR="008B4EFE" w:rsidRDefault="00072E3D" w:rsidP="008B4EFE">
      <w:pPr>
        <w:pStyle w:val="ListParagraph"/>
        <w:numPr>
          <w:ilvl w:val="0"/>
          <w:numId w:val="10"/>
        </w:numPr>
        <w:autoSpaceDE w:val="0"/>
        <w:autoSpaceDN w:val="0"/>
        <w:adjustRightInd w:val="0"/>
        <w:spacing w:line="360" w:lineRule="auto"/>
      </w:pPr>
      <w:r>
        <w:t>Then, the LEDs displays a pattern according to</w:t>
      </w:r>
      <w:r w:rsidR="00A01783">
        <w:t xml:space="preserve"> </w:t>
      </w:r>
      <w:r w:rsidR="008B4EFE">
        <w:t xml:space="preserve">which level the player plays </w:t>
      </w:r>
    </w:p>
    <w:p w14:paraId="60F4AC7D" w14:textId="0FAB20A0" w:rsidR="008350A2" w:rsidRDefault="008B4EFE" w:rsidP="008350A2">
      <w:pPr>
        <w:pStyle w:val="ListParagraph"/>
        <w:numPr>
          <w:ilvl w:val="0"/>
          <w:numId w:val="10"/>
        </w:numPr>
        <w:autoSpaceDE w:val="0"/>
        <w:autoSpaceDN w:val="0"/>
        <w:adjustRightInd w:val="0"/>
        <w:spacing w:line="360" w:lineRule="auto"/>
      </w:pPr>
      <w:r>
        <w:t xml:space="preserve">Finally, the LCD shows </w:t>
      </w:r>
      <w:r w:rsidR="00E33624">
        <w:t>whether</w:t>
      </w:r>
      <w:r>
        <w:t xml:space="preserve"> the player has passed the </w:t>
      </w:r>
      <w:r w:rsidR="004743A5">
        <w:t>level,</w:t>
      </w:r>
      <w:r>
        <w:t xml:space="preserve"> or the </w:t>
      </w:r>
      <w:r w:rsidR="00E33624">
        <w:t xml:space="preserve">game is over </w:t>
      </w:r>
    </w:p>
    <w:p w14:paraId="258A23FC" w14:textId="77777777" w:rsidR="008350A2" w:rsidRDefault="008350A2" w:rsidP="008350A2">
      <w:pPr>
        <w:pStyle w:val="ListParagraph"/>
        <w:numPr>
          <w:ilvl w:val="0"/>
          <w:numId w:val="10"/>
        </w:numPr>
        <w:autoSpaceDE w:val="0"/>
        <w:autoSpaceDN w:val="0"/>
        <w:adjustRightInd w:val="0"/>
        <w:spacing w:line="360" w:lineRule="auto"/>
      </w:pPr>
      <w:r>
        <w:t xml:space="preserve">The input of the Game is the Buttons and the output shown on the Lcd and the LEDs </w:t>
      </w:r>
    </w:p>
    <w:p w14:paraId="0FE57571" w14:textId="77777777" w:rsidR="00004EFE" w:rsidRDefault="004743A5" w:rsidP="0067087D">
      <w:pPr>
        <w:pStyle w:val="ListParagraph"/>
        <w:numPr>
          <w:ilvl w:val="0"/>
          <w:numId w:val="10"/>
        </w:numPr>
        <w:autoSpaceDE w:val="0"/>
        <w:autoSpaceDN w:val="0"/>
        <w:adjustRightInd w:val="0"/>
        <w:spacing w:line="360" w:lineRule="auto"/>
      </w:pPr>
      <w:r>
        <w:t>Whichever</w:t>
      </w:r>
      <w:r w:rsidR="008350A2">
        <w:t xml:space="preserve"> the button the player </w:t>
      </w:r>
      <w:r w:rsidR="004B2F34">
        <w:t>strikes</w:t>
      </w:r>
      <w:r w:rsidR="008350A2">
        <w:t xml:space="preserve"> the </w:t>
      </w:r>
      <w:r w:rsidR="004B2F34">
        <w:t xml:space="preserve">LED across it turns on </w:t>
      </w:r>
    </w:p>
    <w:p w14:paraId="3F933597" w14:textId="35F73994" w:rsidR="001A63DC" w:rsidRPr="002F4991" w:rsidRDefault="00004EFE" w:rsidP="0067087D">
      <w:pPr>
        <w:pStyle w:val="ListParagraph"/>
        <w:numPr>
          <w:ilvl w:val="0"/>
          <w:numId w:val="10"/>
        </w:numPr>
        <w:autoSpaceDE w:val="0"/>
        <w:autoSpaceDN w:val="0"/>
        <w:adjustRightInd w:val="0"/>
        <w:spacing w:line="360" w:lineRule="auto"/>
      </w:pPr>
      <w:r>
        <w:t>if the player passed within less than 9 seconds the reminder of the time is added to score. If the player’s current score is 12 the player cannot lose the game the game can only return to a specified level.</w:t>
      </w:r>
      <w:r w:rsidR="009769B6" w:rsidRPr="0067087D">
        <w:rPr>
          <w:rFonts w:ascii="TimesNewRomanPSMT" w:hAnsi="TimesNewRomanPSMT" w:cs="TimesNewRomanPSMT"/>
        </w:rPr>
        <w:br w:type="page"/>
      </w:r>
    </w:p>
    <w:p w14:paraId="0D7BC0CB" w14:textId="77777777" w:rsidR="00CF4EA4" w:rsidRDefault="00CF4EA4" w:rsidP="00CF4EA4">
      <w:pPr>
        <w:pStyle w:val="Heading1"/>
        <w:rPr>
          <w:sz w:val="40"/>
          <w:szCs w:val="40"/>
          <w:u w:val="single"/>
        </w:rPr>
      </w:pPr>
      <w:r>
        <w:rPr>
          <w:sz w:val="40"/>
          <w:szCs w:val="40"/>
          <w:u w:val="single"/>
        </w:rPr>
        <w:lastRenderedPageBreak/>
        <w:t>Schematic</w:t>
      </w:r>
      <w:r w:rsidRPr="00553569">
        <w:rPr>
          <w:sz w:val="40"/>
          <w:szCs w:val="40"/>
          <w:u w:val="single"/>
        </w:rPr>
        <w:t>:</w:t>
      </w:r>
    </w:p>
    <w:p w14:paraId="5F9FE48A" w14:textId="77777777" w:rsidR="00CF4EA4" w:rsidRDefault="00CF4EA4" w:rsidP="00CF4EA4"/>
    <w:p w14:paraId="140F7633" w14:textId="77777777" w:rsidR="00CF4EA4" w:rsidRDefault="00CF4EA4" w:rsidP="00CF4EA4"/>
    <w:p w14:paraId="303643DE" w14:textId="77777777" w:rsidR="00CF4EA4" w:rsidRDefault="00914750" w:rsidP="00CF4EA4">
      <w:pPr>
        <w:autoSpaceDE w:val="0"/>
        <w:autoSpaceDN w:val="0"/>
        <w:adjustRightInd w:val="0"/>
        <w:spacing w:line="360" w:lineRule="auto"/>
      </w:pPr>
      <w:r w:rsidRPr="00914750">
        <w:rPr>
          <w:noProof/>
        </w:rPr>
        <w:drawing>
          <wp:inline distT="0" distB="0" distL="0" distR="0" wp14:anchorId="3D42F935" wp14:editId="3F718109">
            <wp:extent cx="6629400" cy="4268892"/>
            <wp:effectExtent l="0" t="0" r="0" b="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pic:nvPicPr>
                  <pic:blipFill rotWithShape="1">
                    <a:blip r:embed="rId13"/>
                    <a:srcRect l="21635" t="11655" r="7866" b="7643"/>
                    <a:stretch/>
                  </pic:blipFill>
                  <pic:spPr bwMode="auto">
                    <a:xfrm>
                      <a:off x="0" y="0"/>
                      <a:ext cx="6643103" cy="4277716"/>
                    </a:xfrm>
                    <a:prstGeom prst="rect">
                      <a:avLst/>
                    </a:prstGeom>
                    <a:ln>
                      <a:noFill/>
                    </a:ln>
                    <a:extLst>
                      <a:ext uri="{53640926-AAD7-44D8-BBD7-CCE9431645EC}">
                        <a14:shadowObscured xmlns:a14="http://schemas.microsoft.com/office/drawing/2010/main"/>
                      </a:ext>
                    </a:extLst>
                  </pic:spPr>
                </pic:pic>
              </a:graphicData>
            </a:graphic>
          </wp:inline>
        </w:drawing>
      </w:r>
    </w:p>
    <w:p w14:paraId="2CD65E1D" w14:textId="77777777" w:rsidR="00CF4EA4" w:rsidRPr="00CF4EA4" w:rsidRDefault="00CF4EA4" w:rsidP="00CF4EA4"/>
    <w:p w14:paraId="36E5366F" w14:textId="77777777" w:rsidR="00CF4EA4" w:rsidRDefault="00CF4EA4" w:rsidP="00913F4C">
      <w:pPr>
        <w:jc w:val="center"/>
      </w:pPr>
    </w:p>
    <w:p w14:paraId="12660722" w14:textId="77777777" w:rsidR="00892159" w:rsidRDefault="00CF0891" w:rsidP="007A48F4">
      <w:r w:rsidRPr="00ED4118">
        <w:rPr>
          <w:b/>
          <w:bCs/>
          <w:sz w:val="40"/>
          <w:szCs w:val="40"/>
          <w:u w:val="single"/>
        </w:rPr>
        <w:br w:type="page"/>
      </w:r>
      <w:r w:rsidR="00892159">
        <w:rPr>
          <w:noProof/>
        </w:rPr>
        <mc:AlternateContent>
          <mc:Choice Requires="wps">
            <w:drawing>
              <wp:anchor distT="0" distB="0" distL="114300" distR="114300" simplePos="0" relativeHeight="251658752" behindDoc="0" locked="0" layoutInCell="1" allowOverlap="1" wp14:anchorId="5B8C3A7B" wp14:editId="2DAC7845">
                <wp:simplePos x="0" y="0"/>
                <wp:positionH relativeFrom="column">
                  <wp:posOffset>4181475</wp:posOffset>
                </wp:positionH>
                <wp:positionV relativeFrom="paragraph">
                  <wp:posOffset>2937510</wp:posOffset>
                </wp:positionV>
                <wp:extent cx="2095500" cy="285750"/>
                <wp:effectExtent l="38100" t="57150" r="38100" b="57150"/>
                <wp:wrapNone/>
                <wp:docPr id="48" name="Rectangle 48"/>
                <wp:cNvGraphicFramePr/>
                <a:graphic xmlns:a="http://schemas.openxmlformats.org/drawingml/2006/main">
                  <a:graphicData uri="http://schemas.microsoft.com/office/word/2010/wordprocessingShape">
                    <wps:wsp>
                      <wps:cNvSpPr/>
                      <wps:spPr>
                        <a:xfrm>
                          <a:off x="0" y="0"/>
                          <a:ext cx="2095500" cy="285750"/>
                        </a:xfrm>
                        <a:prstGeom prst="rect">
                          <a:avLst/>
                        </a:prstGeom>
                        <a:solidFill>
                          <a:schemeClr val="bg1"/>
                        </a:solidFill>
                        <a:ln>
                          <a:noFill/>
                        </a:ln>
                        <a:effectLst/>
                        <a:scene3d>
                          <a:camera prst="orthographicFront">
                            <a:rot lat="0" lon="0" rev="0"/>
                          </a:camera>
                          <a:lightRig rig="glow" dir="t">
                            <a:rot lat="0" lon="0" rev="14100000"/>
                          </a:lightRig>
                        </a:scene3d>
                        <a:sp3d prstMaterial="softEdge">
                          <a:bevelT w="127000" prst="artDeco"/>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123A8C" id="Rectangle 48" o:spid="_x0000_s1026" style="position:absolute;margin-left:329.25pt;margin-top:231.3pt;width:165pt;height:2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" fillcolor="white [3212]" stroked="f"/>
            </w:pict>
          </mc:Fallback>
        </mc:AlternateContent>
      </w:r>
    </w:p>
    <w:p w14:paraId="6F2C6FC7" w14:textId="77777777" w:rsidR="003007AB" w:rsidRPr="00553569" w:rsidRDefault="003007AB" w:rsidP="003007AB">
      <w:pPr>
        <w:pStyle w:val="Heading1"/>
        <w:rPr>
          <w:sz w:val="40"/>
          <w:szCs w:val="40"/>
          <w:u w:val="single"/>
        </w:rPr>
      </w:pPr>
      <w:r w:rsidRPr="00553569">
        <w:rPr>
          <w:sz w:val="40"/>
          <w:szCs w:val="40"/>
          <w:u w:val="single"/>
        </w:rPr>
        <w:lastRenderedPageBreak/>
        <w:t>Components and Tools</w:t>
      </w:r>
      <w:r w:rsidR="00553569" w:rsidRPr="00553569">
        <w:rPr>
          <w:sz w:val="40"/>
          <w:szCs w:val="40"/>
          <w:u w:val="single"/>
        </w:rPr>
        <w:t>:</w:t>
      </w:r>
    </w:p>
    <w:p w14:paraId="16C909A0" w14:textId="77777777" w:rsidR="00553569" w:rsidRPr="00553569" w:rsidRDefault="00553569" w:rsidP="00553569"/>
    <w:p w14:paraId="3982FAFE" w14:textId="77777777" w:rsidR="00914750" w:rsidRDefault="00914750" w:rsidP="00CF4EA4">
      <w:pPr>
        <w:pStyle w:val="ListParagraph"/>
        <w:ind w:left="540"/>
      </w:pPr>
      <w:r>
        <w:t xml:space="preserve">-SEVEN SEGMENT </w:t>
      </w:r>
    </w:p>
    <w:p w14:paraId="70E3C121" w14:textId="77777777" w:rsidR="00914750" w:rsidRDefault="00914750" w:rsidP="00CF4EA4">
      <w:pPr>
        <w:pStyle w:val="ListParagraph"/>
        <w:ind w:left="540"/>
      </w:pPr>
      <w:r>
        <w:t>-LCD</w:t>
      </w:r>
    </w:p>
    <w:p w14:paraId="6C750D8A" w14:textId="77777777" w:rsidR="00914750" w:rsidRDefault="00914750" w:rsidP="00CF4EA4">
      <w:pPr>
        <w:pStyle w:val="ListParagraph"/>
        <w:ind w:left="540"/>
      </w:pPr>
      <w:r>
        <w:t xml:space="preserve">-PUSH BUTTONS </w:t>
      </w:r>
    </w:p>
    <w:p w14:paraId="61955F64" w14:textId="77777777" w:rsidR="00553569" w:rsidRPr="002C0A2A" w:rsidRDefault="00914750" w:rsidP="00CF4EA4">
      <w:pPr>
        <w:pStyle w:val="ListParagraph"/>
        <w:ind w:left="540"/>
        <w:rPr>
          <w:rFonts w:eastAsiaTheme="majorEastAsia" w:cstheme="majorBidi"/>
          <w:b/>
          <w:bCs/>
          <w:color w:val="000000" w:themeColor="text1"/>
          <w:sz w:val="32"/>
          <w:szCs w:val="32"/>
        </w:rPr>
      </w:pPr>
      <w:r>
        <w:t xml:space="preserve">-LEDS </w:t>
      </w:r>
      <w:r w:rsidR="00553569">
        <w:br w:type="page"/>
      </w:r>
    </w:p>
    <w:p w14:paraId="3A796DB3" w14:textId="4D39325A" w:rsidR="003007AB" w:rsidRDefault="00145468" w:rsidP="00553569">
      <w:pPr>
        <w:pStyle w:val="Heading1"/>
        <w:tabs>
          <w:tab w:val="left" w:pos="2895"/>
        </w:tabs>
        <w:rPr>
          <w:sz w:val="40"/>
          <w:szCs w:val="40"/>
          <w:u w:val="single"/>
        </w:rPr>
      </w:pPr>
      <w:r>
        <w:rPr>
          <w:noProof/>
        </w:rPr>
        <w:lastRenderedPageBreak/>
        <w:drawing>
          <wp:anchor distT="0" distB="0" distL="114300" distR="114300" simplePos="0" relativeHeight="251659776" behindDoc="1" locked="0" layoutInCell="1" allowOverlap="1" wp14:anchorId="7B60D480" wp14:editId="43F8EA63">
            <wp:simplePos x="0" y="0"/>
            <wp:positionH relativeFrom="column">
              <wp:posOffset>1097280</wp:posOffset>
            </wp:positionH>
            <wp:positionV relativeFrom="paragraph">
              <wp:posOffset>-342900</wp:posOffset>
            </wp:positionV>
            <wp:extent cx="4766945" cy="9779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6945" cy="9779000"/>
                    </a:xfrm>
                    <a:prstGeom prst="rect">
                      <a:avLst/>
                    </a:prstGeom>
                    <a:noFill/>
                    <a:ln>
                      <a:noFill/>
                    </a:ln>
                  </pic:spPr>
                </pic:pic>
              </a:graphicData>
            </a:graphic>
          </wp:anchor>
        </w:drawing>
      </w:r>
      <w:r w:rsidR="00D34823" w:rsidRPr="00553569">
        <w:rPr>
          <w:sz w:val="40"/>
          <w:szCs w:val="40"/>
          <w:u w:val="single"/>
        </w:rPr>
        <w:t>C</w:t>
      </w:r>
      <w:r w:rsidR="00553569">
        <w:rPr>
          <w:sz w:val="40"/>
          <w:szCs w:val="40"/>
          <w:u w:val="single"/>
        </w:rPr>
        <w:t>ode Illustration:</w:t>
      </w:r>
    </w:p>
    <w:p w14:paraId="5F7234DB" w14:textId="77777777" w:rsidR="00553569" w:rsidRPr="00553569" w:rsidRDefault="00553569" w:rsidP="00553569"/>
    <w:p w14:paraId="7E5BA300" w14:textId="4D30339F" w:rsidR="004743A5" w:rsidRDefault="004B7C1B" w:rsidP="004743A5">
      <w:pPr>
        <w:rPr>
          <w:sz w:val="40"/>
          <w:szCs w:val="40"/>
          <w:u w:val="single"/>
        </w:rPr>
      </w:pPr>
      <w:r>
        <w:br w:type="page"/>
      </w:r>
      <w:r w:rsidR="002C0A2A" w:rsidRPr="00553569">
        <w:rPr>
          <w:sz w:val="40"/>
          <w:szCs w:val="40"/>
          <w:u w:val="single"/>
        </w:rPr>
        <w:lastRenderedPageBreak/>
        <w:t>C</w:t>
      </w:r>
      <w:r w:rsidR="002C0A2A">
        <w:rPr>
          <w:sz w:val="40"/>
          <w:szCs w:val="40"/>
          <w:u w:val="single"/>
        </w:rPr>
        <w:t>ode Text</w:t>
      </w:r>
      <w:r w:rsidR="00004EFE">
        <w:rPr>
          <w:sz w:val="40"/>
          <w:szCs w:val="40"/>
          <w:u w:val="single"/>
        </w:rPr>
        <w:t>:</w:t>
      </w:r>
    </w:p>
    <w:p w14:paraId="58A8327C" w14:textId="77777777" w:rsidR="00145468" w:rsidRDefault="00145468" w:rsidP="00145468"/>
    <w:p w14:paraId="47A5A673" w14:textId="77777777" w:rsidR="00145468" w:rsidRDefault="00145468" w:rsidP="00145468">
      <w:r>
        <w:t>RED_LED EQU P1.7</w:t>
      </w:r>
    </w:p>
    <w:p w14:paraId="38EF56BB" w14:textId="77777777" w:rsidR="00145468" w:rsidRDefault="00145468" w:rsidP="00145468">
      <w:r>
        <w:t>BLUE_LED EQU P1.6</w:t>
      </w:r>
    </w:p>
    <w:p w14:paraId="50DF0C50" w14:textId="77777777" w:rsidR="00145468" w:rsidRDefault="00145468" w:rsidP="00145468">
      <w:r>
        <w:t>LED_PORT EQU P2</w:t>
      </w:r>
    </w:p>
    <w:p w14:paraId="17E844BD" w14:textId="77777777" w:rsidR="00145468" w:rsidRDefault="00145468" w:rsidP="00145468">
      <w:r>
        <w:t>RS BIT P1.0</w:t>
      </w:r>
    </w:p>
    <w:p w14:paraId="44A1BACF" w14:textId="77777777" w:rsidR="00145468" w:rsidRDefault="00145468" w:rsidP="00145468">
      <w:proofErr w:type="gramStart"/>
      <w:r>
        <w:t>E  BIT</w:t>
      </w:r>
      <w:proofErr w:type="gramEnd"/>
      <w:r>
        <w:t xml:space="preserve"> P1.1</w:t>
      </w:r>
    </w:p>
    <w:p w14:paraId="0B88813A" w14:textId="77777777" w:rsidR="00145468" w:rsidRDefault="00145468" w:rsidP="00145468">
      <w:r>
        <w:t>SEVEN_SEGMENT EQU P3</w:t>
      </w:r>
    </w:p>
    <w:p w14:paraId="0ED24260" w14:textId="77777777" w:rsidR="00145468" w:rsidRDefault="00145468" w:rsidP="00145468">
      <w:r>
        <w:t>BUTTON_PORT EQU P0</w:t>
      </w:r>
    </w:p>
    <w:p w14:paraId="3349081C" w14:textId="77777777" w:rsidR="00145468" w:rsidRDefault="00145468" w:rsidP="00145468"/>
    <w:p w14:paraId="13C8EC99" w14:textId="77777777" w:rsidR="00145468" w:rsidRDefault="00145468" w:rsidP="00145468">
      <w:proofErr w:type="gramStart"/>
      <w:r>
        <w:t>;MAIN</w:t>
      </w:r>
      <w:proofErr w:type="gramEnd"/>
    </w:p>
    <w:p w14:paraId="1E295591" w14:textId="77777777" w:rsidR="00145468" w:rsidRDefault="00145468" w:rsidP="00145468"/>
    <w:p w14:paraId="32C4670E" w14:textId="77777777" w:rsidR="00145468" w:rsidRDefault="00145468" w:rsidP="00145468">
      <w:r>
        <w:t>;------------------------------------------------</w:t>
      </w:r>
    </w:p>
    <w:p w14:paraId="33B25396" w14:textId="77777777" w:rsidR="00145468" w:rsidRDefault="00145468" w:rsidP="00145468"/>
    <w:p w14:paraId="5B3D709D" w14:textId="77777777" w:rsidR="00145468" w:rsidRDefault="00145468" w:rsidP="00145468"/>
    <w:p w14:paraId="5F16300B" w14:textId="77777777" w:rsidR="00145468" w:rsidRDefault="00145468" w:rsidP="00145468">
      <w:r>
        <w:t xml:space="preserve">ORG 00H </w:t>
      </w:r>
    </w:p>
    <w:p w14:paraId="713DFD3F" w14:textId="77777777" w:rsidR="00145468" w:rsidRDefault="00145468" w:rsidP="00145468"/>
    <w:p w14:paraId="72293F43" w14:textId="77777777" w:rsidR="00145468" w:rsidRDefault="00145468" w:rsidP="00145468">
      <w:r>
        <w:t>MOV R</w:t>
      </w:r>
      <w:proofErr w:type="gramStart"/>
      <w:r>
        <w:t>2,#</w:t>
      </w:r>
      <w:proofErr w:type="gramEnd"/>
      <w:r>
        <w:t>0</w:t>
      </w:r>
    </w:p>
    <w:p w14:paraId="336CE467" w14:textId="77777777" w:rsidR="00145468" w:rsidRDefault="00145468" w:rsidP="00145468">
      <w:r>
        <w:t>JMP MAIN</w:t>
      </w:r>
    </w:p>
    <w:p w14:paraId="73830F05" w14:textId="77777777" w:rsidR="00145468" w:rsidRDefault="00145468" w:rsidP="00145468">
      <w:r>
        <w:t>ORG 000BH</w:t>
      </w:r>
    </w:p>
    <w:p w14:paraId="05E41739" w14:textId="77777777" w:rsidR="00145468" w:rsidRDefault="00145468" w:rsidP="00145468">
      <w:r>
        <w:t xml:space="preserve"> JMP ISRT0</w:t>
      </w:r>
    </w:p>
    <w:p w14:paraId="1A5BA879" w14:textId="77777777" w:rsidR="00145468" w:rsidRDefault="00145468" w:rsidP="00145468">
      <w:r>
        <w:t xml:space="preserve"> </w:t>
      </w:r>
    </w:p>
    <w:p w14:paraId="495AD75D" w14:textId="77777777" w:rsidR="00145468" w:rsidRDefault="00145468" w:rsidP="00145468">
      <w:r>
        <w:t xml:space="preserve"> </w:t>
      </w:r>
    </w:p>
    <w:p w14:paraId="3D04E779" w14:textId="77777777" w:rsidR="00145468" w:rsidRDefault="00145468" w:rsidP="00145468"/>
    <w:p w14:paraId="0030DAE3" w14:textId="77777777" w:rsidR="00145468" w:rsidRDefault="00145468" w:rsidP="00145468"/>
    <w:p w14:paraId="6D49E657" w14:textId="77777777" w:rsidR="00145468" w:rsidRDefault="00145468" w:rsidP="00145468"/>
    <w:p w14:paraId="47169A6E" w14:textId="77777777" w:rsidR="00145468" w:rsidRDefault="00145468" w:rsidP="00145468">
      <w:r>
        <w:t>ORG 0100H</w:t>
      </w:r>
    </w:p>
    <w:p w14:paraId="492F5BBB" w14:textId="77777777" w:rsidR="00145468" w:rsidRDefault="00145468" w:rsidP="00145468"/>
    <w:p w14:paraId="38DEF2BF" w14:textId="77777777" w:rsidR="00145468" w:rsidRDefault="00145468" w:rsidP="00145468">
      <w:r>
        <w:t>MAIN:</w:t>
      </w:r>
    </w:p>
    <w:p w14:paraId="5C134CBF" w14:textId="77777777" w:rsidR="00145468" w:rsidRDefault="00145468" w:rsidP="00145468">
      <w:r>
        <w:t>;------------------------------------------------</w:t>
      </w:r>
    </w:p>
    <w:p w14:paraId="6B74208A" w14:textId="77777777" w:rsidR="00145468" w:rsidRDefault="00145468" w:rsidP="00145468"/>
    <w:p w14:paraId="61113036" w14:textId="77777777" w:rsidR="00145468" w:rsidRDefault="00145468" w:rsidP="00145468">
      <w:r>
        <w:t>MOV LED_</w:t>
      </w:r>
      <w:proofErr w:type="gramStart"/>
      <w:r>
        <w:t>PORT ,</w:t>
      </w:r>
      <w:proofErr w:type="gramEnd"/>
      <w:r>
        <w:t xml:space="preserve"> #00H</w:t>
      </w:r>
    </w:p>
    <w:p w14:paraId="6B737EFA" w14:textId="77777777" w:rsidR="00145468" w:rsidRDefault="00145468" w:rsidP="00145468">
      <w:r>
        <w:t xml:space="preserve">LEVEL_1: </w:t>
      </w:r>
    </w:p>
    <w:p w14:paraId="48DB2439" w14:textId="77777777" w:rsidR="00145468" w:rsidRDefault="00145468" w:rsidP="00145468">
      <w:r>
        <w:tab/>
        <w:t>MOV LED_</w:t>
      </w:r>
      <w:proofErr w:type="gramStart"/>
      <w:r>
        <w:t>PORT,#</w:t>
      </w:r>
      <w:proofErr w:type="gramEnd"/>
      <w:r>
        <w:t>0H</w:t>
      </w:r>
    </w:p>
    <w:p w14:paraId="1A096BA9" w14:textId="77777777" w:rsidR="00145468" w:rsidRDefault="00145468" w:rsidP="00145468">
      <w:r>
        <w:tab/>
        <w:t xml:space="preserve">MOV </w:t>
      </w:r>
      <w:proofErr w:type="gramStart"/>
      <w:r>
        <w:t>DPTR,#</w:t>
      </w:r>
      <w:proofErr w:type="gramEnd"/>
      <w:r>
        <w:t>LCD_L1</w:t>
      </w:r>
    </w:p>
    <w:p w14:paraId="7673FAC6" w14:textId="77777777" w:rsidR="00145468" w:rsidRDefault="00145468" w:rsidP="00145468">
      <w:r>
        <w:tab/>
        <w:t>MOV R</w:t>
      </w:r>
      <w:proofErr w:type="gramStart"/>
      <w:r>
        <w:t>6 ,</w:t>
      </w:r>
      <w:proofErr w:type="gramEnd"/>
      <w:r>
        <w:t>#0</w:t>
      </w:r>
    </w:p>
    <w:p w14:paraId="5A68699A" w14:textId="77777777" w:rsidR="00145468" w:rsidRDefault="00145468" w:rsidP="00145468">
      <w:r>
        <w:tab/>
        <w:t>ACALL LCD</w:t>
      </w:r>
    </w:p>
    <w:p w14:paraId="72A81388" w14:textId="77777777" w:rsidR="00145468" w:rsidRDefault="00145468" w:rsidP="00145468">
      <w:r>
        <w:tab/>
        <w:t xml:space="preserve">MOV </w:t>
      </w:r>
      <w:proofErr w:type="gramStart"/>
      <w:r>
        <w:t>DPTR ,</w:t>
      </w:r>
      <w:proofErr w:type="gramEnd"/>
      <w:r>
        <w:t xml:space="preserve">#LEVEL1 </w:t>
      </w:r>
    </w:p>
    <w:p w14:paraId="35023966" w14:textId="77777777" w:rsidR="00145468" w:rsidRDefault="00145468" w:rsidP="00145468">
      <w:r>
        <w:tab/>
        <w:t>MOV R</w:t>
      </w:r>
      <w:proofErr w:type="gramStart"/>
      <w:r>
        <w:t>3 ,</w:t>
      </w:r>
      <w:proofErr w:type="gramEnd"/>
      <w:r>
        <w:t xml:space="preserve">#04H </w:t>
      </w:r>
    </w:p>
    <w:p w14:paraId="3160D499" w14:textId="77777777" w:rsidR="00145468" w:rsidRDefault="00145468" w:rsidP="00145468">
      <w:r>
        <w:tab/>
        <w:t>MOV R</w:t>
      </w:r>
      <w:proofErr w:type="gramStart"/>
      <w:r>
        <w:t>5 ,</w:t>
      </w:r>
      <w:proofErr w:type="gramEnd"/>
      <w:r>
        <w:t xml:space="preserve"> #9H</w:t>
      </w:r>
    </w:p>
    <w:p w14:paraId="6AC8C38D" w14:textId="77777777" w:rsidR="00145468" w:rsidRDefault="00145468" w:rsidP="00145468">
      <w:r>
        <w:tab/>
        <w:t>ACALL VIEW_LED</w:t>
      </w:r>
    </w:p>
    <w:p w14:paraId="3302ED7D" w14:textId="77777777" w:rsidR="00145468" w:rsidRDefault="00145468" w:rsidP="00145468">
      <w:r>
        <w:tab/>
        <w:t>MOV R</w:t>
      </w:r>
      <w:proofErr w:type="gramStart"/>
      <w:r>
        <w:t>7 ,</w:t>
      </w:r>
      <w:proofErr w:type="gramEnd"/>
      <w:r>
        <w:t>#04H</w:t>
      </w:r>
    </w:p>
    <w:p w14:paraId="125D923B" w14:textId="77777777" w:rsidR="00145468" w:rsidRDefault="00145468" w:rsidP="00145468">
      <w:r>
        <w:tab/>
        <w:t xml:space="preserve">MOV </w:t>
      </w:r>
      <w:proofErr w:type="gramStart"/>
      <w:r>
        <w:t>DPTR ,</w:t>
      </w:r>
      <w:proofErr w:type="gramEnd"/>
      <w:r>
        <w:t xml:space="preserve">#LEVEL1 </w:t>
      </w:r>
    </w:p>
    <w:p w14:paraId="2ABF8F4B" w14:textId="77777777" w:rsidR="00145468" w:rsidRDefault="00145468" w:rsidP="00145468">
      <w:r>
        <w:tab/>
        <w:t>ACALL GAME</w:t>
      </w:r>
    </w:p>
    <w:p w14:paraId="11E8EA05" w14:textId="77777777" w:rsidR="00145468" w:rsidRDefault="00145468" w:rsidP="00145468">
      <w:r>
        <w:tab/>
        <w:t xml:space="preserve">MOV </w:t>
      </w:r>
      <w:proofErr w:type="gramStart"/>
      <w:r>
        <w:t>DPTR,#</w:t>
      </w:r>
      <w:proofErr w:type="gramEnd"/>
      <w:r>
        <w:t>PASS</w:t>
      </w:r>
    </w:p>
    <w:p w14:paraId="2F667704" w14:textId="77777777" w:rsidR="00145468" w:rsidRDefault="00145468" w:rsidP="00145468">
      <w:r>
        <w:tab/>
        <w:t>ACALL LCD</w:t>
      </w:r>
    </w:p>
    <w:p w14:paraId="08F0ACF2" w14:textId="77777777" w:rsidR="00145468" w:rsidRDefault="00145468" w:rsidP="00145468">
      <w:r>
        <w:tab/>
        <w:t>JMP LEVEL_2</w:t>
      </w:r>
    </w:p>
    <w:p w14:paraId="14278740" w14:textId="77777777" w:rsidR="00145468" w:rsidRDefault="00145468" w:rsidP="00145468">
      <w:r>
        <w:t>LEVEL_2:</w:t>
      </w:r>
    </w:p>
    <w:p w14:paraId="4B7C52BA" w14:textId="77777777" w:rsidR="00145468" w:rsidRDefault="00145468" w:rsidP="00145468">
      <w:r>
        <w:tab/>
        <w:t>MOV LED_</w:t>
      </w:r>
      <w:proofErr w:type="gramStart"/>
      <w:r>
        <w:t>PORT,#</w:t>
      </w:r>
      <w:proofErr w:type="gramEnd"/>
      <w:r>
        <w:t xml:space="preserve">0H </w:t>
      </w:r>
    </w:p>
    <w:p w14:paraId="7B7E9769" w14:textId="77777777" w:rsidR="00145468" w:rsidRDefault="00145468" w:rsidP="00145468">
      <w:r>
        <w:t xml:space="preserve">        ACALL RESET_TIMER</w:t>
      </w:r>
    </w:p>
    <w:p w14:paraId="4283A249" w14:textId="77777777" w:rsidR="00145468" w:rsidRDefault="00145468" w:rsidP="00145468">
      <w:r>
        <w:tab/>
        <w:t xml:space="preserve">MOV </w:t>
      </w:r>
      <w:proofErr w:type="gramStart"/>
      <w:r>
        <w:t>DPTR,#</w:t>
      </w:r>
      <w:proofErr w:type="gramEnd"/>
      <w:r>
        <w:t>LCD_L2</w:t>
      </w:r>
    </w:p>
    <w:p w14:paraId="4EF5B032" w14:textId="77777777" w:rsidR="00145468" w:rsidRDefault="00145468" w:rsidP="00145468">
      <w:r>
        <w:lastRenderedPageBreak/>
        <w:tab/>
        <w:t>ACALL LCD</w:t>
      </w:r>
    </w:p>
    <w:p w14:paraId="42755AA9" w14:textId="77777777" w:rsidR="00145468" w:rsidRDefault="00145468" w:rsidP="00145468">
      <w:r>
        <w:tab/>
        <w:t xml:space="preserve">MOV </w:t>
      </w:r>
      <w:proofErr w:type="gramStart"/>
      <w:r>
        <w:t>DPTR ,</w:t>
      </w:r>
      <w:proofErr w:type="gramEnd"/>
      <w:r>
        <w:t xml:space="preserve">#LEVEL2 </w:t>
      </w:r>
    </w:p>
    <w:p w14:paraId="2B23DFD6" w14:textId="77777777" w:rsidR="00145468" w:rsidRDefault="00145468" w:rsidP="00145468">
      <w:r>
        <w:tab/>
        <w:t>MOV R</w:t>
      </w:r>
      <w:proofErr w:type="gramStart"/>
      <w:r>
        <w:t>3 ,</w:t>
      </w:r>
      <w:proofErr w:type="gramEnd"/>
      <w:r>
        <w:t xml:space="preserve">#05H </w:t>
      </w:r>
    </w:p>
    <w:p w14:paraId="1A4ED170" w14:textId="77777777" w:rsidR="00145468" w:rsidRDefault="00145468" w:rsidP="00145468">
      <w:r>
        <w:tab/>
        <w:t>MOV R</w:t>
      </w:r>
      <w:proofErr w:type="gramStart"/>
      <w:r>
        <w:t>5 ,</w:t>
      </w:r>
      <w:proofErr w:type="gramEnd"/>
      <w:r>
        <w:t xml:space="preserve"> #8H</w:t>
      </w:r>
    </w:p>
    <w:p w14:paraId="5CC56E1B" w14:textId="77777777" w:rsidR="00145468" w:rsidRDefault="00145468" w:rsidP="00145468">
      <w:r>
        <w:tab/>
        <w:t>ACALL VIEW_LED</w:t>
      </w:r>
    </w:p>
    <w:p w14:paraId="1D1DF966" w14:textId="77777777" w:rsidR="00145468" w:rsidRDefault="00145468" w:rsidP="00145468">
      <w:r>
        <w:tab/>
        <w:t>MOV R</w:t>
      </w:r>
      <w:proofErr w:type="gramStart"/>
      <w:r>
        <w:t>7 ,</w:t>
      </w:r>
      <w:proofErr w:type="gramEnd"/>
      <w:r>
        <w:t>#05H</w:t>
      </w:r>
    </w:p>
    <w:p w14:paraId="21F56DA3" w14:textId="77777777" w:rsidR="00145468" w:rsidRDefault="00145468" w:rsidP="00145468">
      <w:r>
        <w:tab/>
        <w:t xml:space="preserve">MOV </w:t>
      </w:r>
      <w:proofErr w:type="gramStart"/>
      <w:r>
        <w:t>DPTR ,</w:t>
      </w:r>
      <w:proofErr w:type="gramEnd"/>
      <w:r>
        <w:t xml:space="preserve">#LEVEL2 </w:t>
      </w:r>
    </w:p>
    <w:p w14:paraId="5F7BC6CD" w14:textId="77777777" w:rsidR="00145468" w:rsidRDefault="00145468" w:rsidP="00145468">
      <w:r>
        <w:tab/>
        <w:t>ACALL GAME</w:t>
      </w:r>
    </w:p>
    <w:p w14:paraId="2A869658" w14:textId="77777777" w:rsidR="00145468" w:rsidRDefault="00145468" w:rsidP="00145468">
      <w:r>
        <w:tab/>
        <w:t xml:space="preserve">MOV </w:t>
      </w:r>
      <w:proofErr w:type="gramStart"/>
      <w:r>
        <w:t>DPTR,#</w:t>
      </w:r>
      <w:proofErr w:type="gramEnd"/>
      <w:r>
        <w:t>PASS</w:t>
      </w:r>
    </w:p>
    <w:p w14:paraId="084268B7" w14:textId="77777777" w:rsidR="00145468" w:rsidRDefault="00145468" w:rsidP="00145468">
      <w:r>
        <w:tab/>
        <w:t>ACALL LCD</w:t>
      </w:r>
    </w:p>
    <w:p w14:paraId="76B7F78A" w14:textId="77777777" w:rsidR="00145468" w:rsidRDefault="00145468" w:rsidP="00145468">
      <w:r>
        <w:tab/>
        <w:t>JMP LEVEL_3</w:t>
      </w:r>
    </w:p>
    <w:p w14:paraId="0AA058C8" w14:textId="77777777" w:rsidR="00145468" w:rsidRDefault="00145468" w:rsidP="00145468">
      <w:r>
        <w:t>LEVEL_3:</w:t>
      </w:r>
    </w:p>
    <w:p w14:paraId="447A96A5" w14:textId="77777777" w:rsidR="00145468" w:rsidRDefault="00145468" w:rsidP="00145468">
      <w:r>
        <w:tab/>
        <w:t>MOV LED_</w:t>
      </w:r>
      <w:proofErr w:type="gramStart"/>
      <w:r>
        <w:t>PORT,#</w:t>
      </w:r>
      <w:proofErr w:type="gramEnd"/>
      <w:r>
        <w:t>0H</w:t>
      </w:r>
    </w:p>
    <w:p w14:paraId="2DF2154E" w14:textId="77777777" w:rsidR="00145468" w:rsidRDefault="00145468" w:rsidP="00145468">
      <w:r>
        <w:t xml:space="preserve">        ACALL RESET_TIMER</w:t>
      </w:r>
    </w:p>
    <w:p w14:paraId="3B281140" w14:textId="77777777" w:rsidR="00145468" w:rsidRDefault="00145468" w:rsidP="00145468">
      <w:r>
        <w:tab/>
        <w:t xml:space="preserve">MOV </w:t>
      </w:r>
      <w:proofErr w:type="gramStart"/>
      <w:r>
        <w:t>DPTR,#</w:t>
      </w:r>
      <w:proofErr w:type="gramEnd"/>
      <w:r>
        <w:t>LCD_L3</w:t>
      </w:r>
    </w:p>
    <w:p w14:paraId="0B2A9BC5" w14:textId="77777777" w:rsidR="00145468" w:rsidRDefault="00145468" w:rsidP="00145468">
      <w:r>
        <w:tab/>
        <w:t>ACALL LCD</w:t>
      </w:r>
    </w:p>
    <w:p w14:paraId="7CA68E08" w14:textId="77777777" w:rsidR="00145468" w:rsidRDefault="00145468" w:rsidP="00145468">
      <w:r>
        <w:tab/>
        <w:t xml:space="preserve">MOV </w:t>
      </w:r>
      <w:proofErr w:type="gramStart"/>
      <w:r>
        <w:t>DPTR ,</w:t>
      </w:r>
      <w:proofErr w:type="gramEnd"/>
      <w:r>
        <w:t xml:space="preserve">#LEVEL3 </w:t>
      </w:r>
    </w:p>
    <w:p w14:paraId="1CA3D553" w14:textId="77777777" w:rsidR="00145468" w:rsidRDefault="00145468" w:rsidP="00145468">
      <w:r>
        <w:tab/>
        <w:t>MOV R</w:t>
      </w:r>
      <w:proofErr w:type="gramStart"/>
      <w:r>
        <w:t>3 ,</w:t>
      </w:r>
      <w:proofErr w:type="gramEnd"/>
      <w:r>
        <w:t xml:space="preserve">#05H </w:t>
      </w:r>
    </w:p>
    <w:p w14:paraId="543B93EA" w14:textId="77777777" w:rsidR="00145468" w:rsidRDefault="00145468" w:rsidP="00145468">
      <w:r>
        <w:tab/>
        <w:t>MOV R</w:t>
      </w:r>
      <w:proofErr w:type="gramStart"/>
      <w:r>
        <w:t>5 ,</w:t>
      </w:r>
      <w:proofErr w:type="gramEnd"/>
      <w:r>
        <w:t xml:space="preserve"> #7H</w:t>
      </w:r>
    </w:p>
    <w:p w14:paraId="0CA64BC8" w14:textId="77777777" w:rsidR="00145468" w:rsidRDefault="00145468" w:rsidP="00145468">
      <w:r>
        <w:tab/>
        <w:t>ACALL VIEW_LED</w:t>
      </w:r>
    </w:p>
    <w:p w14:paraId="62B5EDFA" w14:textId="77777777" w:rsidR="00145468" w:rsidRDefault="00145468" w:rsidP="00145468">
      <w:r>
        <w:tab/>
        <w:t>MOV R</w:t>
      </w:r>
      <w:proofErr w:type="gramStart"/>
      <w:r>
        <w:t>7 ,</w:t>
      </w:r>
      <w:proofErr w:type="gramEnd"/>
      <w:r>
        <w:t>#05H</w:t>
      </w:r>
    </w:p>
    <w:p w14:paraId="7877841B" w14:textId="77777777" w:rsidR="00145468" w:rsidRDefault="00145468" w:rsidP="00145468">
      <w:r>
        <w:tab/>
        <w:t xml:space="preserve">MOV </w:t>
      </w:r>
      <w:proofErr w:type="gramStart"/>
      <w:r>
        <w:t>DPTR ,</w:t>
      </w:r>
      <w:proofErr w:type="gramEnd"/>
      <w:r>
        <w:t xml:space="preserve">#LEVEL3 </w:t>
      </w:r>
    </w:p>
    <w:p w14:paraId="1C13FC6B" w14:textId="77777777" w:rsidR="00145468" w:rsidRDefault="00145468" w:rsidP="00145468">
      <w:r>
        <w:tab/>
        <w:t>ACALL GAME</w:t>
      </w:r>
    </w:p>
    <w:p w14:paraId="45C74B0B" w14:textId="77777777" w:rsidR="00145468" w:rsidRDefault="00145468" w:rsidP="00145468">
      <w:r>
        <w:tab/>
        <w:t xml:space="preserve">MOV </w:t>
      </w:r>
      <w:proofErr w:type="gramStart"/>
      <w:r>
        <w:t>DPTR,#</w:t>
      </w:r>
      <w:proofErr w:type="gramEnd"/>
      <w:r>
        <w:t>PASS</w:t>
      </w:r>
    </w:p>
    <w:p w14:paraId="0996CB5A" w14:textId="77777777" w:rsidR="00145468" w:rsidRDefault="00145468" w:rsidP="00145468">
      <w:r>
        <w:tab/>
        <w:t>ACALL LCD</w:t>
      </w:r>
    </w:p>
    <w:p w14:paraId="7903F3D0" w14:textId="77777777" w:rsidR="00145468" w:rsidRDefault="00145468" w:rsidP="00145468">
      <w:r>
        <w:tab/>
        <w:t>JMP LEVEL_4</w:t>
      </w:r>
    </w:p>
    <w:p w14:paraId="27AD74A4" w14:textId="77777777" w:rsidR="00145468" w:rsidRDefault="00145468" w:rsidP="00145468">
      <w:r>
        <w:tab/>
      </w:r>
    </w:p>
    <w:p w14:paraId="446077A4" w14:textId="77777777" w:rsidR="00145468" w:rsidRDefault="00145468" w:rsidP="00145468">
      <w:r>
        <w:t>LEVEL_4:</w:t>
      </w:r>
    </w:p>
    <w:p w14:paraId="43DAB408" w14:textId="77777777" w:rsidR="00145468" w:rsidRDefault="00145468" w:rsidP="00145468">
      <w:r>
        <w:tab/>
        <w:t>MOV LED_</w:t>
      </w:r>
      <w:proofErr w:type="gramStart"/>
      <w:r>
        <w:t>PORT,#</w:t>
      </w:r>
      <w:proofErr w:type="gramEnd"/>
      <w:r>
        <w:t>0H</w:t>
      </w:r>
    </w:p>
    <w:p w14:paraId="38396E80" w14:textId="77777777" w:rsidR="00145468" w:rsidRDefault="00145468" w:rsidP="00145468">
      <w:r>
        <w:t xml:space="preserve">        ACALL RESET_TIMER</w:t>
      </w:r>
    </w:p>
    <w:p w14:paraId="0E50E4F1" w14:textId="77777777" w:rsidR="00145468" w:rsidRDefault="00145468" w:rsidP="00145468">
      <w:r>
        <w:tab/>
        <w:t xml:space="preserve">MOV </w:t>
      </w:r>
      <w:proofErr w:type="gramStart"/>
      <w:r>
        <w:t>DPTR,#</w:t>
      </w:r>
      <w:proofErr w:type="gramEnd"/>
      <w:r>
        <w:t>LCD_L4</w:t>
      </w:r>
    </w:p>
    <w:p w14:paraId="506BAD1E" w14:textId="77777777" w:rsidR="00145468" w:rsidRDefault="00145468" w:rsidP="00145468">
      <w:r>
        <w:tab/>
        <w:t>ACALL LCD</w:t>
      </w:r>
    </w:p>
    <w:p w14:paraId="4DDD413F" w14:textId="77777777" w:rsidR="00145468" w:rsidRDefault="00145468" w:rsidP="00145468">
      <w:r>
        <w:tab/>
        <w:t xml:space="preserve">MOV </w:t>
      </w:r>
      <w:proofErr w:type="gramStart"/>
      <w:r>
        <w:t>DPTR ,</w:t>
      </w:r>
      <w:proofErr w:type="gramEnd"/>
      <w:r>
        <w:t xml:space="preserve">#LEVEL4 </w:t>
      </w:r>
    </w:p>
    <w:p w14:paraId="3C1CF690" w14:textId="77777777" w:rsidR="00145468" w:rsidRDefault="00145468" w:rsidP="00145468">
      <w:r>
        <w:tab/>
        <w:t>MOV R</w:t>
      </w:r>
      <w:proofErr w:type="gramStart"/>
      <w:r>
        <w:t>3 ,</w:t>
      </w:r>
      <w:proofErr w:type="gramEnd"/>
      <w:r>
        <w:t xml:space="preserve">#06H </w:t>
      </w:r>
    </w:p>
    <w:p w14:paraId="3E2BC2A3" w14:textId="77777777" w:rsidR="00145468" w:rsidRDefault="00145468" w:rsidP="00145468">
      <w:r>
        <w:tab/>
        <w:t>MOV R</w:t>
      </w:r>
      <w:proofErr w:type="gramStart"/>
      <w:r>
        <w:t>5 ,</w:t>
      </w:r>
      <w:proofErr w:type="gramEnd"/>
      <w:r>
        <w:t xml:space="preserve"> #6H</w:t>
      </w:r>
    </w:p>
    <w:p w14:paraId="2FD6B644" w14:textId="77777777" w:rsidR="00145468" w:rsidRDefault="00145468" w:rsidP="00145468">
      <w:r>
        <w:tab/>
        <w:t>ACALL VIEW_LED</w:t>
      </w:r>
    </w:p>
    <w:p w14:paraId="5B1B1A61" w14:textId="77777777" w:rsidR="00145468" w:rsidRDefault="00145468" w:rsidP="00145468">
      <w:r>
        <w:tab/>
        <w:t>MOV R</w:t>
      </w:r>
      <w:proofErr w:type="gramStart"/>
      <w:r>
        <w:t>7 ,</w:t>
      </w:r>
      <w:proofErr w:type="gramEnd"/>
      <w:r>
        <w:t>#06H</w:t>
      </w:r>
    </w:p>
    <w:p w14:paraId="39CFE69C" w14:textId="77777777" w:rsidR="00145468" w:rsidRDefault="00145468" w:rsidP="00145468">
      <w:r>
        <w:tab/>
        <w:t xml:space="preserve">MOV </w:t>
      </w:r>
      <w:proofErr w:type="gramStart"/>
      <w:r>
        <w:t>DPTR ,</w:t>
      </w:r>
      <w:proofErr w:type="gramEnd"/>
      <w:r>
        <w:t xml:space="preserve">#LEVEL4 </w:t>
      </w:r>
    </w:p>
    <w:p w14:paraId="77CED3AC" w14:textId="77777777" w:rsidR="00145468" w:rsidRDefault="00145468" w:rsidP="00145468">
      <w:r>
        <w:tab/>
        <w:t xml:space="preserve">ACALL GAME </w:t>
      </w:r>
    </w:p>
    <w:p w14:paraId="549B67FE" w14:textId="77777777" w:rsidR="00145468" w:rsidRDefault="00145468" w:rsidP="00145468">
      <w:r>
        <w:tab/>
        <w:t xml:space="preserve">MOV </w:t>
      </w:r>
      <w:proofErr w:type="gramStart"/>
      <w:r>
        <w:t>DPTR,#</w:t>
      </w:r>
      <w:proofErr w:type="gramEnd"/>
      <w:r>
        <w:t>PASS</w:t>
      </w:r>
    </w:p>
    <w:p w14:paraId="68F15483" w14:textId="77777777" w:rsidR="00145468" w:rsidRDefault="00145468" w:rsidP="00145468">
      <w:r>
        <w:tab/>
        <w:t>ACALL LCD</w:t>
      </w:r>
    </w:p>
    <w:p w14:paraId="0D440C3F" w14:textId="77777777" w:rsidR="00145468" w:rsidRDefault="00145468" w:rsidP="00145468">
      <w:r>
        <w:tab/>
        <w:t>JMP LEVEL_5</w:t>
      </w:r>
    </w:p>
    <w:p w14:paraId="06967A86" w14:textId="77777777" w:rsidR="00145468" w:rsidRDefault="00145468" w:rsidP="00145468">
      <w:r>
        <w:tab/>
      </w:r>
    </w:p>
    <w:p w14:paraId="55E70B8B" w14:textId="77777777" w:rsidR="00145468" w:rsidRDefault="00145468" w:rsidP="00145468">
      <w:r>
        <w:t>LEVEL_5:</w:t>
      </w:r>
    </w:p>
    <w:p w14:paraId="1BB2BB6D" w14:textId="77777777" w:rsidR="00145468" w:rsidRDefault="00145468" w:rsidP="00145468">
      <w:r>
        <w:tab/>
        <w:t>MOV LED_</w:t>
      </w:r>
      <w:proofErr w:type="gramStart"/>
      <w:r>
        <w:t>PORT,#</w:t>
      </w:r>
      <w:proofErr w:type="gramEnd"/>
      <w:r>
        <w:t>0H</w:t>
      </w:r>
    </w:p>
    <w:p w14:paraId="32CCF59A" w14:textId="77777777" w:rsidR="00145468" w:rsidRDefault="00145468" w:rsidP="00145468">
      <w:r>
        <w:t xml:space="preserve">        ACALL RESET_TIMER</w:t>
      </w:r>
    </w:p>
    <w:p w14:paraId="7BF6E6D7" w14:textId="77777777" w:rsidR="00145468" w:rsidRDefault="00145468" w:rsidP="00145468">
      <w:r>
        <w:tab/>
        <w:t xml:space="preserve">MOV </w:t>
      </w:r>
      <w:proofErr w:type="gramStart"/>
      <w:r>
        <w:t>DPTR,#</w:t>
      </w:r>
      <w:proofErr w:type="gramEnd"/>
      <w:r>
        <w:t>LCD_L5</w:t>
      </w:r>
    </w:p>
    <w:p w14:paraId="4A02B466" w14:textId="77777777" w:rsidR="00145468" w:rsidRDefault="00145468" w:rsidP="00145468">
      <w:r>
        <w:tab/>
        <w:t>ACALL LCD</w:t>
      </w:r>
    </w:p>
    <w:p w14:paraId="64CF9547" w14:textId="77777777" w:rsidR="00145468" w:rsidRDefault="00145468" w:rsidP="00145468">
      <w:r>
        <w:tab/>
        <w:t xml:space="preserve">MOV </w:t>
      </w:r>
      <w:proofErr w:type="gramStart"/>
      <w:r>
        <w:t>DPTR ,</w:t>
      </w:r>
      <w:proofErr w:type="gramEnd"/>
      <w:r>
        <w:t xml:space="preserve">#LEVEL5 </w:t>
      </w:r>
    </w:p>
    <w:p w14:paraId="0A9EB809" w14:textId="77777777" w:rsidR="00145468" w:rsidRDefault="00145468" w:rsidP="00145468">
      <w:r>
        <w:tab/>
        <w:t>MOV R</w:t>
      </w:r>
      <w:proofErr w:type="gramStart"/>
      <w:r>
        <w:t>3 ,</w:t>
      </w:r>
      <w:proofErr w:type="gramEnd"/>
      <w:r>
        <w:t xml:space="preserve">#05H </w:t>
      </w:r>
    </w:p>
    <w:p w14:paraId="0606F2B0" w14:textId="77777777" w:rsidR="00145468" w:rsidRDefault="00145468" w:rsidP="00145468">
      <w:r>
        <w:tab/>
        <w:t>MOV R</w:t>
      </w:r>
      <w:proofErr w:type="gramStart"/>
      <w:r>
        <w:t>5 ,</w:t>
      </w:r>
      <w:proofErr w:type="gramEnd"/>
      <w:r>
        <w:t xml:space="preserve"> #4H</w:t>
      </w:r>
    </w:p>
    <w:p w14:paraId="5398ED01" w14:textId="77777777" w:rsidR="00145468" w:rsidRDefault="00145468" w:rsidP="00145468">
      <w:r>
        <w:tab/>
        <w:t>ACALL VIEW_LED</w:t>
      </w:r>
    </w:p>
    <w:p w14:paraId="2CC91981" w14:textId="77777777" w:rsidR="00145468" w:rsidRDefault="00145468" w:rsidP="00145468">
      <w:r>
        <w:lastRenderedPageBreak/>
        <w:tab/>
        <w:t>MOV R</w:t>
      </w:r>
      <w:proofErr w:type="gramStart"/>
      <w:r>
        <w:t>7 ,</w:t>
      </w:r>
      <w:proofErr w:type="gramEnd"/>
      <w:r>
        <w:t>#06H</w:t>
      </w:r>
    </w:p>
    <w:p w14:paraId="39E4310C" w14:textId="77777777" w:rsidR="00145468" w:rsidRDefault="00145468" w:rsidP="00145468">
      <w:r>
        <w:tab/>
        <w:t xml:space="preserve">MOV </w:t>
      </w:r>
      <w:proofErr w:type="gramStart"/>
      <w:r>
        <w:t>DPTR ,</w:t>
      </w:r>
      <w:proofErr w:type="gramEnd"/>
      <w:r>
        <w:t xml:space="preserve">#LEVEL5 </w:t>
      </w:r>
    </w:p>
    <w:p w14:paraId="023A6245" w14:textId="77777777" w:rsidR="00145468" w:rsidRDefault="00145468" w:rsidP="00145468">
      <w:r>
        <w:tab/>
        <w:t>ACALL GAME</w:t>
      </w:r>
    </w:p>
    <w:p w14:paraId="14D89A6E" w14:textId="77777777" w:rsidR="00145468" w:rsidRDefault="00145468" w:rsidP="00145468">
      <w:r>
        <w:tab/>
        <w:t xml:space="preserve">MOV </w:t>
      </w:r>
      <w:proofErr w:type="gramStart"/>
      <w:r>
        <w:t>DPTR,#</w:t>
      </w:r>
      <w:proofErr w:type="gramEnd"/>
      <w:r>
        <w:t>PASS</w:t>
      </w:r>
    </w:p>
    <w:p w14:paraId="54A92BA1" w14:textId="77777777" w:rsidR="00145468" w:rsidRDefault="00145468" w:rsidP="00145468">
      <w:r>
        <w:tab/>
        <w:t>ACALL LCD</w:t>
      </w:r>
    </w:p>
    <w:p w14:paraId="78FB9CC5" w14:textId="77777777" w:rsidR="00145468" w:rsidRDefault="00145468" w:rsidP="00145468">
      <w:r>
        <w:tab/>
        <w:t>JMP LEVEL_6</w:t>
      </w:r>
    </w:p>
    <w:p w14:paraId="67BA373D" w14:textId="77777777" w:rsidR="00145468" w:rsidRDefault="00145468" w:rsidP="00145468">
      <w:r>
        <w:tab/>
      </w:r>
    </w:p>
    <w:p w14:paraId="6DE5FACC" w14:textId="77777777" w:rsidR="00145468" w:rsidRDefault="00145468" w:rsidP="00145468">
      <w:r>
        <w:t>LEVEL_6:</w:t>
      </w:r>
    </w:p>
    <w:p w14:paraId="2AD34392" w14:textId="77777777" w:rsidR="00145468" w:rsidRDefault="00145468" w:rsidP="00145468">
      <w:r>
        <w:tab/>
        <w:t>MOV LED_</w:t>
      </w:r>
      <w:proofErr w:type="gramStart"/>
      <w:r>
        <w:t>PORT,#</w:t>
      </w:r>
      <w:proofErr w:type="gramEnd"/>
      <w:r>
        <w:t>0H</w:t>
      </w:r>
    </w:p>
    <w:p w14:paraId="05D3FB67" w14:textId="77777777" w:rsidR="00145468" w:rsidRDefault="00145468" w:rsidP="00145468">
      <w:r>
        <w:tab/>
        <w:t>ACALL RESET_TIMER</w:t>
      </w:r>
    </w:p>
    <w:p w14:paraId="30605D36" w14:textId="77777777" w:rsidR="00145468" w:rsidRDefault="00145468" w:rsidP="00145468">
      <w:r>
        <w:tab/>
        <w:t xml:space="preserve">MOV </w:t>
      </w:r>
      <w:proofErr w:type="gramStart"/>
      <w:r>
        <w:t>DPTR,#</w:t>
      </w:r>
      <w:proofErr w:type="gramEnd"/>
      <w:r>
        <w:t>LCD_L6</w:t>
      </w:r>
    </w:p>
    <w:p w14:paraId="7BE49C55" w14:textId="77777777" w:rsidR="00145468" w:rsidRDefault="00145468" w:rsidP="00145468">
      <w:r>
        <w:tab/>
        <w:t>ACALL LCD</w:t>
      </w:r>
    </w:p>
    <w:p w14:paraId="0C4E602B" w14:textId="77777777" w:rsidR="00145468" w:rsidRDefault="00145468" w:rsidP="00145468">
      <w:r>
        <w:tab/>
        <w:t xml:space="preserve">MOV </w:t>
      </w:r>
      <w:proofErr w:type="gramStart"/>
      <w:r>
        <w:t>DPTR ,</w:t>
      </w:r>
      <w:proofErr w:type="gramEnd"/>
      <w:r>
        <w:t xml:space="preserve">#LEVEL6 </w:t>
      </w:r>
    </w:p>
    <w:p w14:paraId="35CC0BB1" w14:textId="77777777" w:rsidR="00145468" w:rsidRDefault="00145468" w:rsidP="00145468">
      <w:r>
        <w:tab/>
        <w:t>MOV R</w:t>
      </w:r>
      <w:proofErr w:type="gramStart"/>
      <w:r>
        <w:t>3 ,</w:t>
      </w:r>
      <w:proofErr w:type="gramEnd"/>
      <w:r>
        <w:t xml:space="preserve">#06H </w:t>
      </w:r>
    </w:p>
    <w:p w14:paraId="6FE9565F" w14:textId="77777777" w:rsidR="00145468" w:rsidRDefault="00145468" w:rsidP="00145468">
      <w:r>
        <w:tab/>
        <w:t>MOV R</w:t>
      </w:r>
      <w:proofErr w:type="gramStart"/>
      <w:r>
        <w:t>5 ,</w:t>
      </w:r>
      <w:proofErr w:type="gramEnd"/>
      <w:r>
        <w:t xml:space="preserve"> #8H</w:t>
      </w:r>
    </w:p>
    <w:p w14:paraId="65A368E1" w14:textId="77777777" w:rsidR="00145468" w:rsidRDefault="00145468" w:rsidP="00145468">
      <w:r>
        <w:tab/>
        <w:t>ACALL VIEW_LED</w:t>
      </w:r>
    </w:p>
    <w:p w14:paraId="48FB6F02" w14:textId="77777777" w:rsidR="00145468" w:rsidRDefault="00145468" w:rsidP="00145468">
      <w:r>
        <w:tab/>
        <w:t>MOV R</w:t>
      </w:r>
      <w:proofErr w:type="gramStart"/>
      <w:r>
        <w:t>7 ,</w:t>
      </w:r>
      <w:proofErr w:type="gramEnd"/>
      <w:r>
        <w:t>#06H</w:t>
      </w:r>
    </w:p>
    <w:p w14:paraId="70DE6F73" w14:textId="77777777" w:rsidR="00145468" w:rsidRDefault="00145468" w:rsidP="00145468">
      <w:r>
        <w:tab/>
        <w:t xml:space="preserve">MOV </w:t>
      </w:r>
      <w:proofErr w:type="gramStart"/>
      <w:r>
        <w:t>DPTR ,</w:t>
      </w:r>
      <w:proofErr w:type="gramEnd"/>
      <w:r>
        <w:t xml:space="preserve">#LEVEL6 </w:t>
      </w:r>
    </w:p>
    <w:p w14:paraId="206672CF" w14:textId="77777777" w:rsidR="00145468" w:rsidRDefault="00145468" w:rsidP="00145468">
      <w:r>
        <w:tab/>
        <w:t>ACALL GAME</w:t>
      </w:r>
    </w:p>
    <w:p w14:paraId="154F358F" w14:textId="77777777" w:rsidR="00145468" w:rsidRDefault="00145468" w:rsidP="00145468">
      <w:r>
        <w:tab/>
        <w:t xml:space="preserve">MOV </w:t>
      </w:r>
      <w:proofErr w:type="gramStart"/>
      <w:r>
        <w:t>DPTR,#</w:t>
      </w:r>
      <w:proofErr w:type="gramEnd"/>
      <w:r>
        <w:t>PASS</w:t>
      </w:r>
    </w:p>
    <w:p w14:paraId="1AC677EF" w14:textId="77777777" w:rsidR="00145468" w:rsidRDefault="00145468" w:rsidP="00145468">
      <w:r>
        <w:tab/>
        <w:t>ACALL LCD</w:t>
      </w:r>
    </w:p>
    <w:p w14:paraId="4AF3BC27" w14:textId="77777777" w:rsidR="00145468" w:rsidRDefault="00145468" w:rsidP="00145468">
      <w:r>
        <w:tab/>
        <w:t>JMP LEVEL_7</w:t>
      </w:r>
    </w:p>
    <w:p w14:paraId="03860415" w14:textId="77777777" w:rsidR="00145468" w:rsidRDefault="00145468" w:rsidP="00145468">
      <w:r>
        <w:t>LEVEL_7:</w:t>
      </w:r>
    </w:p>
    <w:p w14:paraId="475739EC" w14:textId="77777777" w:rsidR="00145468" w:rsidRDefault="00145468" w:rsidP="00145468">
      <w:r>
        <w:tab/>
        <w:t>MOV LED_</w:t>
      </w:r>
      <w:proofErr w:type="gramStart"/>
      <w:r>
        <w:t>PORT,#</w:t>
      </w:r>
      <w:proofErr w:type="gramEnd"/>
      <w:r>
        <w:t>0H</w:t>
      </w:r>
    </w:p>
    <w:p w14:paraId="7855F796" w14:textId="77777777" w:rsidR="00145468" w:rsidRDefault="00145468" w:rsidP="00145468">
      <w:r>
        <w:t xml:space="preserve">        ACALL RESET_TIMER</w:t>
      </w:r>
    </w:p>
    <w:p w14:paraId="15082211" w14:textId="77777777" w:rsidR="00145468" w:rsidRDefault="00145468" w:rsidP="00145468">
      <w:r>
        <w:tab/>
        <w:t xml:space="preserve">MOV </w:t>
      </w:r>
      <w:proofErr w:type="gramStart"/>
      <w:r>
        <w:t>DPTR,#</w:t>
      </w:r>
      <w:proofErr w:type="gramEnd"/>
      <w:r>
        <w:t>LCD_L7</w:t>
      </w:r>
    </w:p>
    <w:p w14:paraId="740FA14B" w14:textId="77777777" w:rsidR="00145468" w:rsidRDefault="00145468" w:rsidP="00145468">
      <w:r>
        <w:tab/>
        <w:t>ACALL LCD</w:t>
      </w:r>
    </w:p>
    <w:p w14:paraId="16ABA027" w14:textId="77777777" w:rsidR="00145468" w:rsidRDefault="00145468" w:rsidP="00145468">
      <w:r>
        <w:tab/>
        <w:t xml:space="preserve">MOV </w:t>
      </w:r>
      <w:proofErr w:type="gramStart"/>
      <w:r>
        <w:t>DPTR ,</w:t>
      </w:r>
      <w:proofErr w:type="gramEnd"/>
      <w:r>
        <w:t xml:space="preserve">#LEVEL7 </w:t>
      </w:r>
    </w:p>
    <w:p w14:paraId="512BACD8" w14:textId="77777777" w:rsidR="00145468" w:rsidRDefault="00145468" w:rsidP="00145468">
      <w:r>
        <w:tab/>
        <w:t>MOV R</w:t>
      </w:r>
      <w:proofErr w:type="gramStart"/>
      <w:r>
        <w:t>3 ,</w:t>
      </w:r>
      <w:proofErr w:type="gramEnd"/>
      <w:r>
        <w:t xml:space="preserve">#06H </w:t>
      </w:r>
    </w:p>
    <w:p w14:paraId="1392A88C" w14:textId="77777777" w:rsidR="00145468" w:rsidRDefault="00145468" w:rsidP="00145468">
      <w:r>
        <w:tab/>
        <w:t>MOV R</w:t>
      </w:r>
      <w:proofErr w:type="gramStart"/>
      <w:r>
        <w:t>5 ,</w:t>
      </w:r>
      <w:proofErr w:type="gramEnd"/>
      <w:r>
        <w:t xml:space="preserve"> #8H</w:t>
      </w:r>
    </w:p>
    <w:p w14:paraId="7C58C0AC" w14:textId="77777777" w:rsidR="00145468" w:rsidRDefault="00145468" w:rsidP="00145468">
      <w:r>
        <w:tab/>
        <w:t>ACALL VIEW_LED</w:t>
      </w:r>
    </w:p>
    <w:p w14:paraId="73E48110" w14:textId="77777777" w:rsidR="00145468" w:rsidRDefault="00145468" w:rsidP="00145468">
      <w:r>
        <w:tab/>
        <w:t>MOV R</w:t>
      </w:r>
      <w:proofErr w:type="gramStart"/>
      <w:r>
        <w:t>7 ,</w:t>
      </w:r>
      <w:proofErr w:type="gramEnd"/>
      <w:r>
        <w:t>#06H</w:t>
      </w:r>
    </w:p>
    <w:p w14:paraId="20384950" w14:textId="77777777" w:rsidR="00145468" w:rsidRDefault="00145468" w:rsidP="00145468">
      <w:r>
        <w:tab/>
        <w:t xml:space="preserve">MOV </w:t>
      </w:r>
      <w:proofErr w:type="gramStart"/>
      <w:r>
        <w:t>DPTR ,</w:t>
      </w:r>
      <w:proofErr w:type="gramEnd"/>
      <w:r>
        <w:t xml:space="preserve">#LEVEL7 </w:t>
      </w:r>
    </w:p>
    <w:p w14:paraId="2A613757" w14:textId="77777777" w:rsidR="00145468" w:rsidRDefault="00145468" w:rsidP="00145468">
      <w:r>
        <w:tab/>
        <w:t>ACALL GAME</w:t>
      </w:r>
    </w:p>
    <w:p w14:paraId="6E94BDB3" w14:textId="77777777" w:rsidR="00145468" w:rsidRDefault="00145468" w:rsidP="00145468">
      <w:r>
        <w:tab/>
        <w:t xml:space="preserve">MOV </w:t>
      </w:r>
      <w:proofErr w:type="gramStart"/>
      <w:r>
        <w:t>DPTR,#</w:t>
      </w:r>
      <w:proofErr w:type="gramEnd"/>
      <w:r>
        <w:t>WON</w:t>
      </w:r>
    </w:p>
    <w:p w14:paraId="5B3E659A" w14:textId="77777777" w:rsidR="00145468" w:rsidRDefault="00145468" w:rsidP="00145468">
      <w:r>
        <w:tab/>
        <w:t>ACALL LCD</w:t>
      </w:r>
    </w:p>
    <w:p w14:paraId="03CC9C3E" w14:textId="77777777" w:rsidR="00145468" w:rsidRDefault="00145468" w:rsidP="00145468">
      <w:r>
        <w:tab/>
        <w:t>JMP EXIT</w:t>
      </w:r>
      <w:r>
        <w:tab/>
      </w:r>
    </w:p>
    <w:p w14:paraId="5B929B16" w14:textId="77777777" w:rsidR="00145468" w:rsidRDefault="00145468" w:rsidP="00145468">
      <w:r>
        <w:t>;------------------------------------------------</w:t>
      </w:r>
    </w:p>
    <w:p w14:paraId="22548D69" w14:textId="77777777" w:rsidR="00145468" w:rsidRDefault="00145468" w:rsidP="00145468">
      <w:r>
        <w:t>GAME:</w:t>
      </w:r>
    </w:p>
    <w:p w14:paraId="20C1B6A2" w14:textId="77777777" w:rsidR="00145468" w:rsidRDefault="00145468" w:rsidP="00145468">
      <w:r>
        <w:t xml:space="preserve">        ACALL START_</w:t>
      </w:r>
      <w:proofErr w:type="gramStart"/>
      <w:r>
        <w:t>TIMER ;</w:t>
      </w:r>
      <w:proofErr w:type="gramEnd"/>
      <w:r>
        <w:t xml:space="preserve"> START THE TIMER AT THE BEGINNING OF EVERY LEVEL  </w:t>
      </w:r>
    </w:p>
    <w:p w14:paraId="42883540" w14:textId="77777777" w:rsidR="00145468" w:rsidRDefault="00145468" w:rsidP="00145468">
      <w:r>
        <w:t>IS_PRESSED:</w:t>
      </w:r>
      <w:r>
        <w:tab/>
      </w:r>
      <w:r>
        <w:tab/>
      </w:r>
      <w:proofErr w:type="gramStart"/>
      <w:r>
        <w:tab/>
        <w:t>;CHECK</w:t>
      </w:r>
      <w:proofErr w:type="gramEnd"/>
      <w:r>
        <w:t xml:space="preserve"> THE TIMER WHILE WAITING FOR THE USER TO PRESS A BUTTON</w:t>
      </w:r>
    </w:p>
    <w:p w14:paraId="7E6FAE44" w14:textId="77777777" w:rsidR="00145468" w:rsidRDefault="00145468" w:rsidP="00145468">
      <w:r>
        <w:t xml:space="preserve">        CJNE R</w:t>
      </w:r>
      <w:proofErr w:type="gramStart"/>
      <w:r>
        <w:t>4,#</w:t>
      </w:r>
      <w:proofErr w:type="gramEnd"/>
      <w:r>
        <w:t xml:space="preserve">0,NATURAL_FLOW ;IF NOT EQUAL ZERO ACCEPT THE PRESSED BUTTON ELSE </w:t>
      </w:r>
    </w:p>
    <w:p w14:paraId="1D7D54A0" w14:textId="77777777" w:rsidR="00145468" w:rsidRDefault="00145468" w:rsidP="00145468">
      <w:r>
        <w:t xml:space="preserve">        JMP NOT_EQ</w:t>
      </w:r>
      <w:r>
        <w:tab/>
      </w:r>
      <w:proofErr w:type="gramStart"/>
      <w:r>
        <w:tab/>
        <w:t>;JUMP</w:t>
      </w:r>
      <w:proofErr w:type="gramEnd"/>
      <w:r>
        <w:t xml:space="preserve"> TO NOT EQUAL </w:t>
      </w:r>
    </w:p>
    <w:p w14:paraId="6C244395" w14:textId="77777777" w:rsidR="00145468" w:rsidRDefault="00145468" w:rsidP="00145468">
      <w:r>
        <w:t xml:space="preserve">        </w:t>
      </w:r>
    </w:p>
    <w:p w14:paraId="46419394" w14:textId="77777777" w:rsidR="00145468" w:rsidRDefault="00145468" w:rsidP="00145468"/>
    <w:p w14:paraId="5CC776B2" w14:textId="77777777" w:rsidR="00145468" w:rsidRDefault="00145468" w:rsidP="00145468">
      <w:r>
        <w:tab/>
        <w:t xml:space="preserve">NATURAL_FLOW:       </w:t>
      </w:r>
    </w:p>
    <w:p w14:paraId="6B217403" w14:textId="77777777" w:rsidR="00145468" w:rsidRDefault="00145468" w:rsidP="00145468">
      <w:r>
        <w:tab/>
      </w:r>
      <w:r>
        <w:tab/>
      </w:r>
      <w:r>
        <w:tab/>
        <w:t xml:space="preserve">MOV P0, #0FFH </w:t>
      </w:r>
    </w:p>
    <w:p w14:paraId="7D6C7FC3" w14:textId="77777777" w:rsidR="00145468" w:rsidRDefault="00145468" w:rsidP="00145468">
      <w:r>
        <w:tab/>
      </w:r>
      <w:r>
        <w:tab/>
      </w:r>
      <w:r>
        <w:tab/>
        <w:t xml:space="preserve">JNB </w:t>
      </w:r>
      <w:proofErr w:type="gramStart"/>
      <w:r>
        <w:t>P0.0 ,</w:t>
      </w:r>
      <w:proofErr w:type="gramEnd"/>
      <w:r>
        <w:t xml:space="preserve"> B1</w:t>
      </w:r>
    </w:p>
    <w:p w14:paraId="466E529A" w14:textId="77777777" w:rsidR="00145468" w:rsidRDefault="00145468" w:rsidP="00145468">
      <w:r>
        <w:tab/>
      </w:r>
      <w:r>
        <w:tab/>
      </w:r>
      <w:r>
        <w:tab/>
        <w:t xml:space="preserve">JNB </w:t>
      </w:r>
      <w:proofErr w:type="gramStart"/>
      <w:r>
        <w:t>P0.1 ,</w:t>
      </w:r>
      <w:proofErr w:type="gramEnd"/>
      <w:r>
        <w:t xml:space="preserve"> B2</w:t>
      </w:r>
    </w:p>
    <w:p w14:paraId="1163B40B" w14:textId="77777777" w:rsidR="00145468" w:rsidRDefault="00145468" w:rsidP="00145468">
      <w:r>
        <w:tab/>
      </w:r>
      <w:r>
        <w:tab/>
      </w:r>
      <w:r>
        <w:tab/>
        <w:t xml:space="preserve">JNB </w:t>
      </w:r>
      <w:proofErr w:type="gramStart"/>
      <w:r>
        <w:t>P0.2 ,</w:t>
      </w:r>
      <w:proofErr w:type="gramEnd"/>
      <w:r>
        <w:t xml:space="preserve"> B3</w:t>
      </w:r>
    </w:p>
    <w:p w14:paraId="38FEB229" w14:textId="77777777" w:rsidR="00145468" w:rsidRDefault="00145468" w:rsidP="00145468">
      <w:r>
        <w:tab/>
      </w:r>
      <w:r>
        <w:tab/>
      </w:r>
      <w:r>
        <w:tab/>
        <w:t xml:space="preserve">JNB </w:t>
      </w:r>
      <w:proofErr w:type="gramStart"/>
      <w:r>
        <w:t>P0.3 ,</w:t>
      </w:r>
      <w:proofErr w:type="gramEnd"/>
      <w:r>
        <w:t xml:space="preserve"> B4</w:t>
      </w:r>
    </w:p>
    <w:p w14:paraId="1E059029" w14:textId="77777777" w:rsidR="00145468" w:rsidRDefault="00145468" w:rsidP="00145468">
      <w:r>
        <w:lastRenderedPageBreak/>
        <w:tab/>
      </w:r>
      <w:r>
        <w:tab/>
      </w:r>
      <w:r>
        <w:tab/>
        <w:t xml:space="preserve">JNB </w:t>
      </w:r>
      <w:proofErr w:type="gramStart"/>
      <w:r>
        <w:t>P0.4 ,</w:t>
      </w:r>
      <w:proofErr w:type="gramEnd"/>
      <w:r>
        <w:t xml:space="preserve"> B5</w:t>
      </w:r>
    </w:p>
    <w:p w14:paraId="56783063" w14:textId="77777777" w:rsidR="00145468" w:rsidRDefault="00145468" w:rsidP="00145468">
      <w:r>
        <w:tab/>
      </w:r>
      <w:r>
        <w:tab/>
      </w:r>
      <w:r>
        <w:tab/>
        <w:t xml:space="preserve">JNB </w:t>
      </w:r>
      <w:proofErr w:type="gramStart"/>
      <w:r>
        <w:t>P0.5 ,</w:t>
      </w:r>
      <w:proofErr w:type="gramEnd"/>
      <w:r>
        <w:t xml:space="preserve"> B6</w:t>
      </w:r>
    </w:p>
    <w:p w14:paraId="5BE52858" w14:textId="77777777" w:rsidR="00145468" w:rsidRDefault="00145468" w:rsidP="00145468">
      <w:r>
        <w:tab/>
      </w:r>
      <w:r>
        <w:tab/>
      </w:r>
      <w:r>
        <w:tab/>
        <w:t xml:space="preserve">JNB </w:t>
      </w:r>
      <w:proofErr w:type="gramStart"/>
      <w:r>
        <w:t>P0.6 ,</w:t>
      </w:r>
      <w:proofErr w:type="gramEnd"/>
      <w:r>
        <w:t xml:space="preserve"> B7</w:t>
      </w:r>
    </w:p>
    <w:p w14:paraId="0149A4C5" w14:textId="77777777" w:rsidR="00145468" w:rsidRDefault="00145468" w:rsidP="00145468">
      <w:r>
        <w:tab/>
      </w:r>
      <w:r>
        <w:tab/>
      </w:r>
      <w:r>
        <w:tab/>
        <w:t xml:space="preserve">JNB </w:t>
      </w:r>
      <w:proofErr w:type="gramStart"/>
      <w:r>
        <w:t>P0.7 ,</w:t>
      </w:r>
      <w:proofErr w:type="gramEnd"/>
      <w:r>
        <w:t xml:space="preserve"> B8</w:t>
      </w:r>
    </w:p>
    <w:p w14:paraId="0142C328" w14:textId="77777777" w:rsidR="00145468" w:rsidRDefault="00145468" w:rsidP="00145468">
      <w:r>
        <w:tab/>
      </w:r>
      <w:r>
        <w:tab/>
      </w:r>
      <w:r>
        <w:tab/>
      </w:r>
      <w:proofErr w:type="gramStart"/>
      <w:r>
        <w:t>SJMP  IS</w:t>
      </w:r>
      <w:proofErr w:type="gramEnd"/>
      <w:r>
        <w:t xml:space="preserve">_PRESSED   </w:t>
      </w:r>
    </w:p>
    <w:p w14:paraId="794581BD" w14:textId="77777777" w:rsidR="00145468" w:rsidRDefault="00145468" w:rsidP="00145468">
      <w:r>
        <w:t>;------------------------------------------------</w:t>
      </w:r>
      <w:r>
        <w:tab/>
      </w:r>
    </w:p>
    <w:p w14:paraId="7A8F1B70" w14:textId="77777777" w:rsidR="00145468" w:rsidRDefault="00145468" w:rsidP="00145468">
      <w:r>
        <w:tab/>
        <w:t xml:space="preserve">B1: </w:t>
      </w:r>
      <w:r>
        <w:tab/>
      </w:r>
    </w:p>
    <w:p w14:paraId="5F1C9F3B" w14:textId="77777777" w:rsidR="00145468" w:rsidRDefault="00145468" w:rsidP="00145468">
      <w:r>
        <w:tab/>
      </w:r>
      <w:r>
        <w:tab/>
        <w:t>MOV R</w:t>
      </w:r>
      <w:proofErr w:type="gramStart"/>
      <w:r>
        <w:t>3,#</w:t>
      </w:r>
      <w:proofErr w:type="gramEnd"/>
      <w:r>
        <w:t>01H</w:t>
      </w:r>
    </w:p>
    <w:p w14:paraId="68158AE6" w14:textId="77777777" w:rsidR="00145468" w:rsidRDefault="00145468" w:rsidP="00145468">
      <w:r>
        <w:tab/>
      </w:r>
      <w:r>
        <w:tab/>
        <w:t>JMP COMPARE</w:t>
      </w:r>
    </w:p>
    <w:p w14:paraId="1D7E8C0C" w14:textId="77777777" w:rsidR="00145468" w:rsidRDefault="00145468" w:rsidP="00145468">
      <w:r>
        <w:tab/>
        <w:t>B2:</w:t>
      </w:r>
    </w:p>
    <w:p w14:paraId="1ACF70D1" w14:textId="77777777" w:rsidR="00145468" w:rsidRDefault="00145468" w:rsidP="00145468">
      <w:r>
        <w:tab/>
      </w:r>
      <w:r>
        <w:tab/>
        <w:t>MOV R</w:t>
      </w:r>
      <w:proofErr w:type="gramStart"/>
      <w:r>
        <w:t>3,#</w:t>
      </w:r>
      <w:proofErr w:type="gramEnd"/>
      <w:r>
        <w:t>02H</w:t>
      </w:r>
    </w:p>
    <w:p w14:paraId="2327CE34" w14:textId="77777777" w:rsidR="00145468" w:rsidRDefault="00145468" w:rsidP="00145468">
      <w:r>
        <w:tab/>
      </w:r>
      <w:r>
        <w:tab/>
        <w:t>JMP COMPARE</w:t>
      </w:r>
    </w:p>
    <w:p w14:paraId="491E7748" w14:textId="77777777" w:rsidR="00145468" w:rsidRDefault="00145468" w:rsidP="00145468">
      <w:r>
        <w:tab/>
        <w:t>B3:</w:t>
      </w:r>
      <w:r>
        <w:tab/>
      </w:r>
    </w:p>
    <w:p w14:paraId="30D2EF8E" w14:textId="77777777" w:rsidR="00145468" w:rsidRDefault="00145468" w:rsidP="00145468">
      <w:r>
        <w:tab/>
      </w:r>
      <w:r>
        <w:tab/>
        <w:t>MOV R</w:t>
      </w:r>
      <w:proofErr w:type="gramStart"/>
      <w:r>
        <w:t>3,#</w:t>
      </w:r>
      <w:proofErr w:type="gramEnd"/>
      <w:r>
        <w:t>04H</w:t>
      </w:r>
    </w:p>
    <w:p w14:paraId="273CF1BB" w14:textId="77777777" w:rsidR="00145468" w:rsidRDefault="00145468" w:rsidP="00145468">
      <w:r>
        <w:tab/>
      </w:r>
      <w:r>
        <w:tab/>
        <w:t>JMP COMPARE</w:t>
      </w:r>
    </w:p>
    <w:p w14:paraId="68124FEC" w14:textId="77777777" w:rsidR="00145468" w:rsidRDefault="00145468" w:rsidP="00145468">
      <w:r>
        <w:tab/>
        <w:t>B4:</w:t>
      </w:r>
      <w:r>
        <w:tab/>
      </w:r>
    </w:p>
    <w:p w14:paraId="21910B65" w14:textId="77777777" w:rsidR="00145468" w:rsidRDefault="00145468" w:rsidP="00145468">
      <w:r>
        <w:tab/>
      </w:r>
      <w:r>
        <w:tab/>
        <w:t>MOV R</w:t>
      </w:r>
      <w:proofErr w:type="gramStart"/>
      <w:r>
        <w:t>3,#</w:t>
      </w:r>
      <w:proofErr w:type="gramEnd"/>
      <w:r>
        <w:t>08H</w:t>
      </w:r>
    </w:p>
    <w:p w14:paraId="546EE26E" w14:textId="77777777" w:rsidR="00145468" w:rsidRDefault="00145468" w:rsidP="00145468">
      <w:r>
        <w:tab/>
      </w:r>
      <w:r>
        <w:tab/>
        <w:t>JMP COMPARE</w:t>
      </w:r>
    </w:p>
    <w:p w14:paraId="3CF16D67" w14:textId="77777777" w:rsidR="00145468" w:rsidRDefault="00145468" w:rsidP="00145468">
      <w:r>
        <w:tab/>
        <w:t>B5:</w:t>
      </w:r>
    </w:p>
    <w:p w14:paraId="14FEE149" w14:textId="77777777" w:rsidR="00145468" w:rsidRDefault="00145468" w:rsidP="00145468">
      <w:r>
        <w:tab/>
      </w:r>
      <w:r>
        <w:tab/>
        <w:t>MOV R</w:t>
      </w:r>
      <w:proofErr w:type="gramStart"/>
      <w:r>
        <w:t>3,#</w:t>
      </w:r>
      <w:proofErr w:type="gramEnd"/>
      <w:r>
        <w:t>10H</w:t>
      </w:r>
    </w:p>
    <w:p w14:paraId="11157155" w14:textId="77777777" w:rsidR="00145468" w:rsidRDefault="00145468" w:rsidP="00145468">
      <w:r>
        <w:tab/>
      </w:r>
      <w:r>
        <w:tab/>
        <w:t>JMP COMPARE</w:t>
      </w:r>
    </w:p>
    <w:p w14:paraId="7EA98C1D" w14:textId="77777777" w:rsidR="00145468" w:rsidRDefault="00145468" w:rsidP="00145468">
      <w:r>
        <w:tab/>
        <w:t>B6:</w:t>
      </w:r>
      <w:r>
        <w:tab/>
      </w:r>
    </w:p>
    <w:p w14:paraId="49712441" w14:textId="77777777" w:rsidR="00145468" w:rsidRDefault="00145468" w:rsidP="00145468">
      <w:r>
        <w:tab/>
      </w:r>
      <w:r>
        <w:tab/>
        <w:t>MOV R</w:t>
      </w:r>
      <w:proofErr w:type="gramStart"/>
      <w:r>
        <w:t>3,#</w:t>
      </w:r>
      <w:proofErr w:type="gramEnd"/>
      <w:r>
        <w:t>20H</w:t>
      </w:r>
    </w:p>
    <w:p w14:paraId="1488A4DD" w14:textId="77777777" w:rsidR="00145468" w:rsidRDefault="00145468" w:rsidP="00145468">
      <w:r>
        <w:tab/>
      </w:r>
      <w:r>
        <w:tab/>
        <w:t>JMP COMPARE</w:t>
      </w:r>
    </w:p>
    <w:p w14:paraId="59295E31" w14:textId="77777777" w:rsidR="00145468" w:rsidRDefault="00145468" w:rsidP="00145468">
      <w:r>
        <w:tab/>
        <w:t>B7:</w:t>
      </w:r>
      <w:r>
        <w:tab/>
      </w:r>
    </w:p>
    <w:p w14:paraId="230F6893" w14:textId="77777777" w:rsidR="00145468" w:rsidRDefault="00145468" w:rsidP="00145468">
      <w:r>
        <w:tab/>
      </w:r>
      <w:r>
        <w:tab/>
        <w:t>MOV R</w:t>
      </w:r>
      <w:proofErr w:type="gramStart"/>
      <w:r>
        <w:t>3,#</w:t>
      </w:r>
      <w:proofErr w:type="gramEnd"/>
      <w:r>
        <w:t>40H</w:t>
      </w:r>
    </w:p>
    <w:p w14:paraId="212BA306" w14:textId="77777777" w:rsidR="00145468" w:rsidRDefault="00145468" w:rsidP="00145468">
      <w:r>
        <w:tab/>
      </w:r>
      <w:r>
        <w:tab/>
        <w:t>JMP COMPARE</w:t>
      </w:r>
    </w:p>
    <w:p w14:paraId="2219EBEE" w14:textId="77777777" w:rsidR="00145468" w:rsidRDefault="00145468" w:rsidP="00145468">
      <w:r>
        <w:tab/>
        <w:t>B8:</w:t>
      </w:r>
      <w:r>
        <w:tab/>
      </w:r>
    </w:p>
    <w:p w14:paraId="577CDFA1" w14:textId="77777777" w:rsidR="00145468" w:rsidRDefault="00145468" w:rsidP="00145468">
      <w:r>
        <w:tab/>
      </w:r>
      <w:r>
        <w:tab/>
        <w:t>MOV R</w:t>
      </w:r>
      <w:proofErr w:type="gramStart"/>
      <w:r>
        <w:t>3,#</w:t>
      </w:r>
      <w:proofErr w:type="gramEnd"/>
      <w:r>
        <w:t>80H</w:t>
      </w:r>
    </w:p>
    <w:p w14:paraId="6C9BF8FB" w14:textId="77777777" w:rsidR="00145468" w:rsidRDefault="00145468" w:rsidP="00145468">
      <w:r>
        <w:tab/>
      </w:r>
      <w:r>
        <w:tab/>
        <w:t>JMP COMPARE</w:t>
      </w:r>
      <w:r>
        <w:tab/>
      </w:r>
    </w:p>
    <w:p w14:paraId="36AB98B0" w14:textId="77777777" w:rsidR="00145468" w:rsidRDefault="00145468" w:rsidP="00145468">
      <w:r>
        <w:t>;------------------------------------------------</w:t>
      </w:r>
      <w:r>
        <w:tab/>
      </w:r>
      <w:r>
        <w:tab/>
      </w:r>
    </w:p>
    <w:p w14:paraId="700D7A2A" w14:textId="77777777" w:rsidR="00145468" w:rsidRDefault="00145468" w:rsidP="00145468">
      <w:r>
        <w:tab/>
        <w:t>COMPARE:</w:t>
      </w:r>
    </w:p>
    <w:p w14:paraId="5014A27B" w14:textId="77777777" w:rsidR="00145468" w:rsidRDefault="00145468" w:rsidP="00145468">
      <w:r>
        <w:tab/>
      </w:r>
      <w:r>
        <w:tab/>
        <w:t xml:space="preserve">MOV </w:t>
      </w:r>
      <w:proofErr w:type="gramStart"/>
      <w:r>
        <w:t>A ,</w:t>
      </w:r>
      <w:proofErr w:type="gramEnd"/>
      <w:r>
        <w:t xml:space="preserve"> BUTTON_PORT</w:t>
      </w:r>
    </w:p>
    <w:p w14:paraId="42AA2106" w14:textId="77777777" w:rsidR="00145468" w:rsidRDefault="00145468" w:rsidP="00145468">
      <w:r>
        <w:tab/>
      </w:r>
      <w:r>
        <w:tab/>
        <w:t>CPL A</w:t>
      </w:r>
    </w:p>
    <w:p w14:paraId="13C1C2F1" w14:textId="77777777" w:rsidR="00145468" w:rsidRDefault="00145468" w:rsidP="00145468">
      <w:r>
        <w:tab/>
      </w:r>
      <w:r>
        <w:tab/>
        <w:t>MOV LED_</w:t>
      </w:r>
      <w:proofErr w:type="gramStart"/>
      <w:r>
        <w:t>PORT,A</w:t>
      </w:r>
      <w:proofErr w:type="gramEnd"/>
      <w:r>
        <w:t xml:space="preserve">    </w:t>
      </w:r>
    </w:p>
    <w:p w14:paraId="0B605046" w14:textId="77777777" w:rsidR="00145468" w:rsidRDefault="00145468" w:rsidP="00145468">
      <w:r>
        <w:tab/>
      </w:r>
      <w:r>
        <w:tab/>
        <w:t>CLR A</w:t>
      </w:r>
    </w:p>
    <w:p w14:paraId="08F4542A" w14:textId="77777777" w:rsidR="00145468" w:rsidRDefault="00145468" w:rsidP="00145468">
      <w:r>
        <w:tab/>
      </w:r>
      <w:r>
        <w:tab/>
        <w:t xml:space="preserve">MOVC </w:t>
      </w:r>
      <w:proofErr w:type="gramStart"/>
      <w:r>
        <w:t>A ,</w:t>
      </w:r>
      <w:proofErr w:type="gramEnd"/>
      <w:r>
        <w:t>@A+DPTR</w:t>
      </w:r>
    </w:p>
    <w:p w14:paraId="204D94B8" w14:textId="77777777" w:rsidR="00145468" w:rsidRDefault="00145468" w:rsidP="00145468">
      <w:r>
        <w:tab/>
      </w:r>
      <w:r>
        <w:tab/>
        <w:t>CPL A</w:t>
      </w:r>
    </w:p>
    <w:p w14:paraId="5B4F18EE" w14:textId="77777777" w:rsidR="00145468" w:rsidRDefault="00145468" w:rsidP="00145468">
      <w:r>
        <w:tab/>
      </w:r>
      <w:r>
        <w:tab/>
        <w:t xml:space="preserve">ANL </w:t>
      </w:r>
      <w:proofErr w:type="gramStart"/>
      <w:r>
        <w:t>A,R</w:t>
      </w:r>
      <w:proofErr w:type="gramEnd"/>
      <w:r>
        <w:t>3</w:t>
      </w:r>
    </w:p>
    <w:p w14:paraId="047C443F" w14:textId="77777777" w:rsidR="00145468" w:rsidRDefault="00145468" w:rsidP="00145468">
      <w:r>
        <w:tab/>
      </w:r>
      <w:r>
        <w:tab/>
        <w:t xml:space="preserve">CJNE </w:t>
      </w:r>
      <w:proofErr w:type="gramStart"/>
      <w:r>
        <w:t>A,#</w:t>
      </w:r>
      <w:proofErr w:type="gramEnd"/>
      <w:r>
        <w:t>0,NOT_EQ</w:t>
      </w:r>
    </w:p>
    <w:p w14:paraId="2E52D9F0" w14:textId="77777777" w:rsidR="00145468" w:rsidRDefault="00145468" w:rsidP="00145468">
      <w:r>
        <w:tab/>
      </w:r>
      <w:r>
        <w:tab/>
      </w:r>
    </w:p>
    <w:p w14:paraId="3B7F96BE" w14:textId="77777777" w:rsidR="00145468" w:rsidRDefault="00145468" w:rsidP="00145468">
      <w:r>
        <w:tab/>
      </w:r>
      <w:r>
        <w:tab/>
      </w:r>
      <w:proofErr w:type="gramStart"/>
      <w:r>
        <w:t>CLR  RED</w:t>
      </w:r>
      <w:proofErr w:type="gramEnd"/>
      <w:r>
        <w:t>_LED            ;IF EQUAL, RED LED OFF</w:t>
      </w:r>
    </w:p>
    <w:p w14:paraId="28C6C699" w14:textId="77777777" w:rsidR="00145468" w:rsidRDefault="00145468" w:rsidP="00145468">
      <w:r>
        <w:tab/>
      </w:r>
      <w:r>
        <w:tab/>
        <w:t xml:space="preserve">SETB   BLUE_LED          </w:t>
      </w:r>
      <w:proofErr w:type="gramStart"/>
      <w:r>
        <w:t xml:space="preserve">  ;BLUE</w:t>
      </w:r>
      <w:proofErr w:type="gramEnd"/>
      <w:r>
        <w:t xml:space="preserve"> LED ON</w:t>
      </w:r>
    </w:p>
    <w:p w14:paraId="6CBDB1AC" w14:textId="77777777" w:rsidR="00145468" w:rsidRDefault="00145468" w:rsidP="00145468">
      <w:r>
        <w:tab/>
      </w:r>
      <w:r>
        <w:tab/>
        <w:t xml:space="preserve">MOV   B, #9         </w:t>
      </w:r>
      <w:proofErr w:type="gramStart"/>
      <w:r>
        <w:t xml:space="preserve">  ;COUNTER</w:t>
      </w:r>
      <w:proofErr w:type="gramEnd"/>
      <w:r>
        <w:t xml:space="preserve"> B INITIAL VALUE = 9 FOR DELAY</w:t>
      </w:r>
    </w:p>
    <w:p w14:paraId="4456085F" w14:textId="77777777" w:rsidR="00145468" w:rsidRDefault="00145468" w:rsidP="00145468">
      <w:r>
        <w:tab/>
      </w:r>
      <w:r>
        <w:tab/>
        <w:t>LOOP2:</w:t>
      </w:r>
      <w:r>
        <w:tab/>
        <w:t xml:space="preserve">    </w:t>
      </w:r>
      <w:r>
        <w:tab/>
      </w:r>
    </w:p>
    <w:p w14:paraId="338C0C23" w14:textId="77777777" w:rsidR="00145468" w:rsidRDefault="00145468" w:rsidP="00145468">
      <w:r>
        <w:tab/>
      </w:r>
      <w:r>
        <w:tab/>
      </w:r>
      <w:r>
        <w:tab/>
        <w:t xml:space="preserve">ACALL DELAY         </w:t>
      </w:r>
      <w:proofErr w:type="gramStart"/>
      <w:r>
        <w:t xml:space="preserve">  ;APPLY</w:t>
      </w:r>
      <w:proofErr w:type="gramEnd"/>
      <w:r>
        <w:t xml:space="preserve"> SOME DELAY</w:t>
      </w:r>
    </w:p>
    <w:p w14:paraId="1EBA7C93" w14:textId="77777777" w:rsidR="00145468" w:rsidRDefault="00145468" w:rsidP="00145468">
      <w:r>
        <w:tab/>
      </w:r>
      <w:r>
        <w:tab/>
      </w:r>
      <w:r>
        <w:tab/>
      </w:r>
      <w:proofErr w:type="gramStart"/>
      <w:r>
        <w:t>DJNZ  B</w:t>
      </w:r>
      <w:proofErr w:type="gramEnd"/>
      <w:r>
        <w:t>, LOOP2        ;DECREMENT COUNTER B, JUMP IF NOT 0</w:t>
      </w:r>
    </w:p>
    <w:p w14:paraId="7349CF6B" w14:textId="77777777" w:rsidR="00145468" w:rsidRDefault="00145468" w:rsidP="00145468">
      <w:r>
        <w:tab/>
      </w:r>
      <w:r>
        <w:tab/>
      </w:r>
      <w:proofErr w:type="gramStart"/>
      <w:r>
        <w:t>CLR  BLUE</w:t>
      </w:r>
      <w:proofErr w:type="gramEnd"/>
      <w:r>
        <w:t>_LED            ;BLUE LED OFF</w:t>
      </w:r>
    </w:p>
    <w:p w14:paraId="71A728AA" w14:textId="77777777" w:rsidR="00145468" w:rsidRDefault="00145468" w:rsidP="00145468">
      <w:r>
        <w:tab/>
      </w:r>
      <w:r>
        <w:tab/>
        <w:t>INC DPTR</w:t>
      </w:r>
    </w:p>
    <w:p w14:paraId="34CFF812" w14:textId="77777777" w:rsidR="00145468" w:rsidRDefault="00145468" w:rsidP="00145468">
      <w:r>
        <w:tab/>
      </w:r>
      <w:r>
        <w:tab/>
      </w:r>
      <w:proofErr w:type="gramStart"/>
      <w:r>
        <w:t>DJNZ  R</w:t>
      </w:r>
      <w:proofErr w:type="gramEnd"/>
      <w:r>
        <w:t>7, IS_PRESSED</w:t>
      </w:r>
    </w:p>
    <w:p w14:paraId="296C9D30" w14:textId="77777777" w:rsidR="00145468" w:rsidRDefault="00145468" w:rsidP="00145468">
      <w:r>
        <w:tab/>
      </w:r>
      <w:r>
        <w:tab/>
      </w:r>
    </w:p>
    <w:p w14:paraId="46D6FB53" w14:textId="77777777" w:rsidR="00145468" w:rsidRDefault="00145468" w:rsidP="00145468">
      <w:r>
        <w:tab/>
      </w:r>
      <w:r>
        <w:tab/>
      </w:r>
    </w:p>
    <w:p w14:paraId="40748488" w14:textId="77777777" w:rsidR="00145468" w:rsidRDefault="00145468" w:rsidP="00145468">
      <w:r>
        <w:lastRenderedPageBreak/>
        <w:tab/>
      </w:r>
      <w:r>
        <w:tab/>
      </w:r>
      <w:proofErr w:type="gramStart"/>
      <w:r>
        <w:t>;PASSED</w:t>
      </w:r>
      <w:proofErr w:type="gramEnd"/>
      <w:r>
        <w:t xml:space="preserve"> CASE MEANS THAT USER SUCCEEDED IN PATTERN WE WILL UPDATE SCORE AND RETURN</w:t>
      </w:r>
    </w:p>
    <w:p w14:paraId="510D2607" w14:textId="77777777" w:rsidR="00145468" w:rsidRDefault="00145468" w:rsidP="00145468">
      <w:r>
        <w:tab/>
      </w:r>
      <w:r>
        <w:tab/>
        <w:t>;--------------------------------</w:t>
      </w:r>
    </w:p>
    <w:p w14:paraId="0078C578" w14:textId="77777777" w:rsidR="00145468" w:rsidRDefault="00145468" w:rsidP="00145468">
      <w:r>
        <w:tab/>
      </w:r>
      <w:r>
        <w:tab/>
        <w:t xml:space="preserve">MOV </w:t>
      </w:r>
      <w:proofErr w:type="gramStart"/>
      <w:r>
        <w:t>B,R</w:t>
      </w:r>
      <w:proofErr w:type="gramEnd"/>
      <w:r>
        <w:t>6 ; CURRENT VALUE OF SCORE</w:t>
      </w:r>
    </w:p>
    <w:p w14:paraId="343C47CA" w14:textId="77777777" w:rsidR="00145468" w:rsidRDefault="00145468" w:rsidP="00145468">
      <w:r>
        <w:tab/>
      </w:r>
      <w:r>
        <w:tab/>
        <w:t xml:space="preserve">MOV </w:t>
      </w:r>
      <w:proofErr w:type="gramStart"/>
      <w:r>
        <w:t>A,R</w:t>
      </w:r>
      <w:proofErr w:type="gramEnd"/>
      <w:r>
        <w:t xml:space="preserve">4 ; MOV THE REMAING TIME THAT IS STORED IN R4 TO THE ACCUMLATOR </w:t>
      </w:r>
    </w:p>
    <w:p w14:paraId="079AD6E5" w14:textId="77777777" w:rsidR="00145468" w:rsidRDefault="00145468" w:rsidP="00145468">
      <w:r>
        <w:tab/>
      </w:r>
      <w:r>
        <w:tab/>
        <w:t xml:space="preserve">ADD </w:t>
      </w:r>
      <w:proofErr w:type="gramStart"/>
      <w:r>
        <w:t>A ,B</w:t>
      </w:r>
      <w:proofErr w:type="gramEnd"/>
      <w:r>
        <w:t xml:space="preserve"> ; ADD THE DIFFERENCE IN TIME TO THE CURRENT VALUE OF SCORE</w:t>
      </w:r>
    </w:p>
    <w:p w14:paraId="5A32CB3F" w14:textId="77777777" w:rsidR="00145468" w:rsidRDefault="00145468" w:rsidP="00145468">
      <w:r>
        <w:tab/>
      </w:r>
      <w:r>
        <w:tab/>
        <w:t>MOV R</w:t>
      </w:r>
      <w:proofErr w:type="gramStart"/>
      <w:r>
        <w:t>6,A</w:t>
      </w:r>
      <w:proofErr w:type="gramEnd"/>
      <w:r>
        <w:t xml:space="preserve"> ; RESTORE THE NEW SCORE TO THE R6 REGISTER </w:t>
      </w:r>
    </w:p>
    <w:p w14:paraId="69AC0CFC" w14:textId="77777777" w:rsidR="00145468" w:rsidRDefault="00145468" w:rsidP="00145468">
      <w:r>
        <w:tab/>
      </w:r>
      <w:r>
        <w:tab/>
      </w:r>
    </w:p>
    <w:p w14:paraId="087B00A8" w14:textId="77777777" w:rsidR="00145468" w:rsidRDefault="00145468" w:rsidP="00145468">
      <w:r>
        <w:t>RET</w:t>
      </w:r>
      <w:r>
        <w:tab/>
      </w:r>
    </w:p>
    <w:p w14:paraId="71D4F017" w14:textId="77777777" w:rsidR="00145468" w:rsidRDefault="00145468" w:rsidP="00145468">
      <w:r>
        <w:t>;------------------------------------------------</w:t>
      </w:r>
    </w:p>
    <w:p w14:paraId="110B9200" w14:textId="77777777" w:rsidR="00145468" w:rsidRDefault="00145468" w:rsidP="00145468">
      <w:r>
        <w:tab/>
      </w:r>
    </w:p>
    <w:p w14:paraId="03ECD65B" w14:textId="77777777" w:rsidR="00145468" w:rsidRDefault="00145468" w:rsidP="00145468">
      <w:r>
        <w:t>NOT_EQ:  ACALL RESET_TIMER</w:t>
      </w:r>
    </w:p>
    <w:p w14:paraId="2FE8180F" w14:textId="77777777" w:rsidR="00145468" w:rsidRDefault="00145468" w:rsidP="00145468">
      <w:r>
        <w:tab/>
        <w:t xml:space="preserve">SETB   RED_LED          </w:t>
      </w:r>
      <w:proofErr w:type="gramStart"/>
      <w:r>
        <w:t xml:space="preserve">  ;RED</w:t>
      </w:r>
      <w:proofErr w:type="gramEnd"/>
      <w:r>
        <w:t xml:space="preserve"> LED ON</w:t>
      </w:r>
    </w:p>
    <w:p w14:paraId="75EFB75C" w14:textId="77777777" w:rsidR="00145468" w:rsidRDefault="00145468" w:rsidP="00145468">
      <w:r>
        <w:tab/>
        <w:t xml:space="preserve">MOV   B, #9         </w:t>
      </w:r>
      <w:proofErr w:type="gramStart"/>
      <w:r>
        <w:t xml:space="preserve">  ;COUNTER</w:t>
      </w:r>
      <w:proofErr w:type="gramEnd"/>
      <w:r>
        <w:t xml:space="preserve"> B INITIAL VALUE = 9</w:t>
      </w:r>
    </w:p>
    <w:p w14:paraId="085A424E" w14:textId="77777777" w:rsidR="00145468" w:rsidRDefault="00145468" w:rsidP="00145468">
      <w:r>
        <w:tab/>
        <w:t xml:space="preserve">LOOP3:          </w:t>
      </w:r>
    </w:p>
    <w:p w14:paraId="09AE63CF" w14:textId="77777777" w:rsidR="00145468" w:rsidRDefault="00145468" w:rsidP="00145468">
      <w:r>
        <w:tab/>
      </w:r>
      <w:r>
        <w:tab/>
        <w:t xml:space="preserve">ACALL DELAY   </w:t>
      </w:r>
    </w:p>
    <w:p w14:paraId="0237BBE4" w14:textId="77777777" w:rsidR="00145468" w:rsidRDefault="00145468" w:rsidP="00145468">
      <w:r>
        <w:tab/>
      </w:r>
      <w:r>
        <w:tab/>
        <w:t xml:space="preserve">DJNZ </w:t>
      </w:r>
      <w:proofErr w:type="gramStart"/>
      <w:r>
        <w:t>B ,</w:t>
      </w:r>
      <w:proofErr w:type="gramEnd"/>
      <w:r>
        <w:t xml:space="preserve"> LOOP3         ;APPLY SOME DELAY</w:t>
      </w:r>
    </w:p>
    <w:p w14:paraId="2F2FDC71" w14:textId="77777777" w:rsidR="00145468" w:rsidRDefault="00145468" w:rsidP="00145468">
      <w:r>
        <w:tab/>
      </w:r>
      <w:proofErr w:type="gramStart"/>
      <w:r>
        <w:t>CLR  RED</w:t>
      </w:r>
      <w:proofErr w:type="gramEnd"/>
      <w:r>
        <w:t>_LED</w:t>
      </w:r>
    </w:p>
    <w:p w14:paraId="5A28A0E3" w14:textId="77777777" w:rsidR="00145468" w:rsidRDefault="00145468" w:rsidP="00145468">
      <w:r>
        <w:tab/>
      </w:r>
    </w:p>
    <w:p w14:paraId="63B0FA08" w14:textId="77777777" w:rsidR="00145468" w:rsidRDefault="00145468" w:rsidP="00145468">
      <w:r>
        <w:tab/>
      </w:r>
      <w:proofErr w:type="gramStart"/>
      <w:r>
        <w:t>;HERE</w:t>
      </w:r>
      <w:proofErr w:type="gramEnd"/>
      <w:r>
        <w:t xml:space="preserve"> WE SHOULD CHECK THE SCORE</w:t>
      </w:r>
    </w:p>
    <w:p w14:paraId="1774EF62" w14:textId="77777777" w:rsidR="00145468" w:rsidRDefault="00145468" w:rsidP="00145468">
      <w:r>
        <w:tab/>
        <w:t>ACALL CHECK_SCORE_AFTER_LOSS</w:t>
      </w:r>
    </w:p>
    <w:p w14:paraId="7C103A58" w14:textId="77777777" w:rsidR="00145468" w:rsidRDefault="00145468" w:rsidP="00145468">
      <w:r>
        <w:tab/>
      </w:r>
    </w:p>
    <w:p w14:paraId="159B4792" w14:textId="77777777" w:rsidR="00145468" w:rsidRDefault="00145468" w:rsidP="00145468">
      <w:r>
        <w:tab/>
      </w:r>
    </w:p>
    <w:p w14:paraId="01155A6D" w14:textId="77777777" w:rsidR="00145468" w:rsidRDefault="00145468" w:rsidP="00145468">
      <w:r>
        <w:tab/>
        <w:t xml:space="preserve">MOV </w:t>
      </w:r>
      <w:proofErr w:type="gramStart"/>
      <w:r>
        <w:t>DPTR,#</w:t>
      </w:r>
      <w:proofErr w:type="gramEnd"/>
      <w:r>
        <w:t>LOST</w:t>
      </w:r>
    </w:p>
    <w:p w14:paraId="2B3AA56C" w14:textId="77777777" w:rsidR="00145468" w:rsidRDefault="00145468" w:rsidP="00145468">
      <w:r>
        <w:tab/>
        <w:t>ACALL LCD</w:t>
      </w:r>
    </w:p>
    <w:p w14:paraId="03E8DEF4" w14:textId="77777777" w:rsidR="00145468" w:rsidRDefault="00145468" w:rsidP="00145468">
      <w:r>
        <w:tab/>
        <w:t>JMP $</w:t>
      </w:r>
      <w:r>
        <w:tab/>
      </w:r>
    </w:p>
    <w:p w14:paraId="17BDF6E5" w14:textId="77777777" w:rsidR="00145468" w:rsidRDefault="00145468" w:rsidP="00145468">
      <w:r>
        <w:t>;------------------------------------------------</w:t>
      </w:r>
      <w:r>
        <w:tab/>
      </w:r>
      <w:r>
        <w:tab/>
      </w:r>
      <w:r>
        <w:tab/>
      </w:r>
    </w:p>
    <w:p w14:paraId="6DB56C85" w14:textId="77777777" w:rsidR="00145468" w:rsidRDefault="00145468" w:rsidP="00145468">
      <w:r>
        <w:t>VIEW_LED:</w:t>
      </w:r>
    </w:p>
    <w:p w14:paraId="64110AC9" w14:textId="77777777" w:rsidR="00145468" w:rsidRDefault="00145468" w:rsidP="00145468">
      <w:r>
        <w:tab/>
        <w:t>CLR A</w:t>
      </w:r>
    </w:p>
    <w:p w14:paraId="7CD7A8CB" w14:textId="77777777" w:rsidR="00145468" w:rsidRDefault="00145468" w:rsidP="00145468">
      <w:r>
        <w:tab/>
        <w:t xml:space="preserve">MOVC </w:t>
      </w:r>
      <w:proofErr w:type="gramStart"/>
      <w:r>
        <w:t>A ,</w:t>
      </w:r>
      <w:proofErr w:type="gramEnd"/>
      <w:r>
        <w:t>@A+DPTR</w:t>
      </w:r>
      <w:r>
        <w:tab/>
      </w:r>
    </w:p>
    <w:p w14:paraId="78736389" w14:textId="77777777" w:rsidR="00145468" w:rsidRDefault="00145468" w:rsidP="00145468">
      <w:r>
        <w:tab/>
      </w:r>
      <w:proofErr w:type="gramStart"/>
      <w:r>
        <w:t>;CPL</w:t>
      </w:r>
      <w:proofErr w:type="gramEnd"/>
      <w:r>
        <w:t xml:space="preserve">   A </w:t>
      </w:r>
    </w:p>
    <w:p w14:paraId="7DBE7F45" w14:textId="77777777" w:rsidR="00145468" w:rsidRDefault="00145468" w:rsidP="00145468">
      <w:r>
        <w:tab/>
        <w:t>MOV LED_</w:t>
      </w:r>
      <w:proofErr w:type="gramStart"/>
      <w:r>
        <w:t>PORT ,A</w:t>
      </w:r>
      <w:proofErr w:type="gramEnd"/>
    </w:p>
    <w:p w14:paraId="102567B1" w14:textId="77777777" w:rsidR="00145468" w:rsidRDefault="00145468" w:rsidP="00145468">
      <w:r>
        <w:tab/>
        <w:t xml:space="preserve">MOV </w:t>
      </w:r>
      <w:proofErr w:type="gramStart"/>
      <w:r>
        <w:t>B ,</w:t>
      </w:r>
      <w:proofErr w:type="gramEnd"/>
      <w:r>
        <w:t xml:space="preserve"> R5</w:t>
      </w:r>
    </w:p>
    <w:p w14:paraId="06079AE4" w14:textId="77777777" w:rsidR="00145468" w:rsidRDefault="00145468" w:rsidP="00145468">
      <w:r>
        <w:tab/>
        <w:t>LOOP0:</w:t>
      </w:r>
      <w:r>
        <w:tab/>
        <w:t xml:space="preserve">  </w:t>
      </w:r>
    </w:p>
    <w:p w14:paraId="6CCDC909" w14:textId="77777777" w:rsidR="00145468" w:rsidRDefault="00145468" w:rsidP="00145468">
      <w:r>
        <w:tab/>
      </w:r>
      <w:r>
        <w:tab/>
        <w:t xml:space="preserve">ACALL DELAY           </w:t>
      </w:r>
    </w:p>
    <w:p w14:paraId="2DA63E8E" w14:textId="77777777" w:rsidR="00145468" w:rsidRDefault="00145468" w:rsidP="00145468">
      <w:r>
        <w:tab/>
      </w:r>
      <w:r>
        <w:tab/>
      </w:r>
      <w:proofErr w:type="gramStart"/>
      <w:r>
        <w:t>DJNZ  B</w:t>
      </w:r>
      <w:proofErr w:type="gramEnd"/>
      <w:r>
        <w:t xml:space="preserve">, LOOP0        </w:t>
      </w:r>
    </w:p>
    <w:p w14:paraId="5DBA90CC" w14:textId="77777777" w:rsidR="00145468" w:rsidRDefault="00145468" w:rsidP="00145468">
      <w:r>
        <w:tab/>
        <w:t>INC DPTR</w:t>
      </w:r>
    </w:p>
    <w:p w14:paraId="5951B953" w14:textId="77777777" w:rsidR="00145468" w:rsidRDefault="00145468" w:rsidP="00145468">
      <w:r>
        <w:tab/>
        <w:t>DJNZ R</w:t>
      </w:r>
      <w:proofErr w:type="gramStart"/>
      <w:r>
        <w:t>3,VIEW</w:t>
      </w:r>
      <w:proofErr w:type="gramEnd"/>
      <w:r>
        <w:t>_LED</w:t>
      </w:r>
    </w:p>
    <w:p w14:paraId="2F3F8F7A" w14:textId="77777777" w:rsidR="00145468" w:rsidRDefault="00145468" w:rsidP="00145468">
      <w:r>
        <w:tab/>
        <w:t>MOV LED_</w:t>
      </w:r>
      <w:proofErr w:type="gramStart"/>
      <w:r>
        <w:t>PORT,#</w:t>
      </w:r>
      <w:proofErr w:type="gramEnd"/>
      <w:r>
        <w:t>0</w:t>
      </w:r>
    </w:p>
    <w:p w14:paraId="34700B7F" w14:textId="77777777" w:rsidR="00145468" w:rsidRDefault="00145468" w:rsidP="00145468">
      <w:r>
        <w:t>RET</w:t>
      </w:r>
      <w:r>
        <w:tab/>
      </w:r>
    </w:p>
    <w:p w14:paraId="4975C840" w14:textId="77777777" w:rsidR="00145468" w:rsidRDefault="00145468" w:rsidP="00145468"/>
    <w:p w14:paraId="4690132B" w14:textId="77777777" w:rsidR="00145468" w:rsidRDefault="00145468" w:rsidP="00145468"/>
    <w:p w14:paraId="203C433F" w14:textId="77777777" w:rsidR="00145468" w:rsidRDefault="00145468" w:rsidP="00145468">
      <w:r>
        <w:t>;------------------------------------------------</w:t>
      </w:r>
    </w:p>
    <w:p w14:paraId="42EC8D92" w14:textId="77777777" w:rsidR="00145468" w:rsidRDefault="00145468" w:rsidP="00145468">
      <w:r>
        <w:tab/>
      </w:r>
    </w:p>
    <w:p w14:paraId="07FFF109" w14:textId="77777777" w:rsidR="00145468" w:rsidRDefault="00145468" w:rsidP="00145468">
      <w:r>
        <w:t xml:space="preserve">DELAY:      </w:t>
      </w:r>
    </w:p>
    <w:p w14:paraId="00CE9554" w14:textId="77777777" w:rsidR="00145468" w:rsidRDefault="00145468" w:rsidP="00145468">
      <w:r>
        <w:tab/>
        <w:t xml:space="preserve">MOV   A, #0BBH         </w:t>
      </w:r>
    </w:p>
    <w:p w14:paraId="10436DB1" w14:textId="77777777" w:rsidR="00145468" w:rsidRDefault="00145468" w:rsidP="00145468">
      <w:r>
        <w:t xml:space="preserve">LOOP4:      </w:t>
      </w:r>
    </w:p>
    <w:p w14:paraId="05D3DF4B" w14:textId="77777777" w:rsidR="00145468" w:rsidRDefault="00145468" w:rsidP="00145468">
      <w:r>
        <w:tab/>
        <w:t xml:space="preserve">MOV   R1, #0BBH </w:t>
      </w:r>
    </w:p>
    <w:p w14:paraId="2C2A03DF" w14:textId="77777777" w:rsidR="00145468" w:rsidRDefault="00145468" w:rsidP="00145468">
      <w:r>
        <w:t xml:space="preserve">LOOP5:      </w:t>
      </w:r>
    </w:p>
    <w:p w14:paraId="62E34602" w14:textId="77777777" w:rsidR="00145468" w:rsidRDefault="00145468" w:rsidP="00145468"/>
    <w:p w14:paraId="4401A191" w14:textId="77777777" w:rsidR="00145468" w:rsidRDefault="00145468" w:rsidP="00145468">
      <w:r>
        <w:tab/>
      </w:r>
      <w:proofErr w:type="gramStart"/>
      <w:r>
        <w:t>DJNZ  R</w:t>
      </w:r>
      <w:proofErr w:type="gramEnd"/>
      <w:r>
        <w:t>1, LOOP5</w:t>
      </w:r>
    </w:p>
    <w:p w14:paraId="0DA009F3" w14:textId="77777777" w:rsidR="00145468" w:rsidRDefault="00145468" w:rsidP="00145468">
      <w:r>
        <w:lastRenderedPageBreak/>
        <w:tab/>
        <w:t>DEC A</w:t>
      </w:r>
    </w:p>
    <w:p w14:paraId="4FAA73B0" w14:textId="77777777" w:rsidR="00145468" w:rsidRDefault="00145468" w:rsidP="00145468">
      <w:r>
        <w:tab/>
        <w:t>CJNE A,</w:t>
      </w:r>
      <w:proofErr w:type="gramStart"/>
      <w:r>
        <w:t>0,LOOP</w:t>
      </w:r>
      <w:proofErr w:type="gramEnd"/>
      <w:r>
        <w:t>4</w:t>
      </w:r>
    </w:p>
    <w:p w14:paraId="5924FA8E" w14:textId="77777777" w:rsidR="00145468" w:rsidRDefault="00145468" w:rsidP="00145468">
      <w:r>
        <w:tab/>
      </w:r>
    </w:p>
    <w:p w14:paraId="7AAD0EB2" w14:textId="77777777" w:rsidR="00145468" w:rsidRDefault="00145468" w:rsidP="00145468">
      <w:r>
        <w:tab/>
      </w:r>
    </w:p>
    <w:p w14:paraId="5C19BF32" w14:textId="77777777" w:rsidR="00145468" w:rsidRDefault="00145468" w:rsidP="00145468">
      <w:r>
        <w:t>RET</w:t>
      </w:r>
      <w:r>
        <w:tab/>
      </w:r>
    </w:p>
    <w:p w14:paraId="62C8B6CE" w14:textId="77777777" w:rsidR="00145468" w:rsidRDefault="00145468" w:rsidP="00145468">
      <w:r>
        <w:t>;------------------------------------------------</w:t>
      </w:r>
    </w:p>
    <w:p w14:paraId="4919EE47" w14:textId="77777777" w:rsidR="00145468" w:rsidRDefault="00145468" w:rsidP="00145468">
      <w:r>
        <w:t>EXIT:</w:t>
      </w:r>
    </w:p>
    <w:p w14:paraId="02D6F3C9" w14:textId="77777777" w:rsidR="00145468" w:rsidRDefault="00145468" w:rsidP="00145468">
      <w:r>
        <w:tab/>
        <w:t>JMP $</w:t>
      </w:r>
    </w:p>
    <w:p w14:paraId="0B531F45" w14:textId="77777777" w:rsidR="00145468" w:rsidRDefault="00145468" w:rsidP="00145468">
      <w:r>
        <w:t>;--------------------------------------------------</w:t>
      </w:r>
    </w:p>
    <w:p w14:paraId="0EE344DB" w14:textId="77777777" w:rsidR="00145468" w:rsidRDefault="00145468" w:rsidP="00145468">
      <w:r>
        <w:t>LCD:</w:t>
      </w:r>
    </w:p>
    <w:p w14:paraId="3FD5452A" w14:textId="77777777" w:rsidR="00145468" w:rsidRDefault="00145468" w:rsidP="00145468"/>
    <w:p w14:paraId="73CB2F03" w14:textId="77777777" w:rsidR="00145468" w:rsidRDefault="00145468" w:rsidP="00145468">
      <w:r>
        <w:tab/>
        <w:t>MOV A, #02H</w:t>
      </w:r>
    </w:p>
    <w:p w14:paraId="54D78B03" w14:textId="77777777" w:rsidR="00145468" w:rsidRDefault="00145468" w:rsidP="00145468">
      <w:r>
        <w:tab/>
        <w:t>CALL CMDWRITE</w:t>
      </w:r>
    </w:p>
    <w:p w14:paraId="6BFCD4EB" w14:textId="77777777" w:rsidR="00145468" w:rsidRDefault="00145468" w:rsidP="00145468"/>
    <w:p w14:paraId="5D812B9D" w14:textId="77777777" w:rsidR="00145468" w:rsidRDefault="00145468" w:rsidP="00145468">
      <w:r>
        <w:tab/>
        <w:t>MOV A, #28H</w:t>
      </w:r>
    </w:p>
    <w:p w14:paraId="3F7303C5" w14:textId="77777777" w:rsidR="00145468" w:rsidRDefault="00145468" w:rsidP="00145468">
      <w:r>
        <w:tab/>
        <w:t>CALL CMDWRITE</w:t>
      </w:r>
    </w:p>
    <w:p w14:paraId="3A647F53" w14:textId="77777777" w:rsidR="00145468" w:rsidRDefault="00145468" w:rsidP="00145468"/>
    <w:p w14:paraId="3C755610" w14:textId="77777777" w:rsidR="00145468" w:rsidRDefault="00145468" w:rsidP="00145468">
      <w:r>
        <w:tab/>
        <w:t>MOV A, #0CH</w:t>
      </w:r>
    </w:p>
    <w:p w14:paraId="7C738584" w14:textId="77777777" w:rsidR="00145468" w:rsidRDefault="00145468" w:rsidP="00145468">
      <w:r>
        <w:tab/>
        <w:t>CALL CMDWRITE</w:t>
      </w:r>
    </w:p>
    <w:p w14:paraId="76D613C2" w14:textId="77777777" w:rsidR="00145468" w:rsidRDefault="00145468" w:rsidP="00145468"/>
    <w:p w14:paraId="0DC0EE98" w14:textId="77777777" w:rsidR="00145468" w:rsidRDefault="00145468" w:rsidP="00145468">
      <w:r>
        <w:tab/>
        <w:t xml:space="preserve"> </w:t>
      </w:r>
    </w:p>
    <w:p w14:paraId="3D8DED19" w14:textId="77777777" w:rsidR="00145468" w:rsidRDefault="00145468" w:rsidP="00145468">
      <w:r>
        <w:tab/>
        <w:t>MOV A, #01H</w:t>
      </w:r>
    </w:p>
    <w:p w14:paraId="08CDB48C" w14:textId="77777777" w:rsidR="00145468" w:rsidRDefault="00145468" w:rsidP="00145468">
      <w:r>
        <w:tab/>
        <w:t>CALL CMDWRITE</w:t>
      </w:r>
    </w:p>
    <w:p w14:paraId="569417E1" w14:textId="77777777" w:rsidR="00145468" w:rsidRDefault="00145468" w:rsidP="00145468"/>
    <w:p w14:paraId="0A64F559" w14:textId="77777777" w:rsidR="00145468" w:rsidRDefault="00145468" w:rsidP="00145468"/>
    <w:p w14:paraId="5E250C4E" w14:textId="77777777" w:rsidR="00145468" w:rsidRDefault="00145468" w:rsidP="00145468">
      <w:r>
        <w:tab/>
      </w:r>
      <w:proofErr w:type="gramStart"/>
      <w:r>
        <w:t>;BEGIN</w:t>
      </w:r>
      <w:proofErr w:type="gramEnd"/>
      <w:r>
        <w:t xml:space="preserve"> AT 5TH COL, 1ST LINE</w:t>
      </w:r>
    </w:p>
    <w:p w14:paraId="4E55F649" w14:textId="77777777" w:rsidR="00145468" w:rsidRDefault="00145468" w:rsidP="00145468">
      <w:r>
        <w:tab/>
        <w:t>MOV A, #84H</w:t>
      </w:r>
    </w:p>
    <w:p w14:paraId="52D62237" w14:textId="77777777" w:rsidR="00145468" w:rsidRDefault="00145468" w:rsidP="00145468">
      <w:r>
        <w:tab/>
        <w:t>CALL CMDWRITE</w:t>
      </w:r>
    </w:p>
    <w:p w14:paraId="7BEB6DB2" w14:textId="77777777" w:rsidR="00145468" w:rsidRDefault="00145468" w:rsidP="00145468"/>
    <w:p w14:paraId="11DC3E14" w14:textId="77777777" w:rsidR="00145468" w:rsidRDefault="00145468" w:rsidP="00145468">
      <w:r>
        <w:tab/>
        <w:t>S1:</w:t>
      </w:r>
      <w:r>
        <w:tab/>
        <w:t>CLR A</w:t>
      </w:r>
    </w:p>
    <w:p w14:paraId="494634D8" w14:textId="77777777" w:rsidR="00145468" w:rsidRDefault="00145468" w:rsidP="00145468">
      <w:r>
        <w:tab/>
      </w:r>
      <w:r>
        <w:tab/>
        <w:t>MOVC A, @A+DPTR</w:t>
      </w:r>
    </w:p>
    <w:p w14:paraId="2566296C" w14:textId="77777777" w:rsidR="00145468" w:rsidRDefault="00145468" w:rsidP="00145468">
      <w:r>
        <w:tab/>
      </w:r>
      <w:r>
        <w:tab/>
        <w:t>JZ NEXT</w:t>
      </w:r>
    </w:p>
    <w:p w14:paraId="5B4FDDBD" w14:textId="77777777" w:rsidR="00145468" w:rsidRDefault="00145468" w:rsidP="00145468">
      <w:r>
        <w:tab/>
      </w:r>
      <w:r>
        <w:tab/>
        <w:t>ACALL DATAWRITE</w:t>
      </w:r>
    </w:p>
    <w:p w14:paraId="21FA7CC5" w14:textId="77777777" w:rsidR="00145468" w:rsidRDefault="00145468" w:rsidP="00145468">
      <w:r>
        <w:tab/>
      </w:r>
      <w:r>
        <w:tab/>
      </w:r>
      <w:proofErr w:type="gramStart"/>
      <w:r>
        <w:t>;ACALL</w:t>
      </w:r>
      <w:proofErr w:type="gramEnd"/>
      <w:r>
        <w:t xml:space="preserve"> DELAY</w:t>
      </w:r>
    </w:p>
    <w:p w14:paraId="219154A1" w14:textId="77777777" w:rsidR="00145468" w:rsidRDefault="00145468" w:rsidP="00145468">
      <w:r>
        <w:tab/>
      </w:r>
    </w:p>
    <w:p w14:paraId="5F686DC4" w14:textId="77777777" w:rsidR="00145468" w:rsidRDefault="00145468" w:rsidP="00145468">
      <w:r>
        <w:tab/>
      </w:r>
      <w:r>
        <w:tab/>
      </w:r>
    </w:p>
    <w:p w14:paraId="4447EAC5" w14:textId="77777777" w:rsidR="00145468" w:rsidRDefault="00145468" w:rsidP="00145468">
      <w:r>
        <w:tab/>
      </w:r>
      <w:r>
        <w:tab/>
        <w:t>INC DPTR</w:t>
      </w:r>
    </w:p>
    <w:p w14:paraId="160656FE" w14:textId="77777777" w:rsidR="00145468" w:rsidRDefault="00145468" w:rsidP="00145468">
      <w:r>
        <w:tab/>
      </w:r>
      <w:r>
        <w:tab/>
        <w:t>SJMP S1</w:t>
      </w:r>
    </w:p>
    <w:p w14:paraId="0C44166F" w14:textId="77777777" w:rsidR="00145468" w:rsidRDefault="00145468" w:rsidP="00145468">
      <w:r>
        <w:tab/>
      </w:r>
      <w:r>
        <w:tab/>
      </w:r>
    </w:p>
    <w:p w14:paraId="2B1D50BB" w14:textId="77777777" w:rsidR="00145468" w:rsidRDefault="00145468" w:rsidP="00145468">
      <w:r>
        <w:t xml:space="preserve">NEXT: </w:t>
      </w:r>
    </w:p>
    <w:p w14:paraId="1EAED673" w14:textId="77777777" w:rsidR="00145468" w:rsidRDefault="00145468" w:rsidP="00145468">
      <w:r>
        <w:t xml:space="preserve"> ;==========</w:t>
      </w:r>
    </w:p>
    <w:p w14:paraId="3465BC51" w14:textId="77777777" w:rsidR="00145468" w:rsidRDefault="00145468" w:rsidP="00145468">
      <w:r>
        <w:t xml:space="preserve"> </w:t>
      </w:r>
      <w:r>
        <w:tab/>
      </w:r>
    </w:p>
    <w:p w14:paraId="3DF62E4B" w14:textId="77777777" w:rsidR="00145468" w:rsidRDefault="00145468" w:rsidP="00145468">
      <w:r>
        <w:t xml:space="preserve">         MOV </w:t>
      </w:r>
      <w:proofErr w:type="gramStart"/>
      <w:r>
        <w:t>A,#</w:t>
      </w:r>
      <w:proofErr w:type="gramEnd"/>
      <w:r>
        <w:t>0C0H ;MAKES NEW LINE</w:t>
      </w:r>
    </w:p>
    <w:p w14:paraId="285AB5EF" w14:textId="77777777" w:rsidR="00145468" w:rsidRDefault="00145468" w:rsidP="00145468">
      <w:r>
        <w:tab/>
        <w:t xml:space="preserve"> ACALL CMDWRITE</w:t>
      </w:r>
    </w:p>
    <w:p w14:paraId="3B025EA0" w14:textId="77777777" w:rsidR="00145468" w:rsidRDefault="00145468" w:rsidP="00145468">
      <w:r>
        <w:tab/>
        <w:t xml:space="preserve"> </w:t>
      </w:r>
    </w:p>
    <w:p w14:paraId="64F500EE" w14:textId="77777777" w:rsidR="00145468" w:rsidRDefault="00145468" w:rsidP="00145468">
      <w:r>
        <w:t xml:space="preserve">         MOV </w:t>
      </w:r>
      <w:proofErr w:type="gramStart"/>
      <w:r>
        <w:t>DPTR,#</w:t>
      </w:r>
      <w:proofErr w:type="gramEnd"/>
      <w:r>
        <w:t>SCORE_MESSAGE</w:t>
      </w:r>
    </w:p>
    <w:p w14:paraId="26319E60" w14:textId="77777777" w:rsidR="00145468" w:rsidRDefault="00145468" w:rsidP="00145468">
      <w:r>
        <w:t xml:space="preserve"> SCORE_VIEW:</w:t>
      </w:r>
      <w:r>
        <w:tab/>
      </w:r>
    </w:p>
    <w:p w14:paraId="5895A2A3" w14:textId="77777777" w:rsidR="00145468" w:rsidRDefault="00145468" w:rsidP="00145468">
      <w:r>
        <w:t xml:space="preserve">         CLR A</w:t>
      </w:r>
    </w:p>
    <w:p w14:paraId="7F8D3847" w14:textId="77777777" w:rsidR="00145468" w:rsidRDefault="00145468" w:rsidP="00145468">
      <w:r>
        <w:tab/>
        <w:t xml:space="preserve"> MOVC </w:t>
      </w:r>
      <w:proofErr w:type="gramStart"/>
      <w:r>
        <w:t>A,@</w:t>
      </w:r>
      <w:proofErr w:type="gramEnd"/>
      <w:r>
        <w:t>A+DPTR</w:t>
      </w:r>
    </w:p>
    <w:p w14:paraId="67B4FFAA" w14:textId="77777777" w:rsidR="00145468" w:rsidRDefault="00145468" w:rsidP="00145468">
      <w:r>
        <w:tab/>
        <w:t xml:space="preserve"> JZ SCORE_VALUE_VIEW</w:t>
      </w:r>
    </w:p>
    <w:p w14:paraId="25C110F9" w14:textId="77777777" w:rsidR="00145468" w:rsidRDefault="00145468" w:rsidP="00145468">
      <w:r>
        <w:tab/>
        <w:t xml:space="preserve"> ACALL DATAWRITE</w:t>
      </w:r>
    </w:p>
    <w:p w14:paraId="7AB4EFBA" w14:textId="77777777" w:rsidR="00145468" w:rsidRDefault="00145468" w:rsidP="00145468">
      <w:r>
        <w:tab/>
        <w:t xml:space="preserve"> INC DPTR</w:t>
      </w:r>
    </w:p>
    <w:p w14:paraId="0A5DB985" w14:textId="77777777" w:rsidR="00145468" w:rsidRDefault="00145468" w:rsidP="00145468">
      <w:r>
        <w:lastRenderedPageBreak/>
        <w:tab/>
        <w:t xml:space="preserve"> SJMP SCORE_VIEW</w:t>
      </w:r>
    </w:p>
    <w:p w14:paraId="48A2DC09" w14:textId="77777777" w:rsidR="00145468" w:rsidRDefault="00145468" w:rsidP="00145468">
      <w:r>
        <w:tab/>
        <w:t xml:space="preserve">  </w:t>
      </w:r>
    </w:p>
    <w:p w14:paraId="2AE0325E" w14:textId="77777777" w:rsidR="00145468" w:rsidRDefault="00145468" w:rsidP="00145468">
      <w:r>
        <w:t xml:space="preserve">SCORE_VALUE_VIEW: </w:t>
      </w:r>
    </w:p>
    <w:p w14:paraId="75F9059B" w14:textId="77777777" w:rsidR="00145468" w:rsidRDefault="00145468" w:rsidP="00145468">
      <w:r>
        <w:t xml:space="preserve">                </w:t>
      </w:r>
    </w:p>
    <w:p w14:paraId="6D58F3C2" w14:textId="77777777" w:rsidR="00145468" w:rsidRDefault="00145468" w:rsidP="00145468">
      <w:r>
        <w:t xml:space="preserve">                 CLR </w:t>
      </w:r>
      <w:proofErr w:type="gramStart"/>
      <w:r>
        <w:t>A ;</w:t>
      </w:r>
      <w:proofErr w:type="gramEnd"/>
      <w:r>
        <w:t xml:space="preserve"> CLEAR THE A</w:t>
      </w:r>
    </w:p>
    <w:p w14:paraId="088C3B69" w14:textId="77777777" w:rsidR="00145468" w:rsidRDefault="00145468" w:rsidP="00145468">
      <w:r>
        <w:t xml:space="preserve">                 MOV </w:t>
      </w:r>
      <w:proofErr w:type="gramStart"/>
      <w:r>
        <w:t>A,R</w:t>
      </w:r>
      <w:proofErr w:type="gramEnd"/>
      <w:r>
        <w:t>6 ; MOV THE SCORE TO THE ACUMLATOR</w:t>
      </w:r>
    </w:p>
    <w:p w14:paraId="06CFEE36" w14:textId="77777777" w:rsidR="00145468" w:rsidRDefault="00145468" w:rsidP="00145468">
      <w:r>
        <w:t xml:space="preserve">                 MOV </w:t>
      </w:r>
      <w:proofErr w:type="gramStart"/>
      <w:r>
        <w:t>B,#</w:t>
      </w:r>
      <w:proofErr w:type="gramEnd"/>
      <w:r>
        <w:t xml:space="preserve">10; </w:t>
      </w:r>
    </w:p>
    <w:p w14:paraId="71F23088" w14:textId="77777777" w:rsidR="00145468" w:rsidRDefault="00145468" w:rsidP="00145468">
      <w:r>
        <w:t xml:space="preserve">                 DIV </w:t>
      </w:r>
      <w:proofErr w:type="gramStart"/>
      <w:r>
        <w:t>AB ;</w:t>
      </w:r>
      <w:proofErr w:type="gramEnd"/>
    </w:p>
    <w:p w14:paraId="733CC3F8" w14:textId="77777777" w:rsidR="00145468" w:rsidRDefault="00145468" w:rsidP="00145468">
      <w:r>
        <w:t xml:space="preserve">                 ADD </w:t>
      </w:r>
      <w:proofErr w:type="gramStart"/>
      <w:r>
        <w:t>A,#</w:t>
      </w:r>
      <w:proofErr w:type="gramEnd"/>
      <w:r>
        <w:t xml:space="preserve">30H ; CONVERT THE VALUE TO A CHARCTER </w:t>
      </w:r>
    </w:p>
    <w:p w14:paraId="7D36F6F4" w14:textId="77777777" w:rsidR="00145468" w:rsidRDefault="00145468" w:rsidP="00145468">
      <w:r>
        <w:t xml:space="preserve">                 ACALL </w:t>
      </w:r>
      <w:proofErr w:type="gramStart"/>
      <w:r>
        <w:t>DATAWRITE;SEND</w:t>
      </w:r>
      <w:proofErr w:type="gramEnd"/>
      <w:r>
        <w:t xml:space="preserve"> THE TENS</w:t>
      </w:r>
    </w:p>
    <w:p w14:paraId="40ACE434" w14:textId="77777777" w:rsidR="00145468" w:rsidRDefault="00145468" w:rsidP="00145468">
      <w:r>
        <w:t xml:space="preserve">                 </w:t>
      </w:r>
    </w:p>
    <w:p w14:paraId="43BB7894" w14:textId="77777777" w:rsidR="00145468" w:rsidRDefault="00145468" w:rsidP="00145468">
      <w:r>
        <w:t xml:space="preserve">                 MOV </w:t>
      </w:r>
      <w:proofErr w:type="gramStart"/>
      <w:r>
        <w:t>A,B</w:t>
      </w:r>
      <w:proofErr w:type="gramEnd"/>
    </w:p>
    <w:p w14:paraId="0A0DAFDE" w14:textId="77777777" w:rsidR="00145468" w:rsidRDefault="00145468" w:rsidP="00145468">
      <w:r>
        <w:t xml:space="preserve">                 ADD </w:t>
      </w:r>
      <w:proofErr w:type="gramStart"/>
      <w:r>
        <w:t>A,#</w:t>
      </w:r>
      <w:proofErr w:type="gramEnd"/>
      <w:r>
        <w:t>30H</w:t>
      </w:r>
    </w:p>
    <w:p w14:paraId="4A2092EB" w14:textId="77777777" w:rsidR="00145468" w:rsidRDefault="00145468" w:rsidP="00145468">
      <w:r>
        <w:t xml:space="preserve">                 ACALL </w:t>
      </w:r>
      <w:proofErr w:type="gramStart"/>
      <w:r>
        <w:t>DATAWRITE;SEND</w:t>
      </w:r>
      <w:proofErr w:type="gramEnd"/>
      <w:r>
        <w:t xml:space="preserve"> THE UNITS</w:t>
      </w:r>
    </w:p>
    <w:p w14:paraId="5EB10ED8" w14:textId="77777777" w:rsidR="00145468" w:rsidRDefault="00145468" w:rsidP="00145468">
      <w:r>
        <w:t xml:space="preserve">                 </w:t>
      </w:r>
    </w:p>
    <w:p w14:paraId="49936DA1" w14:textId="77777777" w:rsidR="00145468" w:rsidRDefault="00145468" w:rsidP="00145468">
      <w:r>
        <w:t xml:space="preserve">                 </w:t>
      </w:r>
    </w:p>
    <w:p w14:paraId="37E18850" w14:textId="77777777" w:rsidR="00145468" w:rsidRDefault="00145468" w:rsidP="00145468">
      <w:r>
        <w:t xml:space="preserve">                 </w:t>
      </w:r>
    </w:p>
    <w:p w14:paraId="62374232" w14:textId="77777777" w:rsidR="00145468" w:rsidRDefault="00145468" w:rsidP="00145468">
      <w:r>
        <w:t xml:space="preserve">                ; ADD </w:t>
      </w:r>
      <w:proofErr w:type="gramStart"/>
      <w:r>
        <w:t>A,#</w:t>
      </w:r>
      <w:proofErr w:type="gramEnd"/>
      <w:r>
        <w:t>30H</w:t>
      </w:r>
    </w:p>
    <w:p w14:paraId="7CF36FE5" w14:textId="77777777" w:rsidR="00145468" w:rsidRDefault="00145468" w:rsidP="00145468">
      <w:r>
        <w:t xml:space="preserve">                 </w:t>
      </w:r>
      <w:proofErr w:type="gramStart"/>
      <w:r>
        <w:t>;ADD</w:t>
      </w:r>
      <w:proofErr w:type="gramEnd"/>
      <w:r>
        <w:t xml:space="preserve"> A,R6</w:t>
      </w:r>
    </w:p>
    <w:p w14:paraId="2218AE70" w14:textId="77777777" w:rsidR="00145468" w:rsidRDefault="00145468" w:rsidP="00145468">
      <w:r>
        <w:t xml:space="preserve">                 </w:t>
      </w:r>
      <w:proofErr w:type="gramStart"/>
      <w:r>
        <w:t>;ACALL</w:t>
      </w:r>
      <w:proofErr w:type="gramEnd"/>
      <w:r>
        <w:t xml:space="preserve"> DATAWRITE </w:t>
      </w:r>
    </w:p>
    <w:p w14:paraId="27E8B71C" w14:textId="77777777" w:rsidR="00145468" w:rsidRDefault="00145468" w:rsidP="00145468">
      <w:r>
        <w:t xml:space="preserve">                 </w:t>
      </w:r>
    </w:p>
    <w:p w14:paraId="25C57E65" w14:textId="77777777" w:rsidR="00145468" w:rsidRDefault="00145468" w:rsidP="00145468">
      <w:r>
        <w:t xml:space="preserve">                 </w:t>
      </w:r>
    </w:p>
    <w:p w14:paraId="248EBEA3" w14:textId="77777777" w:rsidR="00145468" w:rsidRDefault="00145468" w:rsidP="00145468">
      <w:r>
        <w:t xml:space="preserve">              </w:t>
      </w:r>
    </w:p>
    <w:p w14:paraId="133433CE" w14:textId="77777777" w:rsidR="00145468" w:rsidRDefault="00145468" w:rsidP="00145468">
      <w:r>
        <w:tab/>
        <w:t xml:space="preserve"> </w:t>
      </w:r>
    </w:p>
    <w:p w14:paraId="54B42F57" w14:textId="77777777" w:rsidR="00145468" w:rsidRDefault="00145468" w:rsidP="00145468">
      <w:r>
        <w:tab/>
        <w:t xml:space="preserve"> </w:t>
      </w:r>
    </w:p>
    <w:p w14:paraId="1F88FDB7" w14:textId="77777777" w:rsidR="00145468" w:rsidRDefault="00145468" w:rsidP="00145468">
      <w:r>
        <w:t>;==========</w:t>
      </w:r>
    </w:p>
    <w:p w14:paraId="657A188A" w14:textId="77777777" w:rsidR="00145468" w:rsidRDefault="00145468" w:rsidP="00145468"/>
    <w:p w14:paraId="180C55C7" w14:textId="77777777" w:rsidR="00145468" w:rsidRDefault="00145468" w:rsidP="00145468">
      <w:r>
        <w:t>EE:</w:t>
      </w:r>
    </w:p>
    <w:p w14:paraId="2C437F7F" w14:textId="77777777" w:rsidR="00145468" w:rsidRDefault="00145468" w:rsidP="00145468"/>
    <w:p w14:paraId="347EFA90" w14:textId="77777777" w:rsidR="00145468" w:rsidRDefault="00145468" w:rsidP="00145468">
      <w:r>
        <w:t xml:space="preserve">RET </w:t>
      </w:r>
    </w:p>
    <w:p w14:paraId="065F2E79" w14:textId="77777777" w:rsidR="00145468" w:rsidRDefault="00145468" w:rsidP="00145468"/>
    <w:p w14:paraId="0C86885D" w14:textId="77777777" w:rsidR="00145468" w:rsidRDefault="00145468" w:rsidP="00145468">
      <w:r>
        <w:t>;-----------------------------------------------------------</w:t>
      </w:r>
    </w:p>
    <w:p w14:paraId="202A184D" w14:textId="77777777" w:rsidR="00145468" w:rsidRDefault="00145468" w:rsidP="00145468">
      <w:r>
        <w:t xml:space="preserve">; SUBROUTINES TO ADJUST THE NIBBLES TO MATCH THE LCD DATA BUS </w:t>
      </w:r>
    </w:p>
    <w:p w14:paraId="09F30483" w14:textId="77777777" w:rsidR="00145468" w:rsidRDefault="00145468" w:rsidP="00145468">
      <w:r>
        <w:t>HIGH_NIBBLE_ADJUST:</w:t>
      </w:r>
    </w:p>
    <w:p w14:paraId="4B00D474" w14:textId="77777777" w:rsidR="00145468" w:rsidRDefault="00145468" w:rsidP="00145468">
      <w:r>
        <w:tab/>
        <w:t>ANL A, #11110000</w:t>
      </w:r>
      <w:proofErr w:type="gramStart"/>
      <w:r>
        <w:t>B ;MASK</w:t>
      </w:r>
      <w:proofErr w:type="gramEnd"/>
      <w:r>
        <w:t xml:space="preserve"> HIGHER NIBBLE</w:t>
      </w:r>
    </w:p>
    <w:p w14:paraId="79E34F30" w14:textId="77777777" w:rsidR="00145468" w:rsidRDefault="00145468" w:rsidP="00145468">
      <w:r>
        <w:tab/>
        <w:t>RR A</w:t>
      </w:r>
    </w:p>
    <w:p w14:paraId="2061D79B" w14:textId="77777777" w:rsidR="00145468" w:rsidRDefault="00145468" w:rsidP="00145468">
      <w:r>
        <w:tab/>
        <w:t>RR A</w:t>
      </w:r>
    </w:p>
    <w:p w14:paraId="64990FD3" w14:textId="77777777" w:rsidR="00145468" w:rsidRDefault="00145468" w:rsidP="00145468">
      <w:r>
        <w:tab/>
      </w:r>
    </w:p>
    <w:p w14:paraId="5F010C88" w14:textId="77777777" w:rsidR="00145468" w:rsidRDefault="00145468" w:rsidP="00145468">
      <w:r>
        <w:t>RET</w:t>
      </w:r>
    </w:p>
    <w:p w14:paraId="464AB96A" w14:textId="77777777" w:rsidR="00145468" w:rsidRDefault="00145468" w:rsidP="00145468">
      <w:r>
        <w:t>;-----------------------------------------------------------</w:t>
      </w:r>
    </w:p>
    <w:p w14:paraId="3BB7E296" w14:textId="77777777" w:rsidR="00145468" w:rsidRDefault="00145468" w:rsidP="00145468">
      <w:r>
        <w:t>LOW_NIBBLE_ADJUST:</w:t>
      </w:r>
    </w:p>
    <w:p w14:paraId="187C6E7C" w14:textId="77777777" w:rsidR="00145468" w:rsidRDefault="00145468" w:rsidP="00145468">
      <w:r>
        <w:tab/>
        <w:t>RL A</w:t>
      </w:r>
    </w:p>
    <w:p w14:paraId="78A7444A" w14:textId="77777777" w:rsidR="00145468" w:rsidRDefault="00145468" w:rsidP="00145468">
      <w:r>
        <w:tab/>
        <w:t>RL A</w:t>
      </w:r>
    </w:p>
    <w:p w14:paraId="43F3C265" w14:textId="77777777" w:rsidR="00145468" w:rsidRDefault="00145468" w:rsidP="00145468">
      <w:r>
        <w:tab/>
        <w:t>RL A</w:t>
      </w:r>
    </w:p>
    <w:p w14:paraId="79756BBD" w14:textId="77777777" w:rsidR="00145468" w:rsidRDefault="00145468" w:rsidP="00145468">
      <w:r>
        <w:tab/>
        <w:t>RL A</w:t>
      </w:r>
    </w:p>
    <w:p w14:paraId="28B323B4" w14:textId="77777777" w:rsidR="00145468" w:rsidRDefault="00145468" w:rsidP="00145468">
      <w:r>
        <w:tab/>
        <w:t>ANL A, #11110000</w:t>
      </w:r>
      <w:proofErr w:type="gramStart"/>
      <w:r>
        <w:t>B ;MASK</w:t>
      </w:r>
      <w:proofErr w:type="gramEnd"/>
      <w:r>
        <w:t xml:space="preserve"> HIGHER NIBBLE</w:t>
      </w:r>
    </w:p>
    <w:p w14:paraId="7B6D758C" w14:textId="77777777" w:rsidR="00145468" w:rsidRDefault="00145468" w:rsidP="00145468">
      <w:r>
        <w:tab/>
        <w:t>RR A</w:t>
      </w:r>
    </w:p>
    <w:p w14:paraId="31436ECD" w14:textId="77777777" w:rsidR="00145468" w:rsidRDefault="00145468" w:rsidP="00145468">
      <w:r>
        <w:tab/>
        <w:t>RR A</w:t>
      </w:r>
    </w:p>
    <w:p w14:paraId="02FE7A87" w14:textId="77777777" w:rsidR="00145468" w:rsidRDefault="00145468" w:rsidP="00145468">
      <w:r>
        <w:tab/>
      </w:r>
    </w:p>
    <w:p w14:paraId="77AF4E87" w14:textId="77777777" w:rsidR="00145468" w:rsidRDefault="00145468" w:rsidP="00145468">
      <w:r>
        <w:t>RET</w:t>
      </w:r>
    </w:p>
    <w:p w14:paraId="1B6487CF" w14:textId="77777777" w:rsidR="00145468" w:rsidRDefault="00145468" w:rsidP="00145468">
      <w:r>
        <w:t>;------------------------------------------------------------</w:t>
      </w:r>
    </w:p>
    <w:p w14:paraId="7ABAD6DA" w14:textId="77777777" w:rsidR="00145468" w:rsidRDefault="00145468" w:rsidP="00145468">
      <w:r>
        <w:t>CMDWRITE:</w:t>
      </w:r>
    </w:p>
    <w:p w14:paraId="6CD17469" w14:textId="77777777" w:rsidR="00145468" w:rsidRDefault="00145468" w:rsidP="00145468">
      <w:r>
        <w:lastRenderedPageBreak/>
        <w:tab/>
        <w:t>; THE DATA NEEDS TO BE ADJUSTED SO THE NIBBLE CAN BE PLACED IN THE 5, 4, 3, 2 OUT OF (7 ~ 0) BITS</w:t>
      </w:r>
    </w:p>
    <w:p w14:paraId="3A6BCCDE" w14:textId="77777777" w:rsidR="00145468" w:rsidRDefault="00145468" w:rsidP="00145468">
      <w:r>
        <w:tab/>
        <w:t xml:space="preserve">MOV R0, </w:t>
      </w:r>
      <w:proofErr w:type="gramStart"/>
      <w:r>
        <w:t>A ;MAKE</w:t>
      </w:r>
      <w:proofErr w:type="gramEnd"/>
      <w:r>
        <w:t xml:space="preserve"> A COPY OF THE COMMAND</w:t>
      </w:r>
    </w:p>
    <w:p w14:paraId="549F29B4" w14:textId="77777777" w:rsidR="00145468" w:rsidRDefault="00145468" w:rsidP="00145468">
      <w:r>
        <w:tab/>
        <w:t>CALL HIGH_NIBBLE_ADJUST</w:t>
      </w:r>
    </w:p>
    <w:p w14:paraId="790FBC0C" w14:textId="77777777" w:rsidR="00145468" w:rsidRDefault="00145468" w:rsidP="00145468">
      <w:r>
        <w:tab/>
        <w:t>MOV P1, A</w:t>
      </w:r>
    </w:p>
    <w:p w14:paraId="6BAE1A82" w14:textId="77777777" w:rsidR="00145468" w:rsidRDefault="00145468" w:rsidP="00145468">
      <w:r>
        <w:tab/>
        <w:t>CLR RS</w:t>
      </w:r>
    </w:p>
    <w:p w14:paraId="113BDAB3" w14:textId="77777777" w:rsidR="00145468" w:rsidRDefault="00145468" w:rsidP="00145468">
      <w:r>
        <w:tab/>
        <w:t>SETB E</w:t>
      </w:r>
    </w:p>
    <w:p w14:paraId="4041C70A" w14:textId="77777777" w:rsidR="00145468" w:rsidRDefault="00145468" w:rsidP="00145468">
      <w:r>
        <w:tab/>
        <w:t>CALL DELAY</w:t>
      </w:r>
    </w:p>
    <w:p w14:paraId="367DA572" w14:textId="77777777" w:rsidR="00145468" w:rsidRDefault="00145468" w:rsidP="00145468">
      <w:r>
        <w:tab/>
        <w:t>CLR E</w:t>
      </w:r>
    </w:p>
    <w:p w14:paraId="0D40E5F3" w14:textId="77777777" w:rsidR="00145468" w:rsidRDefault="00145468" w:rsidP="00145468">
      <w:r>
        <w:tab/>
      </w:r>
    </w:p>
    <w:p w14:paraId="0DC26576" w14:textId="77777777" w:rsidR="00145468" w:rsidRDefault="00145468" w:rsidP="00145468">
      <w:r>
        <w:tab/>
      </w:r>
    </w:p>
    <w:p w14:paraId="75BB0C99" w14:textId="77777777" w:rsidR="00145468" w:rsidRDefault="00145468" w:rsidP="00145468">
      <w:r>
        <w:tab/>
      </w:r>
      <w:proofErr w:type="gramStart"/>
      <w:r>
        <w:t>;PREPARE</w:t>
      </w:r>
      <w:proofErr w:type="gramEnd"/>
      <w:r>
        <w:t xml:space="preserve"> THE LOWER NIBBLE BY SHIFTING</w:t>
      </w:r>
    </w:p>
    <w:p w14:paraId="23DF3448" w14:textId="77777777" w:rsidR="00145468" w:rsidRDefault="00145468" w:rsidP="00145468">
      <w:r>
        <w:tab/>
        <w:t xml:space="preserve">MOV A, R0 </w:t>
      </w:r>
    </w:p>
    <w:p w14:paraId="44E57ACF" w14:textId="77777777" w:rsidR="00145468" w:rsidRDefault="00145468" w:rsidP="00145468">
      <w:r>
        <w:tab/>
        <w:t>CALL LOW_NIBBLE_ADJUST</w:t>
      </w:r>
    </w:p>
    <w:p w14:paraId="32A52A12" w14:textId="77777777" w:rsidR="00145468" w:rsidRDefault="00145468" w:rsidP="00145468">
      <w:r>
        <w:tab/>
        <w:t>MOV P1, A</w:t>
      </w:r>
    </w:p>
    <w:p w14:paraId="054BCA56" w14:textId="77777777" w:rsidR="00145468" w:rsidRDefault="00145468" w:rsidP="00145468">
      <w:r>
        <w:tab/>
        <w:t>CLR RS</w:t>
      </w:r>
    </w:p>
    <w:p w14:paraId="479DF7E5" w14:textId="77777777" w:rsidR="00145468" w:rsidRDefault="00145468" w:rsidP="00145468">
      <w:r>
        <w:tab/>
        <w:t>SETB E</w:t>
      </w:r>
    </w:p>
    <w:p w14:paraId="123BDDF1" w14:textId="77777777" w:rsidR="00145468" w:rsidRDefault="00145468" w:rsidP="00145468">
      <w:r>
        <w:tab/>
        <w:t>CALL DELAY</w:t>
      </w:r>
    </w:p>
    <w:p w14:paraId="1DBE208C" w14:textId="77777777" w:rsidR="00145468" w:rsidRDefault="00145468" w:rsidP="00145468">
      <w:r>
        <w:tab/>
        <w:t>CLR E</w:t>
      </w:r>
    </w:p>
    <w:p w14:paraId="21F364F7" w14:textId="77777777" w:rsidR="00145468" w:rsidRDefault="00145468" w:rsidP="00145468">
      <w:r>
        <w:tab/>
      </w:r>
    </w:p>
    <w:p w14:paraId="117523DC" w14:textId="77777777" w:rsidR="00145468" w:rsidRDefault="00145468" w:rsidP="00145468">
      <w:r>
        <w:tab/>
      </w:r>
      <w:proofErr w:type="gramStart"/>
      <w:r>
        <w:t>;CALL</w:t>
      </w:r>
      <w:proofErr w:type="gramEnd"/>
      <w:r>
        <w:t xml:space="preserve"> DELAY</w:t>
      </w:r>
    </w:p>
    <w:p w14:paraId="55ED7760" w14:textId="77777777" w:rsidR="00145468" w:rsidRDefault="00145468" w:rsidP="00145468">
      <w:r>
        <w:t>RET</w:t>
      </w:r>
    </w:p>
    <w:p w14:paraId="12099085" w14:textId="77777777" w:rsidR="00145468" w:rsidRDefault="00145468" w:rsidP="00145468">
      <w:r>
        <w:t>;-------------------------------------------------------</w:t>
      </w:r>
    </w:p>
    <w:p w14:paraId="13F9EE59" w14:textId="77777777" w:rsidR="00145468" w:rsidRDefault="00145468" w:rsidP="00145468">
      <w:proofErr w:type="gramStart"/>
      <w:r>
        <w:t>;;;;</w:t>
      </w:r>
      <w:proofErr w:type="gramEnd"/>
      <w:r>
        <w:t xml:space="preserve"> DATA WRITE SUBROUTINE FOR 4-BIT MODE;;;;</w:t>
      </w:r>
    </w:p>
    <w:p w14:paraId="7639905D" w14:textId="77777777" w:rsidR="00145468" w:rsidRDefault="00145468" w:rsidP="00145468">
      <w:r>
        <w:t>DATAWRITE:</w:t>
      </w:r>
    </w:p>
    <w:p w14:paraId="19643D4B" w14:textId="77777777" w:rsidR="00145468" w:rsidRDefault="00145468" w:rsidP="00145468">
      <w:r>
        <w:t xml:space="preserve">        MOV R0, </w:t>
      </w:r>
      <w:proofErr w:type="gramStart"/>
      <w:r>
        <w:t>A ;MAKE</w:t>
      </w:r>
      <w:proofErr w:type="gramEnd"/>
      <w:r>
        <w:t xml:space="preserve"> A COPY OF THE DATA</w:t>
      </w:r>
    </w:p>
    <w:p w14:paraId="35902350" w14:textId="77777777" w:rsidR="00145468" w:rsidRDefault="00145468" w:rsidP="00145468">
      <w:r>
        <w:tab/>
        <w:t>CALL HIGH_NIBBLE_ADJUST</w:t>
      </w:r>
    </w:p>
    <w:p w14:paraId="75A78F52" w14:textId="77777777" w:rsidR="00145468" w:rsidRDefault="00145468" w:rsidP="00145468">
      <w:r>
        <w:tab/>
        <w:t>MOV P1, A</w:t>
      </w:r>
    </w:p>
    <w:p w14:paraId="38324622" w14:textId="77777777" w:rsidR="00145468" w:rsidRDefault="00145468" w:rsidP="00145468">
      <w:r>
        <w:tab/>
        <w:t>SETB RS</w:t>
      </w:r>
    </w:p>
    <w:p w14:paraId="7BB95E3D" w14:textId="77777777" w:rsidR="00145468" w:rsidRDefault="00145468" w:rsidP="00145468">
      <w:r>
        <w:tab/>
        <w:t>SETB E</w:t>
      </w:r>
    </w:p>
    <w:p w14:paraId="11614CD7" w14:textId="77777777" w:rsidR="00145468" w:rsidRDefault="00145468" w:rsidP="00145468">
      <w:r>
        <w:tab/>
        <w:t>CALL DELAY</w:t>
      </w:r>
    </w:p>
    <w:p w14:paraId="5CCD7F30" w14:textId="77777777" w:rsidR="00145468" w:rsidRDefault="00145468" w:rsidP="00145468">
      <w:r>
        <w:tab/>
        <w:t>CLR E</w:t>
      </w:r>
    </w:p>
    <w:p w14:paraId="52953F49" w14:textId="77777777" w:rsidR="00145468" w:rsidRDefault="00145468" w:rsidP="00145468">
      <w:r>
        <w:tab/>
      </w:r>
    </w:p>
    <w:p w14:paraId="42A9AE1C" w14:textId="77777777" w:rsidR="00145468" w:rsidRDefault="00145468" w:rsidP="00145468">
      <w:r>
        <w:tab/>
        <w:t>; PREPARE THE LOWER NIBBLE BY SHIFTING</w:t>
      </w:r>
    </w:p>
    <w:p w14:paraId="028932CE" w14:textId="77777777" w:rsidR="00145468" w:rsidRDefault="00145468" w:rsidP="00145468">
      <w:r>
        <w:tab/>
        <w:t xml:space="preserve">MOV A, R0 </w:t>
      </w:r>
    </w:p>
    <w:p w14:paraId="646EB903" w14:textId="77777777" w:rsidR="00145468" w:rsidRDefault="00145468" w:rsidP="00145468">
      <w:r>
        <w:tab/>
        <w:t>CALL LOW_NIBBLE_ADJUST</w:t>
      </w:r>
    </w:p>
    <w:p w14:paraId="06BCA06E" w14:textId="77777777" w:rsidR="00145468" w:rsidRDefault="00145468" w:rsidP="00145468">
      <w:r>
        <w:tab/>
        <w:t>MOV P1, A</w:t>
      </w:r>
    </w:p>
    <w:p w14:paraId="0D635B81" w14:textId="77777777" w:rsidR="00145468" w:rsidRDefault="00145468" w:rsidP="00145468">
      <w:r>
        <w:tab/>
        <w:t>SETB RS</w:t>
      </w:r>
    </w:p>
    <w:p w14:paraId="37BA188A" w14:textId="77777777" w:rsidR="00145468" w:rsidRDefault="00145468" w:rsidP="00145468">
      <w:r>
        <w:tab/>
        <w:t>SETB E</w:t>
      </w:r>
    </w:p>
    <w:p w14:paraId="794C3434" w14:textId="77777777" w:rsidR="00145468" w:rsidRDefault="00145468" w:rsidP="00145468">
      <w:r>
        <w:tab/>
        <w:t>CALL DELAY</w:t>
      </w:r>
    </w:p>
    <w:p w14:paraId="7B7BB96E" w14:textId="77777777" w:rsidR="00145468" w:rsidRDefault="00145468" w:rsidP="00145468">
      <w:r>
        <w:tab/>
        <w:t>CLR E</w:t>
      </w:r>
    </w:p>
    <w:p w14:paraId="5485AB9E" w14:textId="77777777" w:rsidR="00145468" w:rsidRDefault="00145468" w:rsidP="00145468">
      <w:r>
        <w:tab/>
      </w:r>
    </w:p>
    <w:p w14:paraId="2715B394" w14:textId="77777777" w:rsidR="00145468" w:rsidRDefault="00145468" w:rsidP="00145468">
      <w:r>
        <w:tab/>
      </w:r>
      <w:proofErr w:type="gramStart"/>
      <w:r>
        <w:t>;CALL</w:t>
      </w:r>
      <w:proofErr w:type="gramEnd"/>
      <w:r>
        <w:t xml:space="preserve"> DELAY</w:t>
      </w:r>
    </w:p>
    <w:p w14:paraId="0696ECD1" w14:textId="77777777" w:rsidR="00145468" w:rsidRDefault="00145468" w:rsidP="00145468">
      <w:r>
        <w:t>RET</w:t>
      </w:r>
    </w:p>
    <w:p w14:paraId="6707BC4E" w14:textId="77777777" w:rsidR="00145468" w:rsidRDefault="00145468" w:rsidP="00145468">
      <w:r>
        <w:t>;------------------------------------------------</w:t>
      </w:r>
    </w:p>
    <w:p w14:paraId="2ECFE6E3" w14:textId="77777777" w:rsidR="00145468" w:rsidRDefault="00145468" w:rsidP="00145468"/>
    <w:p w14:paraId="78D9512D" w14:textId="77777777" w:rsidR="00145468" w:rsidRDefault="00145468" w:rsidP="00145468">
      <w:r>
        <w:t>START_TIMER:</w:t>
      </w:r>
    </w:p>
    <w:p w14:paraId="440C2CD3" w14:textId="77777777" w:rsidR="00145468" w:rsidRDefault="00145468" w:rsidP="00145468">
      <w:r>
        <w:t xml:space="preserve">    </w:t>
      </w:r>
    </w:p>
    <w:p w14:paraId="22206FB3" w14:textId="77777777" w:rsidR="00145468" w:rsidRDefault="00145468" w:rsidP="00145468">
      <w:r>
        <w:t xml:space="preserve">  </w:t>
      </w:r>
    </w:p>
    <w:p w14:paraId="5169DFB9" w14:textId="77777777" w:rsidR="00145468" w:rsidRDefault="00145468" w:rsidP="00145468">
      <w:r>
        <w:t xml:space="preserve">       MOV IE, #10000010B</w:t>
      </w:r>
      <w:proofErr w:type="gramStart"/>
      <w:r>
        <w:tab/>
        <w:t>;ENABLE</w:t>
      </w:r>
      <w:proofErr w:type="gramEnd"/>
      <w:r>
        <w:t xml:space="preserve"> EXTERNAL INTERRUPTS ET0, EX0</w:t>
      </w:r>
    </w:p>
    <w:p w14:paraId="65B890CD" w14:textId="77777777" w:rsidR="00145468" w:rsidRDefault="00145468" w:rsidP="00145468">
      <w:r>
        <w:t xml:space="preserve">        SETB IT</w:t>
      </w:r>
      <w:proofErr w:type="gramStart"/>
      <w:r>
        <w:t>0 ;</w:t>
      </w:r>
      <w:proofErr w:type="gramEnd"/>
      <w:r>
        <w:t xml:space="preserve"> NEGATIVE EDGE TRIGGER FOR INTERRUPT 0</w:t>
      </w:r>
    </w:p>
    <w:p w14:paraId="7497E515" w14:textId="77777777" w:rsidR="00145468" w:rsidRDefault="00145468" w:rsidP="00145468"/>
    <w:p w14:paraId="023C43F4" w14:textId="77777777" w:rsidR="00145468" w:rsidRDefault="00145468" w:rsidP="00145468">
      <w:r>
        <w:lastRenderedPageBreak/>
        <w:t xml:space="preserve">     </w:t>
      </w:r>
      <w:r>
        <w:tab/>
        <w:t>MOV R</w:t>
      </w:r>
      <w:proofErr w:type="gramStart"/>
      <w:r>
        <w:t>2,#</w:t>
      </w:r>
      <w:proofErr w:type="gramEnd"/>
      <w:r>
        <w:t>0 ; NUMBER OF OVERFLOWS</w:t>
      </w:r>
      <w:r>
        <w:tab/>
      </w:r>
    </w:p>
    <w:p w14:paraId="5D079BB7" w14:textId="77777777" w:rsidR="00145468" w:rsidRDefault="00145468" w:rsidP="00145468">
      <w:r>
        <w:tab/>
        <w:t>MOV R</w:t>
      </w:r>
      <w:proofErr w:type="gramStart"/>
      <w:r>
        <w:t>4,#</w:t>
      </w:r>
      <w:proofErr w:type="gramEnd"/>
      <w:r>
        <w:t>9</w:t>
      </w:r>
    </w:p>
    <w:p w14:paraId="07ED9E8B" w14:textId="77777777" w:rsidR="00145468" w:rsidRDefault="00145468" w:rsidP="00145468">
      <w:r>
        <w:tab/>
        <w:t>MOV SEVEN_</w:t>
      </w:r>
      <w:proofErr w:type="gramStart"/>
      <w:r>
        <w:t>SEGMENT,R</w:t>
      </w:r>
      <w:proofErr w:type="gramEnd"/>
      <w:r>
        <w:t>4</w:t>
      </w:r>
    </w:p>
    <w:p w14:paraId="41E7E38F" w14:textId="77777777" w:rsidR="00145468" w:rsidRDefault="00145468" w:rsidP="00145468">
      <w:r>
        <w:tab/>
      </w:r>
    </w:p>
    <w:p w14:paraId="7811AD1A" w14:textId="77777777" w:rsidR="00145468" w:rsidRDefault="00145468" w:rsidP="00145468">
      <w:r>
        <w:tab/>
        <w:t>MOV TMOD, #00000001</w:t>
      </w:r>
      <w:proofErr w:type="gramStart"/>
      <w:r>
        <w:t>B ;</w:t>
      </w:r>
      <w:proofErr w:type="gramEnd"/>
      <w:r>
        <w:t xml:space="preserve"> TIMER 0 AS 16-BIT TIMERS</w:t>
      </w:r>
    </w:p>
    <w:p w14:paraId="592ABB93" w14:textId="77777777" w:rsidR="00145468" w:rsidRDefault="00145468" w:rsidP="00145468">
      <w:r>
        <w:t xml:space="preserve">         </w:t>
      </w:r>
    </w:p>
    <w:p w14:paraId="576ADD6D" w14:textId="77777777" w:rsidR="00145468" w:rsidRDefault="00145468" w:rsidP="00145468"/>
    <w:p w14:paraId="39BD956F" w14:textId="77777777" w:rsidR="00145468" w:rsidRDefault="00145468" w:rsidP="00145468">
      <w:r>
        <w:tab/>
      </w:r>
    </w:p>
    <w:p w14:paraId="391AA050" w14:textId="77777777" w:rsidR="00145468" w:rsidRDefault="00145468" w:rsidP="00145468">
      <w:proofErr w:type="gramStart"/>
      <w:r>
        <w:t>;TIMER</w:t>
      </w:r>
      <w:proofErr w:type="gramEnd"/>
      <w:r>
        <w:t xml:space="preserve"> CLK = 11.0592/12*1 = 0.9216 MHZ (1 CYCLE = 1.085.... µS)</w:t>
      </w:r>
    </w:p>
    <w:p w14:paraId="4D84E07F" w14:textId="77777777" w:rsidR="00145468" w:rsidRDefault="00145468" w:rsidP="00145468">
      <w:r>
        <w:tab/>
      </w:r>
      <w:proofErr w:type="gramStart"/>
      <w:r>
        <w:t xml:space="preserve">;   </w:t>
      </w:r>
      <w:proofErr w:type="gramEnd"/>
      <w:r>
        <w:t>50000 US = (65536 - COUNT) * (1 / 0.9216). COUNT = 19456 =&gt; 4C00H</w:t>
      </w:r>
    </w:p>
    <w:p w14:paraId="7DA55441" w14:textId="77777777" w:rsidR="00145468" w:rsidRDefault="00145468" w:rsidP="00145468">
      <w:r>
        <w:tab/>
      </w:r>
      <w:proofErr w:type="gramStart"/>
      <w:r>
        <w:t>;OR</w:t>
      </w:r>
      <w:proofErr w:type="gramEnd"/>
      <w:r>
        <w:t xml:space="preserve"> 50000 US / (1 / 0.9216) US = 19456 (65536 - 19456 = 19456 =&gt; 4C00H)</w:t>
      </w:r>
    </w:p>
    <w:p w14:paraId="4A9E45F0" w14:textId="77777777" w:rsidR="00145468" w:rsidRDefault="00145468" w:rsidP="00145468">
      <w:r>
        <w:tab/>
      </w:r>
    </w:p>
    <w:p w14:paraId="34EDD9A3" w14:textId="77777777" w:rsidR="00145468" w:rsidRDefault="00145468" w:rsidP="00145468">
      <w:r>
        <w:tab/>
      </w:r>
    </w:p>
    <w:p w14:paraId="23C306B4" w14:textId="77777777" w:rsidR="00145468" w:rsidRDefault="00145468" w:rsidP="00145468">
      <w:r>
        <w:t xml:space="preserve">        MOV TH</w:t>
      </w:r>
      <w:proofErr w:type="gramStart"/>
      <w:r>
        <w:t>0,#</w:t>
      </w:r>
      <w:proofErr w:type="gramEnd"/>
      <w:r>
        <w:t>4CH</w:t>
      </w:r>
    </w:p>
    <w:p w14:paraId="0BE4DB9F" w14:textId="77777777" w:rsidR="00145468" w:rsidRDefault="00145468" w:rsidP="00145468">
      <w:r>
        <w:t xml:space="preserve">        MOV TL</w:t>
      </w:r>
      <w:proofErr w:type="gramStart"/>
      <w:r>
        <w:t>0,#</w:t>
      </w:r>
      <w:proofErr w:type="gramEnd"/>
      <w:r>
        <w:t>00H</w:t>
      </w:r>
    </w:p>
    <w:p w14:paraId="65CA0706" w14:textId="77777777" w:rsidR="00145468" w:rsidRDefault="00145468" w:rsidP="00145468">
      <w:r>
        <w:t xml:space="preserve">        </w:t>
      </w:r>
    </w:p>
    <w:p w14:paraId="127C6E17" w14:textId="77777777" w:rsidR="00145468" w:rsidRDefault="00145468" w:rsidP="00145468">
      <w:r>
        <w:tab/>
        <w:t>SETB TR0</w:t>
      </w:r>
    </w:p>
    <w:p w14:paraId="4A9813F7" w14:textId="77777777" w:rsidR="00145468" w:rsidRDefault="00145468" w:rsidP="00145468">
      <w:r>
        <w:tab/>
      </w:r>
    </w:p>
    <w:p w14:paraId="4742B9A1" w14:textId="77777777" w:rsidR="00145468" w:rsidRDefault="00145468" w:rsidP="00145468"/>
    <w:p w14:paraId="65D83997" w14:textId="77777777" w:rsidR="00145468" w:rsidRDefault="00145468" w:rsidP="00145468"/>
    <w:p w14:paraId="33264979" w14:textId="77777777" w:rsidR="00145468" w:rsidRDefault="00145468" w:rsidP="00145468">
      <w:r>
        <w:t>RET</w:t>
      </w:r>
    </w:p>
    <w:p w14:paraId="5EDD64D9" w14:textId="77777777" w:rsidR="00145468" w:rsidRDefault="00145468" w:rsidP="00145468"/>
    <w:p w14:paraId="6E72B404" w14:textId="77777777" w:rsidR="00145468" w:rsidRDefault="00145468" w:rsidP="00145468"/>
    <w:p w14:paraId="4170FFD4" w14:textId="77777777" w:rsidR="00145468" w:rsidRDefault="00145468" w:rsidP="00145468">
      <w:r>
        <w:t>ISRT0:</w:t>
      </w:r>
    </w:p>
    <w:p w14:paraId="271343F4" w14:textId="77777777" w:rsidR="00145468" w:rsidRDefault="00145468" w:rsidP="00145468">
      <w:r>
        <w:t xml:space="preserve">; 1 SEC REQUIRES 20 </w:t>
      </w:r>
      <w:proofErr w:type="gramStart"/>
      <w:r>
        <w:t>OVERFLOW</w:t>
      </w:r>
      <w:proofErr w:type="gramEnd"/>
    </w:p>
    <w:p w14:paraId="2922BC9C" w14:textId="77777777" w:rsidR="00145468" w:rsidRDefault="00145468" w:rsidP="00145468"/>
    <w:p w14:paraId="34AA85C3" w14:textId="77777777" w:rsidR="00145468" w:rsidRDefault="00145468" w:rsidP="00145468"/>
    <w:p w14:paraId="0CDA628F" w14:textId="77777777" w:rsidR="00145468" w:rsidRDefault="00145468" w:rsidP="00145468"/>
    <w:p w14:paraId="3103BDD3" w14:textId="77777777" w:rsidR="00145468" w:rsidRDefault="00145468" w:rsidP="00145468">
      <w:r>
        <w:t xml:space="preserve">        </w:t>
      </w:r>
      <w:proofErr w:type="gramStart"/>
      <w:r>
        <w:t>;OVERFLOW</w:t>
      </w:r>
      <w:proofErr w:type="gramEnd"/>
      <w:r>
        <w:t xml:space="preserve"> TIMER INTERRUPT</w:t>
      </w:r>
    </w:p>
    <w:p w14:paraId="77961221" w14:textId="77777777" w:rsidR="00145468" w:rsidRDefault="00145468" w:rsidP="00145468">
      <w:r>
        <w:t xml:space="preserve">  </w:t>
      </w:r>
    </w:p>
    <w:p w14:paraId="53426AF5" w14:textId="77777777" w:rsidR="00145468" w:rsidRDefault="00145468" w:rsidP="00145468">
      <w:r>
        <w:t xml:space="preserve">        CLR TR0</w:t>
      </w:r>
    </w:p>
    <w:p w14:paraId="360E134B" w14:textId="77777777" w:rsidR="00145468" w:rsidRDefault="00145468" w:rsidP="00145468">
      <w:r>
        <w:t xml:space="preserve">        </w:t>
      </w:r>
      <w:proofErr w:type="gramStart"/>
      <w:r>
        <w:t>;RELOAD</w:t>
      </w:r>
      <w:proofErr w:type="gramEnd"/>
      <w:r>
        <w:t xml:space="preserve"> TIMERS</w:t>
      </w:r>
    </w:p>
    <w:p w14:paraId="5506F95D" w14:textId="77777777" w:rsidR="00145468" w:rsidRDefault="00145468" w:rsidP="00145468">
      <w:r>
        <w:t xml:space="preserve">        MOV TH0, #4CH</w:t>
      </w:r>
    </w:p>
    <w:p w14:paraId="07994BD1" w14:textId="77777777" w:rsidR="00145468" w:rsidRDefault="00145468" w:rsidP="00145468">
      <w:r>
        <w:t xml:space="preserve">        MOV TL0, #00H</w:t>
      </w:r>
    </w:p>
    <w:p w14:paraId="1EFE3B0A" w14:textId="77777777" w:rsidR="00145468" w:rsidRDefault="00145468" w:rsidP="00145468">
      <w:r>
        <w:tab/>
      </w:r>
      <w:proofErr w:type="gramStart"/>
      <w:r>
        <w:t>;CLR</w:t>
      </w:r>
      <w:proofErr w:type="gramEnd"/>
      <w:r>
        <w:t xml:space="preserve"> TF0</w:t>
      </w:r>
    </w:p>
    <w:p w14:paraId="1A2BA542" w14:textId="77777777" w:rsidR="00145468" w:rsidRDefault="00145468" w:rsidP="00145468">
      <w:r>
        <w:tab/>
        <w:t>CJNE R</w:t>
      </w:r>
      <w:proofErr w:type="gramStart"/>
      <w:r>
        <w:t>2 ,</w:t>
      </w:r>
      <w:proofErr w:type="gramEnd"/>
      <w:r>
        <w:t>#20,NOT_END_YET</w:t>
      </w:r>
    </w:p>
    <w:p w14:paraId="176F986A" w14:textId="77777777" w:rsidR="00145468" w:rsidRDefault="00145468" w:rsidP="00145468">
      <w:r>
        <w:tab/>
      </w:r>
    </w:p>
    <w:p w14:paraId="2F36E044" w14:textId="77777777" w:rsidR="00145468" w:rsidRDefault="00145468" w:rsidP="00145468">
      <w:r>
        <w:tab/>
        <w:t>MOV R</w:t>
      </w:r>
      <w:proofErr w:type="gramStart"/>
      <w:r>
        <w:t>2,#</w:t>
      </w:r>
      <w:proofErr w:type="gramEnd"/>
      <w:r>
        <w:t>0; RESTART OVERFLOW COUNTER</w:t>
      </w:r>
    </w:p>
    <w:p w14:paraId="67466EA9" w14:textId="77777777" w:rsidR="00145468" w:rsidRDefault="00145468" w:rsidP="00145468">
      <w:r>
        <w:tab/>
        <w:t>DEC R4</w:t>
      </w:r>
    </w:p>
    <w:p w14:paraId="1410410F" w14:textId="77777777" w:rsidR="00145468" w:rsidRDefault="00145468" w:rsidP="00145468">
      <w:r>
        <w:tab/>
        <w:t>MOV SEVEN_</w:t>
      </w:r>
      <w:proofErr w:type="gramStart"/>
      <w:r>
        <w:t>SEGMENT,R</w:t>
      </w:r>
      <w:proofErr w:type="gramEnd"/>
      <w:r>
        <w:t>4</w:t>
      </w:r>
    </w:p>
    <w:p w14:paraId="4E9C92FF" w14:textId="77777777" w:rsidR="00145468" w:rsidRDefault="00145468" w:rsidP="00145468">
      <w:r>
        <w:tab/>
      </w:r>
    </w:p>
    <w:p w14:paraId="67C02377" w14:textId="77777777" w:rsidR="00145468" w:rsidRDefault="00145468" w:rsidP="00145468">
      <w:r>
        <w:t xml:space="preserve">        CJNE R</w:t>
      </w:r>
      <w:proofErr w:type="gramStart"/>
      <w:r>
        <w:t>4,#</w:t>
      </w:r>
      <w:proofErr w:type="gramEnd"/>
      <w:r>
        <w:t>0,TIMER_NOT_FINISH</w:t>
      </w:r>
    </w:p>
    <w:p w14:paraId="511D7C79" w14:textId="77777777" w:rsidR="00145468" w:rsidRDefault="00145468" w:rsidP="00145468">
      <w:r>
        <w:t xml:space="preserve">      </w:t>
      </w:r>
    </w:p>
    <w:p w14:paraId="733D0B8A" w14:textId="77777777" w:rsidR="00145468" w:rsidRDefault="00145468" w:rsidP="00145468">
      <w:r>
        <w:t xml:space="preserve">     </w:t>
      </w:r>
    </w:p>
    <w:p w14:paraId="07F0A852" w14:textId="77777777" w:rsidR="00145468" w:rsidRDefault="00145468" w:rsidP="00145468">
      <w:r>
        <w:t xml:space="preserve">        </w:t>
      </w:r>
    </w:p>
    <w:p w14:paraId="3675F694" w14:textId="77777777" w:rsidR="00145468" w:rsidRDefault="00145468" w:rsidP="00145468">
      <w:r>
        <w:t xml:space="preserve">        JMP END_TIMER</w:t>
      </w:r>
    </w:p>
    <w:p w14:paraId="66816CB9" w14:textId="77777777" w:rsidR="00145468" w:rsidRDefault="00145468" w:rsidP="00145468">
      <w:r>
        <w:t xml:space="preserve">        </w:t>
      </w:r>
    </w:p>
    <w:p w14:paraId="0E34D0B3" w14:textId="77777777" w:rsidR="00145468" w:rsidRDefault="00145468" w:rsidP="00145468">
      <w:r>
        <w:t xml:space="preserve">        </w:t>
      </w:r>
    </w:p>
    <w:p w14:paraId="1B370E30" w14:textId="77777777" w:rsidR="00145468" w:rsidRDefault="00145468" w:rsidP="00145468">
      <w:r>
        <w:t xml:space="preserve">        </w:t>
      </w:r>
    </w:p>
    <w:p w14:paraId="2A2812E4" w14:textId="77777777" w:rsidR="00145468" w:rsidRDefault="00145468" w:rsidP="00145468">
      <w:r>
        <w:t xml:space="preserve">TIMER_NOT_FINISH:        </w:t>
      </w:r>
    </w:p>
    <w:p w14:paraId="5E698B4B" w14:textId="77777777" w:rsidR="00145468" w:rsidRDefault="00145468" w:rsidP="00145468">
      <w:r>
        <w:tab/>
        <w:t xml:space="preserve">   </w:t>
      </w:r>
    </w:p>
    <w:p w14:paraId="1211AD9E" w14:textId="77777777" w:rsidR="00145468" w:rsidRDefault="00145468" w:rsidP="00145468">
      <w:r>
        <w:tab/>
        <w:t>JMP RESTART_TIMER</w:t>
      </w:r>
    </w:p>
    <w:p w14:paraId="4B3E330E" w14:textId="77777777" w:rsidR="00145468" w:rsidRDefault="00145468" w:rsidP="00145468"/>
    <w:p w14:paraId="2C3983D1" w14:textId="77777777" w:rsidR="00145468" w:rsidRDefault="00145468" w:rsidP="00145468">
      <w:r>
        <w:t xml:space="preserve">           </w:t>
      </w:r>
    </w:p>
    <w:p w14:paraId="3582B9B3" w14:textId="77777777" w:rsidR="00145468" w:rsidRDefault="00145468" w:rsidP="00145468">
      <w:r>
        <w:t>NOT_END_YET:</w:t>
      </w:r>
      <w:r>
        <w:tab/>
      </w:r>
    </w:p>
    <w:p w14:paraId="731ADA85" w14:textId="77777777" w:rsidR="00145468" w:rsidRDefault="00145468" w:rsidP="00145468">
      <w:r>
        <w:tab/>
        <w:t>INC R2</w:t>
      </w:r>
      <w:r>
        <w:tab/>
      </w:r>
    </w:p>
    <w:p w14:paraId="683E1FFE" w14:textId="77777777" w:rsidR="00145468" w:rsidRDefault="00145468" w:rsidP="00145468">
      <w:r>
        <w:tab/>
      </w:r>
      <w:proofErr w:type="gramStart"/>
      <w:r>
        <w:t>;RUN</w:t>
      </w:r>
      <w:proofErr w:type="gramEnd"/>
      <w:r>
        <w:t xml:space="preserve"> AGAIN</w:t>
      </w:r>
    </w:p>
    <w:p w14:paraId="325E40E5" w14:textId="77777777" w:rsidR="00145468" w:rsidRDefault="00145468" w:rsidP="00145468">
      <w:r>
        <w:t xml:space="preserve"> RESTART_TIMER: SETB TR0</w:t>
      </w:r>
    </w:p>
    <w:p w14:paraId="64EC6110" w14:textId="77777777" w:rsidR="00145468" w:rsidRDefault="00145468" w:rsidP="00145468">
      <w:r>
        <w:t xml:space="preserve">                </w:t>
      </w:r>
    </w:p>
    <w:p w14:paraId="5B5494C7" w14:textId="77777777" w:rsidR="00145468" w:rsidRDefault="00145468" w:rsidP="00145468">
      <w:r>
        <w:t xml:space="preserve"> </w:t>
      </w:r>
    </w:p>
    <w:p w14:paraId="56DC7AB2" w14:textId="77777777" w:rsidR="00145468" w:rsidRDefault="00145468" w:rsidP="00145468">
      <w:r>
        <w:t xml:space="preserve"> END_TIMER:</w:t>
      </w:r>
    </w:p>
    <w:p w14:paraId="635BE7C9" w14:textId="77777777" w:rsidR="00145468" w:rsidRDefault="00145468" w:rsidP="00145468">
      <w:r>
        <w:t xml:space="preserve">        </w:t>
      </w:r>
    </w:p>
    <w:p w14:paraId="57D80427" w14:textId="77777777" w:rsidR="00145468" w:rsidRDefault="00145468" w:rsidP="00145468">
      <w:r>
        <w:t xml:space="preserve">        RETI</w:t>
      </w:r>
    </w:p>
    <w:p w14:paraId="152428DB" w14:textId="77777777" w:rsidR="00145468" w:rsidRDefault="00145468" w:rsidP="00145468">
      <w:r>
        <w:t xml:space="preserve">        </w:t>
      </w:r>
    </w:p>
    <w:p w14:paraId="2740277C" w14:textId="77777777" w:rsidR="00145468" w:rsidRDefault="00145468" w:rsidP="00145468"/>
    <w:p w14:paraId="6337964A" w14:textId="77777777" w:rsidR="00145468" w:rsidRDefault="00145468" w:rsidP="00145468">
      <w:r>
        <w:t>RESET_TIMER:</w:t>
      </w:r>
    </w:p>
    <w:p w14:paraId="668D7158" w14:textId="77777777" w:rsidR="00145468" w:rsidRDefault="00145468" w:rsidP="00145468">
      <w:r>
        <w:t xml:space="preserve">            CLR TR0 </w:t>
      </w:r>
    </w:p>
    <w:p w14:paraId="5B421C5A" w14:textId="77777777" w:rsidR="00145468" w:rsidRDefault="00145468" w:rsidP="00145468">
      <w:r>
        <w:t xml:space="preserve">            MOV R</w:t>
      </w:r>
      <w:proofErr w:type="gramStart"/>
      <w:r>
        <w:t>4,#</w:t>
      </w:r>
      <w:proofErr w:type="gramEnd"/>
      <w:r>
        <w:t>9</w:t>
      </w:r>
    </w:p>
    <w:p w14:paraId="12468B4E" w14:textId="77777777" w:rsidR="00145468" w:rsidRDefault="00145468" w:rsidP="00145468">
      <w:r>
        <w:t xml:space="preserve">            MOV SEVEN_</w:t>
      </w:r>
      <w:proofErr w:type="gramStart"/>
      <w:r>
        <w:t>SEGMENT,#</w:t>
      </w:r>
      <w:proofErr w:type="gramEnd"/>
      <w:r>
        <w:t>9</w:t>
      </w:r>
    </w:p>
    <w:p w14:paraId="375AE450" w14:textId="77777777" w:rsidR="00145468" w:rsidRDefault="00145468" w:rsidP="00145468">
      <w:r>
        <w:t xml:space="preserve">            RET</w:t>
      </w:r>
    </w:p>
    <w:p w14:paraId="34F594A6" w14:textId="77777777" w:rsidR="00145468" w:rsidRDefault="00145468" w:rsidP="00145468"/>
    <w:p w14:paraId="4C547800" w14:textId="77777777" w:rsidR="00145468" w:rsidRDefault="00145468" w:rsidP="00145468">
      <w:r>
        <w:t>;------------------------------------------------------</w:t>
      </w:r>
    </w:p>
    <w:p w14:paraId="5F8C6DB7" w14:textId="77777777" w:rsidR="00145468" w:rsidRDefault="00145468" w:rsidP="00145468"/>
    <w:p w14:paraId="2959FDE4" w14:textId="77777777" w:rsidR="00145468" w:rsidRDefault="00145468" w:rsidP="00145468">
      <w:r>
        <w:t>CHECK_SCORE_AFTER_LOSS:</w:t>
      </w:r>
    </w:p>
    <w:p w14:paraId="7C6DE9B1" w14:textId="77777777" w:rsidR="00145468" w:rsidRDefault="00145468" w:rsidP="00145468">
      <w:r>
        <w:t xml:space="preserve"> </w:t>
      </w:r>
    </w:p>
    <w:p w14:paraId="1FAB31A6" w14:textId="77777777" w:rsidR="00145468" w:rsidRDefault="00145468" w:rsidP="00145468">
      <w:r>
        <w:t xml:space="preserve">            </w:t>
      </w:r>
      <w:proofErr w:type="gramStart"/>
      <w:r>
        <w:t>;WE</w:t>
      </w:r>
      <w:proofErr w:type="gramEnd"/>
      <w:r>
        <w:t xml:space="preserve"> ARE CHECKING ON R6</w:t>
      </w:r>
    </w:p>
    <w:p w14:paraId="059C7B02" w14:textId="77777777" w:rsidR="00145468" w:rsidRDefault="00145468" w:rsidP="00145468">
      <w:r>
        <w:t xml:space="preserve">            </w:t>
      </w:r>
    </w:p>
    <w:p w14:paraId="5F27BD10" w14:textId="77777777" w:rsidR="00145468" w:rsidRDefault="00145468" w:rsidP="00145468">
      <w:r>
        <w:t xml:space="preserve">            MOV </w:t>
      </w:r>
      <w:proofErr w:type="gramStart"/>
      <w:r>
        <w:t>A,R</w:t>
      </w:r>
      <w:proofErr w:type="gramEnd"/>
      <w:r>
        <w:t>6</w:t>
      </w:r>
    </w:p>
    <w:p w14:paraId="128CF7A4" w14:textId="77777777" w:rsidR="00145468" w:rsidRDefault="00145468" w:rsidP="00145468">
      <w:r>
        <w:t xml:space="preserve">            </w:t>
      </w:r>
    </w:p>
    <w:p w14:paraId="4505067A" w14:textId="53CC903E" w:rsidR="00145468" w:rsidRDefault="00145468" w:rsidP="00145468">
      <w:r>
        <w:t xml:space="preserve">          </w:t>
      </w:r>
      <w:proofErr w:type="gramStart"/>
      <w:r>
        <w:t>;{</w:t>
      </w:r>
      <w:proofErr w:type="gramEnd"/>
      <w:r>
        <w:t>CJNE SRC,DEST} : (FIRST ADD SECOND)  IF (FIRST &gt; = SECOND) =&gt; [CARRYFLAG = 0]      ELSE [CARRYFLAG = 1]</w:t>
      </w:r>
    </w:p>
    <w:p w14:paraId="6CD63D20" w14:textId="260401D2" w:rsidR="00145468" w:rsidRDefault="00145468" w:rsidP="00145468">
      <w:r>
        <w:t xml:space="preserve">            </w:t>
      </w:r>
    </w:p>
    <w:p w14:paraId="71F3E76A" w14:textId="77777777" w:rsidR="00145468" w:rsidRDefault="00145468" w:rsidP="00145468">
      <w:r>
        <w:t xml:space="preserve">          CJNE </w:t>
      </w:r>
      <w:proofErr w:type="gramStart"/>
      <w:r>
        <w:t>A,#</w:t>
      </w:r>
      <w:proofErr w:type="gramEnd"/>
      <w:r>
        <w:t xml:space="preserve">12,CHECK1 </w:t>
      </w:r>
    </w:p>
    <w:p w14:paraId="3501B1D6" w14:textId="06B1A586" w:rsidR="00145468" w:rsidRDefault="00145468" w:rsidP="00145468">
      <w:r>
        <w:t xml:space="preserve">          ACALL TRY_AGAIN_PRINT </w:t>
      </w:r>
    </w:p>
    <w:p w14:paraId="1D1040FA" w14:textId="77777777" w:rsidR="00145468" w:rsidRDefault="00145468" w:rsidP="00145468">
      <w:r>
        <w:t xml:space="preserve">          JMP LEVEL_</w:t>
      </w:r>
      <w:proofErr w:type="gramStart"/>
      <w:r>
        <w:t>2 ;IF</w:t>
      </w:r>
      <w:proofErr w:type="gramEnd"/>
      <w:r>
        <w:t xml:space="preserve"> SCORE = 12</w:t>
      </w:r>
    </w:p>
    <w:p w14:paraId="13996F52" w14:textId="77777777" w:rsidR="00145468" w:rsidRDefault="00145468" w:rsidP="00145468">
      <w:r>
        <w:t xml:space="preserve">            </w:t>
      </w:r>
    </w:p>
    <w:p w14:paraId="00504E9F" w14:textId="77777777" w:rsidR="00145468" w:rsidRDefault="00145468" w:rsidP="00145468">
      <w:r>
        <w:t xml:space="preserve">   CHECK1: JC GOTO_LEVEL_</w:t>
      </w:r>
      <w:proofErr w:type="gramStart"/>
      <w:r>
        <w:t>1  ;</w:t>
      </w:r>
      <w:proofErr w:type="gramEnd"/>
      <w:r>
        <w:t xml:space="preserve"> A : SCORE  # A &lt; 12 CARRY FLAG WILL IS 1 # GO TO LEVEL 1 </w:t>
      </w:r>
    </w:p>
    <w:p w14:paraId="23E4D539" w14:textId="77777777" w:rsidR="00145468" w:rsidRDefault="00145468" w:rsidP="00145468">
      <w:r>
        <w:t xml:space="preserve">          </w:t>
      </w:r>
    </w:p>
    <w:p w14:paraId="1CD4ACAC" w14:textId="77777777" w:rsidR="00145468" w:rsidRDefault="00145468" w:rsidP="00145468">
      <w:r>
        <w:t xml:space="preserve">          </w:t>
      </w:r>
    </w:p>
    <w:p w14:paraId="25F116DB" w14:textId="77777777" w:rsidR="00145468" w:rsidRDefault="00145468" w:rsidP="00145468">
      <w:r>
        <w:t xml:space="preserve">          </w:t>
      </w:r>
    </w:p>
    <w:p w14:paraId="2D069744" w14:textId="77777777" w:rsidR="00145468" w:rsidRDefault="00145468" w:rsidP="00145468">
      <w:r>
        <w:t xml:space="preserve">          </w:t>
      </w:r>
    </w:p>
    <w:p w14:paraId="70E5DF05" w14:textId="77777777" w:rsidR="00145468" w:rsidRDefault="00145468" w:rsidP="00145468">
      <w:r>
        <w:t xml:space="preserve">          CJNE </w:t>
      </w:r>
      <w:proofErr w:type="gramStart"/>
      <w:r>
        <w:t>A,#</w:t>
      </w:r>
      <w:proofErr w:type="gramEnd"/>
      <w:r>
        <w:t>20 ,CHECK2 ; IS SCORE LESS THAN 20 JMP TO LEVEL 2</w:t>
      </w:r>
    </w:p>
    <w:p w14:paraId="3DA9C26B" w14:textId="77777777" w:rsidR="00145468" w:rsidRDefault="00145468" w:rsidP="00145468">
      <w:r>
        <w:t xml:space="preserve">          ACALL TRY_AGAIN_PRINT</w:t>
      </w:r>
    </w:p>
    <w:p w14:paraId="34946999" w14:textId="77777777" w:rsidR="00145468" w:rsidRDefault="00145468" w:rsidP="00145468">
      <w:r>
        <w:t xml:space="preserve">          JMP LEVEL_</w:t>
      </w:r>
      <w:proofErr w:type="gramStart"/>
      <w:r>
        <w:t>3 ;</w:t>
      </w:r>
      <w:proofErr w:type="gramEnd"/>
      <w:r>
        <w:t xml:space="preserve"> ELSE GO TO LEVEL 3</w:t>
      </w:r>
    </w:p>
    <w:p w14:paraId="3CA3ED8C" w14:textId="77777777" w:rsidR="00145468" w:rsidRDefault="00145468" w:rsidP="00145468">
      <w:r>
        <w:t xml:space="preserve">           </w:t>
      </w:r>
    </w:p>
    <w:p w14:paraId="77DCDAF7" w14:textId="77777777" w:rsidR="00145468" w:rsidRDefault="00145468" w:rsidP="00145468">
      <w:r>
        <w:t xml:space="preserve">           </w:t>
      </w:r>
    </w:p>
    <w:p w14:paraId="6EC91E07" w14:textId="77777777" w:rsidR="00145468" w:rsidRDefault="00145468" w:rsidP="00145468">
      <w:r>
        <w:t xml:space="preserve">        </w:t>
      </w:r>
    </w:p>
    <w:p w14:paraId="3491ECC1" w14:textId="77777777" w:rsidR="00145468" w:rsidRDefault="00145468" w:rsidP="00145468">
      <w:r>
        <w:t xml:space="preserve">        </w:t>
      </w:r>
    </w:p>
    <w:p w14:paraId="5D34657A" w14:textId="77777777" w:rsidR="00145468" w:rsidRDefault="00145468" w:rsidP="00145468">
      <w:r>
        <w:t xml:space="preserve">   CHECK2:  JC GOTO_LEVEL_2 </w:t>
      </w:r>
    </w:p>
    <w:p w14:paraId="3E25F075" w14:textId="77777777" w:rsidR="00145468" w:rsidRDefault="00145468" w:rsidP="00145468">
      <w:r>
        <w:t xml:space="preserve">   </w:t>
      </w:r>
    </w:p>
    <w:p w14:paraId="50868B00" w14:textId="77777777" w:rsidR="00145468" w:rsidRDefault="00145468" w:rsidP="00145468">
      <w:r>
        <w:t xml:space="preserve">           CJNE </w:t>
      </w:r>
      <w:proofErr w:type="gramStart"/>
      <w:r>
        <w:t>A,#</w:t>
      </w:r>
      <w:proofErr w:type="gramEnd"/>
      <w:r>
        <w:t>35,CHECK3</w:t>
      </w:r>
    </w:p>
    <w:p w14:paraId="548F5850" w14:textId="77777777" w:rsidR="00145468" w:rsidRDefault="00145468" w:rsidP="00145468">
      <w:r>
        <w:t xml:space="preserve">           ACALL TRY_AGAIN_PRINT</w:t>
      </w:r>
    </w:p>
    <w:p w14:paraId="1A3BE2AF" w14:textId="77777777" w:rsidR="00145468" w:rsidRDefault="00145468" w:rsidP="00145468">
      <w:r>
        <w:t xml:space="preserve">           JMP LEVEL_4       </w:t>
      </w:r>
    </w:p>
    <w:p w14:paraId="06742374" w14:textId="77777777" w:rsidR="00145468" w:rsidRDefault="00145468" w:rsidP="00145468">
      <w:r>
        <w:t xml:space="preserve">                    </w:t>
      </w:r>
    </w:p>
    <w:p w14:paraId="3080BE62" w14:textId="77777777" w:rsidR="00145468" w:rsidRDefault="00145468" w:rsidP="00145468">
      <w:r>
        <w:lastRenderedPageBreak/>
        <w:t xml:space="preserve">   CHECK3: JC GOTO_LEVEL_4 </w:t>
      </w:r>
    </w:p>
    <w:p w14:paraId="561473A4" w14:textId="77777777" w:rsidR="00145468" w:rsidRDefault="00145468" w:rsidP="00145468">
      <w:r>
        <w:t xml:space="preserve">            JMP LEVEL_</w:t>
      </w:r>
      <w:proofErr w:type="gramStart"/>
      <w:r>
        <w:t>3  ;</w:t>
      </w:r>
      <w:proofErr w:type="gramEnd"/>
      <w:r>
        <w:t xml:space="preserve">IF SCORE &lt;25 BUT GREATER THAN 20          </w:t>
      </w:r>
    </w:p>
    <w:p w14:paraId="69A543B3" w14:textId="77777777" w:rsidR="00145468" w:rsidRDefault="00145468" w:rsidP="00145468">
      <w:r>
        <w:t xml:space="preserve">            </w:t>
      </w:r>
    </w:p>
    <w:p w14:paraId="0423242A" w14:textId="77777777" w:rsidR="00145468" w:rsidRDefault="00145468" w:rsidP="00145468">
      <w:r>
        <w:t xml:space="preserve">                    </w:t>
      </w:r>
    </w:p>
    <w:p w14:paraId="532F1594" w14:textId="77777777" w:rsidR="00145468" w:rsidRDefault="00145468" w:rsidP="00145468">
      <w:r>
        <w:t xml:space="preserve">     GOTO_LEVEL_1: RET </w:t>
      </w:r>
    </w:p>
    <w:p w14:paraId="505BC30E" w14:textId="77777777" w:rsidR="00145468" w:rsidRDefault="00145468" w:rsidP="00145468">
      <w:r>
        <w:t xml:space="preserve">           </w:t>
      </w:r>
    </w:p>
    <w:p w14:paraId="6B56C653" w14:textId="77777777" w:rsidR="00145468" w:rsidRDefault="00145468" w:rsidP="00145468">
      <w:r>
        <w:t xml:space="preserve">           </w:t>
      </w:r>
    </w:p>
    <w:p w14:paraId="7B0360F9" w14:textId="77777777" w:rsidR="00145468" w:rsidRDefault="00145468" w:rsidP="00145468">
      <w:r>
        <w:t xml:space="preserve">     GOTO_LEVEL_</w:t>
      </w:r>
      <w:proofErr w:type="gramStart"/>
      <w:r>
        <w:t>2 :</w:t>
      </w:r>
      <w:proofErr w:type="gramEnd"/>
      <w:r>
        <w:t xml:space="preserve"> ACALL TRY_AGAIN_PRINT</w:t>
      </w:r>
    </w:p>
    <w:p w14:paraId="4BAC365A" w14:textId="77777777" w:rsidR="00145468" w:rsidRDefault="00145468" w:rsidP="00145468">
      <w:r>
        <w:t xml:space="preserve">                   JMP LEVEL_2   </w:t>
      </w:r>
    </w:p>
    <w:p w14:paraId="28AE0B50" w14:textId="77777777" w:rsidR="00145468" w:rsidRDefault="00145468" w:rsidP="00145468">
      <w:r>
        <w:t xml:space="preserve">         </w:t>
      </w:r>
    </w:p>
    <w:p w14:paraId="37F4D621" w14:textId="77777777" w:rsidR="00145468" w:rsidRDefault="00145468" w:rsidP="00145468">
      <w:r>
        <w:t xml:space="preserve">     GOTO_LEVEL_</w:t>
      </w:r>
      <w:proofErr w:type="gramStart"/>
      <w:r>
        <w:t>3 :ACALL</w:t>
      </w:r>
      <w:proofErr w:type="gramEnd"/>
      <w:r>
        <w:t xml:space="preserve"> TRY_AGAIN_PRINT </w:t>
      </w:r>
    </w:p>
    <w:p w14:paraId="46C77034" w14:textId="77777777" w:rsidR="00145468" w:rsidRDefault="00145468" w:rsidP="00145468">
      <w:r>
        <w:t xml:space="preserve">                   JMP LEVEL_3                  </w:t>
      </w:r>
    </w:p>
    <w:p w14:paraId="6C2847EA" w14:textId="77777777" w:rsidR="00145468" w:rsidRDefault="00145468" w:rsidP="00145468">
      <w:r>
        <w:t xml:space="preserve">      </w:t>
      </w:r>
    </w:p>
    <w:p w14:paraId="605BD1B8" w14:textId="77777777" w:rsidR="00145468" w:rsidRDefault="00145468" w:rsidP="00145468">
      <w:r>
        <w:t xml:space="preserve">     GOTO_LEVEL_</w:t>
      </w:r>
      <w:proofErr w:type="gramStart"/>
      <w:r>
        <w:t>4 :</w:t>
      </w:r>
      <w:proofErr w:type="gramEnd"/>
      <w:r>
        <w:t xml:space="preserve"> ACALL TRY_AGAIN_PRINT</w:t>
      </w:r>
    </w:p>
    <w:p w14:paraId="3D896778" w14:textId="77777777" w:rsidR="00145468" w:rsidRDefault="00145468" w:rsidP="00145468">
      <w:r>
        <w:t xml:space="preserve">                      JMP LEVEL_4                  </w:t>
      </w:r>
    </w:p>
    <w:p w14:paraId="5B534873" w14:textId="77777777" w:rsidR="00145468" w:rsidRDefault="00145468" w:rsidP="00145468">
      <w:r>
        <w:t xml:space="preserve">      </w:t>
      </w:r>
    </w:p>
    <w:p w14:paraId="250F4629" w14:textId="77777777" w:rsidR="00145468" w:rsidRDefault="00145468" w:rsidP="00145468">
      <w:r>
        <w:t>RET</w:t>
      </w:r>
    </w:p>
    <w:p w14:paraId="56035953" w14:textId="77777777" w:rsidR="00145468" w:rsidRDefault="00145468" w:rsidP="00145468"/>
    <w:p w14:paraId="5986BB76" w14:textId="77777777" w:rsidR="00145468" w:rsidRDefault="00145468" w:rsidP="00145468">
      <w:r>
        <w:t>TRY_AGAIN_PRINT:</w:t>
      </w:r>
    </w:p>
    <w:p w14:paraId="20D296CE" w14:textId="77777777" w:rsidR="00145468" w:rsidRDefault="00145468" w:rsidP="00145468">
      <w:r>
        <w:t xml:space="preserve"> </w:t>
      </w:r>
    </w:p>
    <w:p w14:paraId="49F016C1" w14:textId="77777777" w:rsidR="00145468" w:rsidRDefault="00145468" w:rsidP="00145468">
      <w:r>
        <w:tab/>
        <w:t>MOV A, #01H</w:t>
      </w:r>
    </w:p>
    <w:p w14:paraId="1AA5D39D" w14:textId="77777777" w:rsidR="00145468" w:rsidRDefault="00145468" w:rsidP="00145468">
      <w:r>
        <w:tab/>
        <w:t>ACALL CMDWRITE</w:t>
      </w:r>
    </w:p>
    <w:p w14:paraId="66B3FE48" w14:textId="77777777" w:rsidR="00145468" w:rsidRDefault="00145468" w:rsidP="00145468"/>
    <w:p w14:paraId="222EFE9A" w14:textId="77777777" w:rsidR="00145468" w:rsidRDefault="00145468" w:rsidP="00145468"/>
    <w:p w14:paraId="7FEA29BE" w14:textId="77777777" w:rsidR="00145468" w:rsidRDefault="00145468" w:rsidP="00145468">
      <w:r>
        <w:tab/>
      </w:r>
      <w:proofErr w:type="gramStart"/>
      <w:r>
        <w:t>;BEGIN</w:t>
      </w:r>
      <w:proofErr w:type="gramEnd"/>
      <w:r>
        <w:t xml:space="preserve"> AT 5TH COL, 1ST LINE</w:t>
      </w:r>
    </w:p>
    <w:p w14:paraId="55504905" w14:textId="77777777" w:rsidR="00145468" w:rsidRDefault="00145468" w:rsidP="00145468">
      <w:r>
        <w:tab/>
        <w:t>MOV A, #84H</w:t>
      </w:r>
    </w:p>
    <w:p w14:paraId="040E2D58" w14:textId="77777777" w:rsidR="00145468" w:rsidRDefault="00145468" w:rsidP="00145468">
      <w:r>
        <w:tab/>
        <w:t>ACALL CMDWRITE</w:t>
      </w:r>
    </w:p>
    <w:p w14:paraId="2EEE4B5B" w14:textId="77777777" w:rsidR="00145468" w:rsidRDefault="00145468" w:rsidP="00145468"/>
    <w:p w14:paraId="06CDB95B" w14:textId="77777777" w:rsidR="00145468" w:rsidRDefault="00145468" w:rsidP="00145468">
      <w:r>
        <w:t xml:space="preserve">                </w:t>
      </w:r>
    </w:p>
    <w:p w14:paraId="1D4C7CA0" w14:textId="77777777" w:rsidR="00145468" w:rsidRDefault="00145468" w:rsidP="00145468">
      <w:r>
        <w:t xml:space="preserve">        </w:t>
      </w:r>
    </w:p>
    <w:p w14:paraId="1A55D22E" w14:textId="77777777" w:rsidR="00145468" w:rsidRDefault="00145468" w:rsidP="00145468">
      <w:r>
        <w:t xml:space="preserve">        MOV </w:t>
      </w:r>
      <w:proofErr w:type="gramStart"/>
      <w:r>
        <w:t>DPTR,#</w:t>
      </w:r>
      <w:proofErr w:type="gramEnd"/>
      <w:r>
        <w:t>TRY_AGAIN_MESSAGE</w:t>
      </w:r>
    </w:p>
    <w:p w14:paraId="696CF032" w14:textId="77777777" w:rsidR="00145468" w:rsidRDefault="00145468" w:rsidP="00145468">
      <w:r>
        <w:t xml:space="preserve">        M:  CLR A</w:t>
      </w:r>
    </w:p>
    <w:p w14:paraId="1347A4EE" w14:textId="77777777" w:rsidR="00145468" w:rsidRDefault="00145468" w:rsidP="00145468">
      <w:r>
        <w:t xml:space="preserve">           MOVC </w:t>
      </w:r>
      <w:proofErr w:type="gramStart"/>
      <w:r>
        <w:t>A,@</w:t>
      </w:r>
      <w:proofErr w:type="gramEnd"/>
      <w:r>
        <w:t>A+DPTR</w:t>
      </w:r>
    </w:p>
    <w:p w14:paraId="3E8EEE1E" w14:textId="77777777" w:rsidR="00145468" w:rsidRDefault="00145468" w:rsidP="00145468">
      <w:r>
        <w:t xml:space="preserve">           JZ Z</w:t>
      </w:r>
    </w:p>
    <w:p w14:paraId="0C51BC75" w14:textId="77777777" w:rsidR="00145468" w:rsidRDefault="00145468" w:rsidP="00145468">
      <w:r>
        <w:t xml:space="preserve">           INC DPTR</w:t>
      </w:r>
    </w:p>
    <w:p w14:paraId="36B799E3" w14:textId="77777777" w:rsidR="00145468" w:rsidRDefault="00145468" w:rsidP="00145468">
      <w:r>
        <w:t xml:space="preserve">           ACALL DATAWRITE       </w:t>
      </w:r>
    </w:p>
    <w:p w14:paraId="3C977AF2" w14:textId="77777777" w:rsidR="00145468" w:rsidRDefault="00145468" w:rsidP="00145468">
      <w:r>
        <w:t xml:space="preserve">           SJMP M</w:t>
      </w:r>
    </w:p>
    <w:p w14:paraId="1A547BD2" w14:textId="77777777" w:rsidR="00145468" w:rsidRDefault="00145468" w:rsidP="00145468">
      <w:r>
        <w:t xml:space="preserve">                  </w:t>
      </w:r>
    </w:p>
    <w:p w14:paraId="361EDBF7" w14:textId="77777777" w:rsidR="00145468" w:rsidRDefault="00145468" w:rsidP="00145468">
      <w:r>
        <w:t xml:space="preserve"> Z:                 </w:t>
      </w:r>
    </w:p>
    <w:p w14:paraId="58E960CE" w14:textId="77777777" w:rsidR="00145468" w:rsidRDefault="00145468" w:rsidP="00145468">
      <w:r>
        <w:t xml:space="preserve"> RET</w:t>
      </w:r>
    </w:p>
    <w:p w14:paraId="0C33A305" w14:textId="77777777" w:rsidR="00145468" w:rsidRDefault="00145468" w:rsidP="00145468">
      <w:r>
        <w:t xml:space="preserve">                  </w:t>
      </w:r>
    </w:p>
    <w:p w14:paraId="3401A4AC" w14:textId="77777777" w:rsidR="00145468" w:rsidRDefault="00145468" w:rsidP="00145468"/>
    <w:p w14:paraId="3E173A9E" w14:textId="77777777" w:rsidR="00145468" w:rsidRDefault="00145468" w:rsidP="00145468"/>
    <w:p w14:paraId="1C309AF7" w14:textId="77777777" w:rsidR="00145468" w:rsidRDefault="00145468" w:rsidP="00145468">
      <w:r>
        <w:t>;-----------------------------------------------</w:t>
      </w:r>
    </w:p>
    <w:p w14:paraId="0FB5A7DC" w14:textId="77777777" w:rsidR="00145468" w:rsidRDefault="00145468" w:rsidP="00145468">
      <w:r>
        <w:t xml:space="preserve">ORG 400H </w:t>
      </w:r>
    </w:p>
    <w:p w14:paraId="46F56A41" w14:textId="77777777" w:rsidR="00145468" w:rsidRDefault="00145468" w:rsidP="00145468">
      <w:r>
        <w:t xml:space="preserve">  LEVEL1: DB 01H, 02H, 04H, 08H</w:t>
      </w:r>
    </w:p>
    <w:p w14:paraId="4FFA1674" w14:textId="77777777" w:rsidR="00145468" w:rsidRDefault="00145468" w:rsidP="00145468">
      <w:r>
        <w:t xml:space="preserve">  LEVEL2: DB 08H, 02H, 04H, 02H, 10H</w:t>
      </w:r>
    </w:p>
    <w:p w14:paraId="483C4DFC" w14:textId="77777777" w:rsidR="00145468" w:rsidRDefault="00145468" w:rsidP="00145468">
      <w:r>
        <w:t xml:space="preserve">  LEVEL3: DB 04H, 08H, 80H, 20H, 01H</w:t>
      </w:r>
    </w:p>
    <w:p w14:paraId="4C88A153" w14:textId="77777777" w:rsidR="00145468" w:rsidRDefault="00145468" w:rsidP="00145468">
      <w:r>
        <w:t xml:space="preserve">  LEVEL4: DB 02H, 80H, 02H, 40H, 01H, 10H</w:t>
      </w:r>
    </w:p>
    <w:p w14:paraId="30A1D2C2" w14:textId="77777777" w:rsidR="00145468" w:rsidRDefault="00145468" w:rsidP="00145468">
      <w:r>
        <w:t xml:space="preserve">  LEVEL5: DB 10H, 08H, 01H, 08H, 04H, 02H</w:t>
      </w:r>
    </w:p>
    <w:p w14:paraId="4B1F1BA4" w14:textId="77777777" w:rsidR="00145468" w:rsidRDefault="00145468" w:rsidP="00145468">
      <w:r>
        <w:t xml:space="preserve">  LEVEL6: DB 04H, 20H, 10H, 02H, 80H, 04H</w:t>
      </w:r>
    </w:p>
    <w:p w14:paraId="03744124" w14:textId="77777777" w:rsidR="00145468" w:rsidRDefault="00145468" w:rsidP="00145468">
      <w:r>
        <w:t xml:space="preserve">  LEVEL7: DB 20H, 80H, 08H, 02H, 10H, 08H</w:t>
      </w:r>
    </w:p>
    <w:p w14:paraId="1DF3BE66" w14:textId="77777777" w:rsidR="00145468" w:rsidRDefault="00145468" w:rsidP="00145468">
      <w:r>
        <w:lastRenderedPageBreak/>
        <w:t xml:space="preserve">;------------------------------------------  </w:t>
      </w:r>
    </w:p>
    <w:p w14:paraId="2ADC0B00" w14:textId="77777777" w:rsidR="00145468" w:rsidRDefault="00145468" w:rsidP="00145468">
      <w:r>
        <w:t xml:space="preserve">  LCD_L</w:t>
      </w:r>
      <w:proofErr w:type="gramStart"/>
      <w:r>
        <w:t>1 :</w:t>
      </w:r>
      <w:proofErr w:type="gramEnd"/>
      <w:r>
        <w:t xml:space="preserve"> DB "LEVEL 1",0</w:t>
      </w:r>
    </w:p>
    <w:p w14:paraId="569EBE77" w14:textId="77777777" w:rsidR="00145468" w:rsidRDefault="00145468" w:rsidP="00145468">
      <w:r>
        <w:t xml:space="preserve">  LCD_L</w:t>
      </w:r>
      <w:proofErr w:type="gramStart"/>
      <w:r>
        <w:t>2 :</w:t>
      </w:r>
      <w:proofErr w:type="gramEnd"/>
      <w:r>
        <w:t xml:space="preserve"> DB "LEVEL 2",0</w:t>
      </w:r>
    </w:p>
    <w:p w14:paraId="22FDAF4D" w14:textId="77777777" w:rsidR="00145468" w:rsidRDefault="00145468" w:rsidP="00145468">
      <w:r>
        <w:t xml:space="preserve">  LCD_L</w:t>
      </w:r>
      <w:proofErr w:type="gramStart"/>
      <w:r>
        <w:t>3 :</w:t>
      </w:r>
      <w:proofErr w:type="gramEnd"/>
      <w:r>
        <w:t xml:space="preserve"> DB "LEVEL 3",0</w:t>
      </w:r>
    </w:p>
    <w:p w14:paraId="793AEF2A" w14:textId="77777777" w:rsidR="00145468" w:rsidRDefault="00145468" w:rsidP="00145468">
      <w:r>
        <w:t xml:space="preserve">  LCD_L</w:t>
      </w:r>
      <w:proofErr w:type="gramStart"/>
      <w:r>
        <w:t>4 :</w:t>
      </w:r>
      <w:proofErr w:type="gramEnd"/>
      <w:r>
        <w:t xml:space="preserve"> DB "LEVEL 4",0</w:t>
      </w:r>
    </w:p>
    <w:p w14:paraId="64F6286C" w14:textId="77777777" w:rsidR="00145468" w:rsidRDefault="00145468" w:rsidP="00145468">
      <w:r>
        <w:t xml:space="preserve">  LCD_L</w:t>
      </w:r>
      <w:proofErr w:type="gramStart"/>
      <w:r>
        <w:t>5 :</w:t>
      </w:r>
      <w:proofErr w:type="gramEnd"/>
      <w:r>
        <w:t xml:space="preserve"> DB "LEVEL 5",0</w:t>
      </w:r>
    </w:p>
    <w:p w14:paraId="5279B556" w14:textId="77777777" w:rsidR="00145468" w:rsidRDefault="00145468" w:rsidP="00145468">
      <w:r>
        <w:t xml:space="preserve">  LCD_L</w:t>
      </w:r>
      <w:proofErr w:type="gramStart"/>
      <w:r>
        <w:t>6 :</w:t>
      </w:r>
      <w:proofErr w:type="gramEnd"/>
      <w:r>
        <w:t xml:space="preserve"> DB "LEVEL 6",0</w:t>
      </w:r>
    </w:p>
    <w:p w14:paraId="222E98FC" w14:textId="77777777" w:rsidR="00145468" w:rsidRDefault="00145468" w:rsidP="00145468">
      <w:r>
        <w:t xml:space="preserve">  LCD_L</w:t>
      </w:r>
      <w:proofErr w:type="gramStart"/>
      <w:r>
        <w:t>7 :</w:t>
      </w:r>
      <w:proofErr w:type="gramEnd"/>
      <w:r>
        <w:t xml:space="preserve"> DB "LEVEL 7",0</w:t>
      </w:r>
    </w:p>
    <w:p w14:paraId="70AFAEDF" w14:textId="77777777" w:rsidR="00145468" w:rsidRDefault="00145468" w:rsidP="00145468"/>
    <w:p w14:paraId="1ED48B1D" w14:textId="77777777" w:rsidR="00145468" w:rsidRDefault="00145468" w:rsidP="00145468">
      <w:r>
        <w:t xml:space="preserve">  PASS: DB "PASSED",0</w:t>
      </w:r>
    </w:p>
    <w:p w14:paraId="5AE992CD" w14:textId="77777777" w:rsidR="00145468" w:rsidRDefault="00145468" w:rsidP="00145468">
      <w:r>
        <w:t xml:space="preserve">  WON: DB "YOU WON",0</w:t>
      </w:r>
    </w:p>
    <w:p w14:paraId="4DB1B650" w14:textId="77777777" w:rsidR="00145468" w:rsidRDefault="00145468" w:rsidP="00145468">
      <w:r>
        <w:t xml:space="preserve">  LOST: DB "GAME OVER!",0</w:t>
      </w:r>
    </w:p>
    <w:p w14:paraId="35ABEDDC" w14:textId="77777777" w:rsidR="00145468" w:rsidRDefault="00145468" w:rsidP="00145468">
      <w:r>
        <w:t xml:space="preserve">  SCORE_MESSAGE: DB "SCORE:",0</w:t>
      </w:r>
    </w:p>
    <w:p w14:paraId="1FD0DFC0" w14:textId="77777777" w:rsidR="00145468" w:rsidRDefault="00145468" w:rsidP="00145468">
      <w:r>
        <w:t xml:space="preserve">  </w:t>
      </w:r>
    </w:p>
    <w:p w14:paraId="2B247F86" w14:textId="77777777" w:rsidR="00145468" w:rsidRDefault="00145468" w:rsidP="00145468">
      <w:r>
        <w:t xml:space="preserve">  TRY_AGAIN_MESSAGE: DB "TRY AGAIN",0</w:t>
      </w:r>
    </w:p>
    <w:p w14:paraId="323D090E" w14:textId="77777777" w:rsidR="00145468" w:rsidRDefault="00145468" w:rsidP="00145468">
      <w:r>
        <w:t xml:space="preserve">  </w:t>
      </w:r>
    </w:p>
    <w:p w14:paraId="6A911B9A" w14:textId="77777777" w:rsidR="00145468" w:rsidRDefault="00145468" w:rsidP="00145468">
      <w:r>
        <w:t xml:space="preserve">      </w:t>
      </w:r>
    </w:p>
    <w:p w14:paraId="3F7C1299" w14:textId="5BDCC1A7" w:rsidR="00004EFE" w:rsidRPr="00145468" w:rsidRDefault="00145468" w:rsidP="00145468">
      <w:r>
        <w:t>END</w:t>
      </w:r>
    </w:p>
    <w:p w14:paraId="2F625B3C" w14:textId="77777777" w:rsidR="004743A5" w:rsidRDefault="004743A5" w:rsidP="004743A5">
      <w:pPr>
        <w:rPr>
          <w:sz w:val="40"/>
          <w:szCs w:val="40"/>
          <w:u w:val="single"/>
        </w:rPr>
      </w:pPr>
    </w:p>
    <w:p w14:paraId="04B9F1B2" w14:textId="77777777" w:rsidR="004743A5" w:rsidRPr="00145468" w:rsidRDefault="004743A5" w:rsidP="004743A5">
      <w:pPr>
        <w:rPr>
          <w:sz w:val="16"/>
          <w:szCs w:val="16"/>
        </w:rPr>
      </w:pPr>
    </w:p>
    <w:p w14:paraId="744144C8" w14:textId="1BF26EE7" w:rsidR="00BA11F1" w:rsidRDefault="00BA11F1" w:rsidP="004743A5">
      <w:pPr>
        <w:rPr>
          <w:sz w:val="40"/>
          <w:szCs w:val="40"/>
          <w:u w:val="single"/>
        </w:rPr>
      </w:pPr>
    </w:p>
    <w:p w14:paraId="3E955422" w14:textId="77777777" w:rsidR="00BA11F1" w:rsidRDefault="00BA11F1">
      <w:pPr>
        <w:rPr>
          <w:sz w:val="40"/>
          <w:szCs w:val="40"/>
          <w:u w:val="single"/>
        </w:rPr>
      </w:pPr>
      <w:r>
        <w:rPr>
          <w:sz w:val="40"/>
          <w:szCs w:val="40"/>
          <w:u w:val="single"/>
        </w:rPr>
        <w:br w:type="page"/>
      </w:r>
    </w:p>
    <w:p w14:paraId="6B0F1435" w14:textId="77777777" w:rsidR="00BA11F1" w:rsidRPr="004743A5" w:rsidRDefault="00BA11F1" w:rsidP="00BA11F1">
      <w:pPr>
        <w:rPr>
          <w:rFonts w:eastAsiaTheme="majorEastAsia" w:cstheme="majorBidi"/>
          <w:b/>
          <w:bCs/>
          <w:color w:val="000000" w:themeColor="text1"/>
          <w:sz w:val="32"/>
          <w:szCs w:val="32"/>
        </w:rPr>
      </w:pPr>
      <w:r w:rsidRPr="000E7399">
        <w:rPr>
          <w:sz w:val="40"/>
          <w:szCs w:val="40"/>
          <w:u w:val="single"/>
        </w:rPr>
        <w:lastRenderedPageBreak/>
        <w:t>References</w:t>
      </w:r>
      <w:r>
        <w:rPr>
          <w:sz w:val="40"/>
          <w:szCs w:val="40"/>
          <w:u w:val="single"/>
        </w:rPr>
        <w:t>:</w:t>
      </w:r>
    </w:p>
    <w:p w14:paraId="74E54E1C" w14:textId="09F78A0B" w:rsidR="004743A5" w:rsidRDefault="004743A5" w:rsidP="00145468">
      <w:pPr>
        <w:pStyle w:val="ListParagraph"/>
        <w:ind w:left="1080"/>
        <w:rPr>
          <w:u w:val="single"/>
        </w:rPr>
      </w:pPr>
    </w:p>
    <w:p w14:paraId="095A55CD" w14:textId="6FAB19CB" w:rsidR="00145468" w:rsidRPr="00145468" w:rsidRDefault="00145468" w:rsidP="00145468">
      <w:pPr>
        <w:pStyle w:val="ListParagraph"/>
        <w:numPr>
          <w:ilvl w:val="0"/>
          <w:numId w:val="13"/>
        </w:numPr>
        <w:rPr>
          <w:u w:val="single"/>
        </w:rPr>
      </w:pPr>
      <w:r>
        <w:t>LCD 4 BIT lab</w:t>
      </w:r>
    </w:p>
    <w:p w14:paraId="12097304" w14:textId="7B07B139" w:rsidR="00145468" w:rsidRPr="00145468" w:rsidRDefault="00145468" w:rsidP="00145468">
      <w:pPr>
        <w:pStyle w:val="ListParagraph"/>
        <w:numPr>
          <w:ilvl w:val="0"/>
          <w:numId w:val="13"/>
        </w:numPr>
        <w:rPr>
          <w:u w:val="single"/>
        </w:rPr>
      </w:pPr>
      <w:r>
        <w:t xml:space="preserve">Timer Interrupt lab </w:t>
      </w:r>
    </w:p>
    <w:sectPr w:rsidR="00145468" w:rsidRPr="00145468" w:rsidSect="003E36E7">
      <w:headerReference w:type="even" r:id="rId15"/>
      <w:headerReference w:type="default" r:id="rId16"/>
      <w:footerReference w:type="default" r:id="rId17"/>
      <w:pgSz w:w="11900" w:h="16840"/>
      <w:pgMar w:top="720" w:right="720" w:bottom="720" w:left="720" w:header="708" w:footer="830" w:gutter="0"/>
      <w:pgBorders>
        <w:top w:val="thinThickSmallGap" w:sz="24" w:space="1" w:color="auto"/>
        <w:left w:val="thinThickSmallGap" w:sz="24" w:space="4" w:color="auto"/>
        <w:bottom w:val="thickThinSmallGap" w:sz="24" w:space="1" w:color="auto"/>
        <w:right w:val="thickThinSmallGap" w:sz="24" w:space="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1D817" w14:textId="77777777" w:rsidR="00A85B39" w:rsidRDefault="00A85B39" w:rsidP="00CC67CD">
      <w:r>
        <w:separator/>
      </w:r>
    </w:p>
  </w:endnote>
  <w:endnote w:type="continuationSeparator" w:id="0">
    <w:p w14:paraId="67771F4F" w14:textId="77777777" w:rsidR="00A85B39" w:rsidRDefault="00A85B39" w:rsidP="00CC6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Microsoft JhengHei"/>
    <w:panose1 w:val="02010601000101010101"/>
    <w:charset w:val="88"/>
    <w:family w:val="roman"/>
    <w:pitch w:val="variable"/>
    <w:sig w:usb0="A00002FF" w:usb1="28CFFCFA" w:usb2="00000016" w:usb3="00000000" w:csb0="00100001" w:csb1="00000000"/>
  </w:font>
  <w:font w:name="Lucida Grande">
    <w:altName w:val="Times New Roman"/>
    <w:charset w:val="00"/>
    <w:family w:val="auto"/>
    <w:pitch w:val="variable"/>
    <w:sig w:usb0="00000000" w:usb1="5000A1FF" w:usb2="00000000" w:usb3="00000000" w:csb0="000001B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4E95" w14:textId="190DE938" w:rsidR="00FB5854" w:rsidRDefault="00FB5854" w:rsidP="00CC67CD">
    <w:pPr>
      <w:pStyle w:val="Footer"/>
      <w:framePr w:wrap="around" w:vAnchor="text" w:hAnchor="margin" w:xAlign="center" w:y="1"/>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512BBC">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SECTIONPAGES  \* MERGEFORMAT </w:instrText>
    </w:r>
    <w:r>
      <w:rPr>
        <w:rStyle w:val="PageNumber"/>
      </w:rPr>
      <w:fldChar w:fldCharType="separate"/>
    </w:r>
    <w:r w:rsidR="00494E8B">
      <w:rPr>
        <w:rStyle w:val="PageNumber"/>
        <w:noProof/>
      </w:rPr>
      <w:t>21</w:t>
    </w:r>
    <w:r>
      <w:rPr>
        <w:rStyle w:val="PageNumber"/>
      </w:rPr>
      <w:fldChar w:fldCharType="end"/>
    </w:r>
  </w:p>
  <w:p w14:paraId="71F3658B" w14:textId="77777777" w:rsidR="00FB5854" w:rsidRDefault="00FB5854" w:rsidP="00CC67CD">
    <w:pPr>
      <w:pStyle w:val="Footer"/>
      <w:tabs>
        <w:tab w:val="clear" w:pos="4320"/>
        <w:tab w:val="clear" w:pos="8640"/>
        <w:tab w:val="left" w:pos="577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B5D06" w14:textId="77777777" w:rsidR="00A85B39" w:rsidRDefault="00A85B39" w:rsidP="00CC67CD">
      <w:r>
        <w:separator/>
      </w:r>
    </w:p>
  </w:footnote>
  <w:footnote w:type="continuationSeparator" w:id="0">
    <w:p w14:paraId="2F183EC0" w14:textId="77777777" w:rsidR="00A85B39" w:rsidRDefault="00A85B39" w:rsidP="00CC6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0212" w14:textId="77777777" w:rsidR="00FB5854" w:rsidRDefault="00000000">
    <w:pPr>
      <w:pStyle w:val="Header"/>
    </w:pPr>
    <w:sdt>
      <w:sdtPr>
        <w:id w:val="171999623"/>
        <w:temporary/>
        <w:showingPlcHdr/>
      </w:sdtPr>
      <w:sdtContent>
        <w:r w:rsidR="00FB5854">
          <w:t>[Type text]</w:t>
        </w:r>
      </w:sdtContent>
    </w:sdt>
    <w:r w:rsidR="00FB5854">
      <w:ptab w:relativeTo="margin" w:alignment="center" w:leader="none"/>
    </w:r>
    <w:sdt>
      <w:sdtPr>
        <w:id w:val="171999624"/>
        <w:temporary/>
        <w:showingPlcHdr/>
      </w:sdtPr>
      <w:sdtContent>
        <w:r w:rsidR="00FB5854">
          <w:t>[Type text]</w:t>
        </w:r>
      </w:sdtContent>
    </w:sdt>
    <w:r w:rsidR="00FB5854">
      <w:ptab w:relativeTo="margin" w:alignment="right" w:leader="none"/>
    </w:r>
    <w:sdt>
      <w:sdtPr>
        <w:id w:val="171999625"/>
        <w:temporary/>
        <w:showingPlcHdr/>
      </w:sdtPr>
      <w:sdtContent>
        <w:r w:rsidR="00FB5854">
          <w:t>[Type text]</w:t>
        </w:r>
      </w:sdtContent>
    </w:sdt>
  </w:p>
  <w:p w14:paraId="656D1E84" w14:textId="77777777" w:rsidR="00FB5854" w:rsidRDefault="00FB5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15E33" w14:textId="2A2AE213" w:rsidR="00FB5854" w:rsidRDefault="00FB5854" w:rsidP="00512BBC">
    <w:pPr>
      <w:jc w:val="center"/>
    </w:pPr>
    <w:r w:rsidRPr="00512BBC">
      <w:t>CC4</w:t>
    </w:r>
    <w:r w:rsidR="00D40B13">
      <w:t>2</w:t>
    </w:r>
    <w:r w:rsidRPr="00512BBC">
      <w:t xml:space="preserve">1 Microprocessor </w:t>
    </w:r>
    <w:r w:rsidR="00512BBC" w:rsidRPr="00512BBC">
      <w:t>Systems</w:t>
    </w:r>
    <w:r w:rsidR="00D40B13">
      <w:t xml:space="preserve"> </w:t>
    </w:r>
    <w:r w:rsidR="00146295">
      <w:t>- Memory Game</w:t>
    </w:r>
    <w:r>
      <w:ptab w:relativeTo="margin" w:alignment="right" w:leader="none"/>
    </w:r>
    <w:r>
      <w:fldChar w:fldCharType="begin"/>
    </w:r>
    <w:r>
      <w:instrText xml:space="preserve"> DATE \@ "d MMMM yyyy" \* MERGEFORMAT </w:instrText>
    </w:r>
    <w:r>
      <w:fldChar w:fldCharType="separate"/>
    </w:r>
    <w:r w:rsidR="00CF6334">
      <w:rPr>
        <w:noProof/>
      </w:rPr>
      <w:t>18 January 2023</w:t>
    </w:r>
    <w:r>
      <w:fldChar w:fldCharType="end"/>
    </w:r>
  </w:p>
  <w:p w14:paraId="63A7B79F" w14:textId="77777777" w:rsidR="00FB5854" w:rsidRDefault="00FB5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70A8"/>
    <w:multiLevelType w:val="hybridMultilevel"/>
    <w:tmpl w:val="E81C107E"/>
    <w:lvl w:ilvl="0" w:tplc="724EAE8A">
      <w:start w:val="1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A071E"/>
    <w:multiLevelType w:val="hybridMultilevel"/>
    <w:tmpl w:val="7502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14FAA"/>
    <w:multiLevelType w:val="hybridMultilevel"/>
    <w:tmpl w:val="D26C362A"/>
    <w:lvl w:ilvl="0" w:tplc="724EAE8A">
      <w:start w:val="12"/>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473752"/>
    <w:multiLevelType w:val="hybridMultilevel"/>
    <w:tmpl w:val="EC22971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20173E63"/>
    <w:multiLevelType w:val="hybridMultilevel"/>
    <w:tmpl w:val="4916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C002FE"/>
    <w:multiLevelType w:val="hybridMultilevel"/>
    <w:tmpl w:val="CFC0B9A4"/>
    <w:lvl w:ilvl="0" w:tplc="4C2450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56131E"/>
    <w:multiLevelType w:val="hybridMultilevel"/>
    <w:tmpl w:val="587025AA"/>
    <w:lvl w:ilvl="0" w:tplc="81EE13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6A4C39"/>
    <w:multiLevelType w:val="hybridMultilevel"/>
    <w:tmpl w:val="8A30C198"/>
    <w:lvl w:ilvl="0" w:tplc="724EAE8A">
      <w:start w:val="1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854122"/>
    <w:multiLevelType w:val="hybridMultilevel"/>
    <w:tmpl w:val="CDD2A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ED5DF4"/>
    <w:multiLevelType w:val="hybridMultilevel"/>
    <w:tmpl w:val="351CDBC8"/>
    <w:lvl w:ilvl="0" w:tplc="724EAE8A">
      <w:start w:val="12"/>
      <w:numFmt w:val="bullet"/>
      <w:lvlText w:val=""/>
      <w:lvlJc w:val="left"/>
      <w:pPr>
        <w:ind w:left="3600" w:hanging="360"/>
      </w:pPr>
      <w:rPr>
        <w:rFonts w:ascii="Symbol" w:eastAsiaTheme="minorEastAsia" w:hAnsi="Symbol" w:cstheme="minorBid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5B6B6E2E"/>
    <w:multiLevelType w:val="hybridMultilevel"/>
    <w:tmpl w:val="F82AF7F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62B622E4"/>
    <w:multiLevelType w:val="hybridMultilevel"/>
    <w:tmpl w:val="3ACC1380"/>
    <w:lvl w:ilvl="0" w:tplc="81EE13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E3685B"/>
    <w:multiLevelType w:val="hybridMultilevel"/>
    <w:tmpl w:val="3A588FDA"/>
    <w:lvl w:ilvl="0" w:tplc="BD085B3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8390D"/>
    <w:multiLevelType w:val="hybridMultilevel"/>
    <w:tmpl w:val="BBC03D64"/>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2F5046"/>
    <w:multiLevelType w:val="hybridMultilevel"/>
    <w:tmpl w:val="368AA144"/>
    <w:lvl w:ilvl="0" w:tplc="66BCBABC">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51087827">
    <w:abstractNumId w:val="5"/>
  </w:num>
  <w:num w:numId="2" w16cid:durableId="1740401095">
    <w:abstractNumId w:val="11"/>
  </w:num>
  <w:num w:numId="3" w16cid:durableId="328094784">
    <w:abstractNumId w:val="6"/>
  </w:num>
  <w:num w:numId="4" w16cid:durableId="899245505">
    <w:abstractNumId w:val="7"/>
  </w:num>
  <w:num w:numId="5" w16cid:durableId="731584521">
    <w:abstractNumId w:val="0"/>
  </w:num>
  <w:num w:numId="6" w16cid:durableId="1575897998">
    <w:abstractNumId w:val="9"/>
  </w:num>
  <w:num w:numId="7" w16cid:durableId="1985887443">
    <w:abstractNumId w:val="2"/>
  </w:num>
  <w:num w:numId="8" w16cid:durableId="224032485">
    <w:abstractNumId w:val="4"/>
  </w:num>
  <w:num w:numId="9" w16cid:durableId="45689584">
    <w:abstractNumId w:val="10"/>
  </w:num>
  <w:num w:numId="10" w16cid:durableId="472409081">
    <w:abstractNumId w:val="13"/>
  </w:num>
  <w:num w:numId="11" w16cid:durableId="1305239895">
    <w:abstractNumId w:val="3"/>
  </w:num>
  <w:num w:numId="12" w16cid:durableId="855923728">
    <w:abstractNumId w:val="8"/>
  </w:num>
  <w:num w:numId="13" w16cid:durableId="1916552904">
    <w:abstractNumId w:val="14"/>
  </w:num>
  <w:num w:numId="14" w16cid:durableId="1705669338">
    <w:abstractNumId w:val="12"/>
  </w:num>
  <w:num w:numId="15" w16cid:durableId="11546406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DAgszQyMgYWSipKMUnFpcnJmfB1JgWAsABFX1PywAAAA="/>
  </w:docVars>
  <w:rsids>
    <w:rsidRoot w:val="00CC67CD"/>
    <w:rsid w:val="00002D4D"/>
    <w:rsid w:val="00004EFE"/>
    <w:rsid w:val="00020533"/>
    <w:rsid w:val="0006554B"/>
    <w:rsid w:val="00072E3D"/>
    <w:rsid w:val="00074BA1"/>
    <w:rsid w:val="000A33B5"/>
    <w:rsid w:val="000C638F"/>
    <w:rsid w:val="000D6CE3"/>
    <w:rsid w:val="000E7399"/>
    <w:rsid w:val="000F5725"/>
    <w:rsid w:val="001005C9"/>
    <w:rsid w:val="001041AF"/>
    <w:rsid w:val="001114B4"/>
    <w:rsid w:val="00120E54"/>
    <w:rsid w:val="00133BF7"/>
    <w:rsid w:val="00145468"/>
    <w:rsid w:val="00146295"/>
    <w:rsid w:val="00155A53"/>
    <w:rsid w:val="001722F1"/>
    <w:rsid w:val="001A63DC"/>
    <w:rsid w:val="001D31CF"/>
    <w:rsid w:val="0024466E"/>
    <w:rsid w:val="002467F6"/>
    <w:rsid w:val="002C0A2A"/>
    <w:rsid w:val="002D0B23"/>
    <w:rsid w:val="002D52C6"/>
    <w:rsid w:val="002F4991"/>
    <w:rsid w:val="003007AB"/>
    <w:rsid w:val="00362455"/>
    <w:rsid w:val="003836D6"/>
    <w:rsid w:val="003900B4"/>
    <w:rsid w:val="003C67C3"/>
    <w:rsid w:val="003C7ACD"/>
    <w:rsid w:val="003D1D9E"/>
    <w:rsid w:val="003E36E7"/>
    <w:rsid w:val="004168AD"/>
    <w:rsid w:val="004517E4"/>
    <w:rsid w:val="00451A84"/>
    <w:rsid w:val="004743A5"/>
    <w:rsid w:val="00481339"/>
    <w:rsid w:val="00494E8B"/>
    <w:rsid w:val="004B2F34"/>
    <w:rsid w:val="004B43C7"/>
    <w:rsid w:val="004B7C1B"/>
    <w:rsid w:val="004D0BB1"/>
    <w:rsid w:val="005006DA"/>
    <w:rsid w:val="00512BBC"/>
    <w:rsid w:val="005177D6"/>
    <w:rsid w:val="005304CE"/>
    <w:rsid w:val="00547679"/>
    <w:rsid w:val="00553569"/>
    <w:rsid w:val="005C5B85"/>
    <w:rsid w:val="005D5BC0"/>
    <w:rsid w:val="005E34F1"/>
    <w:rsid w:val="005E7A3E"/>
    <w:rsid w:val="00606976"/>
    <w:rsid w:val="00610E7A"/>
    <w:rsid w:val="00633FB8"/>
    <w:rsid w:val="00645A55"/>
    <w:rsid w:val="0066308C"/>
    <w:rsid w:val="00665201"/>
    <w:rsid w:val="0067087D"/>
    <w:rsid w:val="00684401"/>
    <w:rsid w:val="006C1661"/>
    <w:rsid w:val="006D68DF"/>
    <w:rsid w:val="006E4BFA"/>
    <w:rsid w:val="006E6235"/>
    <w:rsid w:val="00750914"/>
    <w:rsid w:val="00754BBB"/>
    <w:rsid w:val="00772FAE"/>
    <w:rsid w:val="0077300A"/>
    <w:rsid w:val="00791B89"/>
    <w:rsid w:val="007A48F4"/>
    <w:rsid w:val="007C06F2"/>
    <w:rsid w:val="007F37EB"/>
    <w:rsid w:val="008350A2"/>
    <w:rsid w:val="00851D68"/>
    <w:rsid w:val="008702D2"/>
    <w:rsid w:val="00892159"/>
    <w:rsid w:val="008B4EFE"/>
    <w:rsid w:val="009122B6"/>
    <w:rsid w:val="00913F4C"/>
    <w:rsid w:val="00914750"/>
    <w:rsid w:val="0096338F"/>
    <w:rsid w:val="009769B6"/>
    <w:rsid w:val="00990B5E"/>
    <w:rsid w:val="009C4CCC"/>
    <w:rsid w:val="00A01783"/>
    <w:rsid w:val="00A1041C"/>
    <w:rsid w:val="00A1586B"/>
    <w:rsid w:val="00A34727"/>
    <w:rsid w:val="00A603BC"/>
    <w:rsid w:val="00A63CDB"/>
    <w:rsid w:val="00A71818"/>
    <w:rsid w:val="00A85B39"/>
    <w:rsid w:val="00AA4D7A"/>
    <w:rsid w:val="00AC298F"/>
    <w:rsid w:val="00AE2AE1"/>
    <w:rsid w:val="00B037E7"/>
    <w:rsid w:val="00B45C6F"/>
    <w:rsid w:val="00B50C91"/>
    <w:rsid w:val="00B74654"/>
    <w:rsid w:val="00BA11F1"/>
    <w:rsid w:val="00BD5265"/>
    <w:rsid w:val="00C74EC7"/>
    <w:rsid w:val="00C9400D"/>
    <w:rsid w:val="00C950F4"/>
    <w:rsid w:val="00CC67CD"/>
    <w:rsid w:val="00CF0891"/>
    <w:rsid w:val="00CF4EA4"/>
    <w:rsid w:val="00CF6334"/>
    <w:rsid w:val="00D34823"/>
    <w:rsid w:val="00D40B13"/>
    <w:rsid w:val="00D650B7"/>
    <w:rsid w:val="00D774DF"/>
    <w:rsid w:val="00DF39CC"/>
    <w:rsid w:val="00E33624"/>
    <w:rsid w:val="00E36225"/>
    <w:rsid w:val="00E950FE"/>
    <w:rsid w:val="00EA67B0"/>
    <w:rsid w:val="00EB0B0D"/>
    <w:rsid w:val="00EC78E7"/>
    <w:rsid w:val="00ED4118"/>
    <w:rsid w:val="00EE6662"/>
    <w:rsid w:val="00EF1D27"/>
    <w:rsid w:val="00F50B12"/>
    <w:rsid w:val="00F77EA7"/>
    <w:rsid w:val="00FB5854"/>
    <w:rsid w:val="00FD0239"/>
    <w:rsid w:val="00FD6F4E"/>
    <w:rsid w:val="00FE05D4"/>
    <w:rsid w:val="00FF0E73"/>
    <w:rsid w:val="00FF5D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1AFC54"/>
  <w15:docId w15:val="{BBA44E76-3838-4079-B889-76271D899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A2A"/>
    <w:rPr>
      <w:rFonts w:ascii="Times New Roman" w:hAnsi="Times New Roman"/>
    </w:rPr>
  </w:style>
  <w:style w:type="paragraph" w:styleId="Heading1">
    <w:name w:val="heading 1"/>
    <w:basedOn w:val="Normal"/>
    <w:next w:val="Normal"/>
    <w:link w:val="Heading1Char"/>
    <w:uiPriority w:val="9"/>
    <w:qFormat/>
    <w:rsid w:val="00CC67CD"/>
    <w:pPr>
      <w:keepNext/>
      <w:keepLines/>
      <w:spacing w:before="480"/>
      <w:outlineLvl w:val="0"/>
    </w:pPr>
    <w:rPr>
      <w:rFonts w:eastAsiaTheme="majorEastAsia" w:cstheme="majorBidi"/>
      <w:b/>
      <w:bCs/>
      <w:color w:val="000000" w:themeColor="text1"/>
      <w:sz w:val="32"/>
      <w:szCs w:val="32"/>
    </w:rPr>
  </w:style>
  <w:style w:type="paragraph" w:styleId="Heading2">
    <w:name w:val="heading 2"/>
    <w:basedOn w:val="Normal"/>
    <w:next w:val="Normal"/>
    <w:link w:val="Heading2Char"/>
    <w:uiPriority w:val="9"/>
    <w:unhideWhenUsed/>
    <w:qFormat/>
    <w:rsid w:val="00CC67CD"/>
    <w:pPr>
      <w:keepNext/>
      <w:keepLines/>
      <w:spacing w:before="200"/>
      <w:outlineLvl w:val="1"/>
    </w:pPr>
    <w:rPr>
      <w:rFonts w:eastAsiaTheme="majorEastAsia" w:cstheme="majorBidi"/>
      <w:b/>
      <w:bCs/>
      <w:color w:val="000000" w:themeColor="text1"/>
      <w:sz w:val="26"/>
      <w:szCs w:val="26"/>
    </w:rPr>
  </w:style>
  <w:style w:type="paragraph" w:styleId="Heading4">
    <w:name w:val="heading 4"/>
    <w:basedOn w:val="Normal"/>
    <w:next w:val="Normal"/>
    <w:link w:val="Heading4Char"/>
    <w:uiPriority w:val="9"/>
    <w:unhideWhenUsed/>
    <w:qFormat/>
    <w:rsid w:val="00ED411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67CD"/>
    <w:rPr>
      <w:rFonts w:ascii="Times New Roman" w:eastAsiaTheme="majorEastAsia" w:hAnsi="Times New Roman" w:cstheme="majorBidi"/>
      <w:b/>
      <w:bCs/>
      <w:color w:val="000000" w:themeColor="text1"/>
      <w:sz w:val="32"/>
      <w:szCs w:val="32"/>
    </w:rPr>
  </w:style>
  <w:style w:type="character" w:customStyle="1" w:styleId="Heading2Char">
    <w:name w:val="Heading 2 Char"/>
    <w:basedOn w:val="DefaultParagraphFont"/>
    <w:link w:val="Heading2"/>
    <w:uiPriority w:val="9"/>
    <w:rsid w:val="00CC67CD"/>
    <w:rPr>
      <w:rFonts w:ascii="Times New Roman" w:eastAsiaTheme="majorEastAsia" w:hAnsi="Times New Roman" w:cstheme="majorBidi"/>
      <w:b/>
      <w:bCs/>
      <w:color w:val="000000" w:themeColor="text1"/>
      <w:sz w:val="26"/>
      <w:szCs w:val="26"/>
    </w:rPr>
  </w:style>
  <w:style w:type="paragraph" w:styleId="Footer">
    <w:name w:val="footer"/>
    <w:basedOn w:val="Normal"/>
    <w:link w:val="FooterChar"/>
    <w:uiPriority w:val="99"/>
    <w:unhideWhenUsed/>
    <w:rsid w:val="00CC67CD"/>
    <w:pPr>
      <w:tabs>
        <w:tab w:val="center" w:pos="4320"/>
        <w:tab w:val="right" w:pos="8640"/>
      </w:tabs>
    </w:pPr>
  </w:style>
  <w:style w:type="character" w:customStyle="1" w:styleId="FooterChar">
    <w:name w:val="Footer Char"/>
    <w:basedOn w:val="DefaultParagraphFont"/>
    <w:link w:val="Footer"/>
    <w:uiPriority w:val="99"/>
    <w:rsid w:val="00CC67CD"/>
    <w:rPr>
      <w:rFonts w:ascii="Times New Roman" w:hAnsi="Times New Roman"/>
    </w:rPr>
  </w:style>
  <w:style w:type="character" w:styleId="PageNumber">
    <w:name w:val="page number"/>
    <w:basedOn w:val="DefaultParagraphFont"/>
    <w:uiPriority w:val="99"/>
    <w:semiHidden/>
    <w:unhideWhenUsed/>
    <w:rsid w:val="00CC67CD"/>
  </w:style>
  <w:style w:type="paragraph" w:styleId="Header">
    <w:name w:val="header"/>
    <w:basedOn w:val="Normal"/>
    <w:link w:val="HeaderChar"/>
    <w:uiPriority w:val="99"/>
    <w:unhideWhenUsed/>
    <w:rsid w:val="00CC67CD"/>
    <w:pPr>
      <w:tabs>
        <w:tab w:val="center" w:pos="4320"/>
        <w:tab w:val="right" w:pos="8640"/>
      </w:tabs>
    </w:pPr>
  </w:style>
  <w:style w:type="character" w:customStyle="1" w:styleId="HeaderChar">
    <w:name w:val="Header Char"/>
    <w:basedOn w:val="DefaultParagraphFont"/>
    <w:link w:val="Header"/>
    <w:uiPriority w:val="99"/>
    <w:rsid w:val="00CC67CD"/>
    <w:rPr>
      <w:rFonts w:ascii="Times New Roman" w:hAnsi="Times New Roman"/>
    </w:rPr>
  </w:style>
  <w:style w:type="paragraph" w:styleId="Title">
    <w:name w:val="Title"/>
    <w:basedOn w:val="Normal"/>
    <w:next w:val="Normal"/>
    <w:link w:val="TitleChar"/>
    <w:uiPriority w:val="10"/>
    <w:qFormat/>
    <w:rsid w:val="003900B4"/>
    <w:pPr>
      <w:spacing w:after="300"/>
      <w:contextualSpacing/>
      <w:jc w:val="center"/>
    </w:pPr>
    <w:rPr>
      <w:rFonts w:eastAsiaTheme="majorEastAsia" w:cstheme="majorBidi"/>
      <w:color w:val="000000" w:themeColor="text1"/>
      <w:spacing w:val="5"/>
      <w:kern w:val="28"/>
      <w:sz w:val="52"/>
      <w:szCs w:val="52"/>
    </w:rPr>
  </w:style>
  <w:style w:type="character" w:customStyle="1" w:styleId="TitleChar">
    <w:name w:val="Title Char"/>
    <w:basedOn w:val="DefaultParagraphFont"/>
    <w:link w:val="Title"/>
    <w:uiPriority w:val="10"/>
    <w:rsid w:val="003900B4"/>
    <w:rPr>
      <w:rFonts w:ascii="Times New Roman" w:eastAsiaTheme="majorEastAsia" w:hAnsi="Times New Roman" w:cstheme="majorBidi"/>
      <w:color w:val="000000" w:themeColor="text1"/>
      <w:spacing w:val="5"/>
      <w:kern w:val="28"/>
      <w:sz w:val="52"/>
      <w:szCs w:val="52"/>
    </w:rPr>
  </w:style>
  <w:style w:type="paragraph" w:styleId="NoSpacing">
    <w:name w:val="No Spacing"/>
    <w:link w:val="NoSpacingChar"/>
    <w:qFormat/>
    <w:rsid w:val="00DF39CC"/>
    <w:rPr>
      <w:rFonts w:ascii="PMingLiU" w:hAnsi="PMingLiU"/>
      <w:sz w:val="22"/>
      <w:szCs w:val="22"/>
    </w:rPr>
  </w:style>
  <w:style w:type="character" w:customStyle="1" w:styleId="NoSpacingChar">
    <w:name w:val="No Spacing Char"/>
    <w:basedOn w:val="DefaultParagraphFont"/>
    <w:link w:val="NoSpacing"/>
    <w:rsid w:val="00DF39CC"/>
    <w:rPr>
      <w:rFonts w:ascii="PMingLiU" w:hAnsi="PMingLiU"/>
      <w:sz w:val="22"/>
      <w:szCs w:val="22"/>
    </w:rPr>
  </w:style>
  <w:style w:type="paragraph" w:styleId="ListParagraph">
    <w:name w:val="List Paragraph"/>
    <w:basedOn w:val="Normal"/>
    <w:uiPriority w:val="34"/>
    <w:qFormat/>
    <w:rsid w:val="006E4BFA"/>
    <w:pPr>
      <w:ind w:left="720"/>
      <w:contextualSpacing/>
    </w:pPr>
  </w:style>
  <w:style w:type="table" w:styleId="TableGrid">
    <w:name w:val="Table Grid"/>
    <w:basedOn w:val="TableNormal"/>
    <w:uiPriority w:val="59"/>
    <w:rsid w:val="006E4B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43C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43C7"/>
    <w:rPr>
      <w:rFonts w:ascii="Lucida Grande" w:hAnsi="Lucida Grande" w:cs="Lucida Grande"/>
      <w:sz w:val="18"/>
      <w:szCs w:val="18"/>
    </w:rPr>
  </w:style>
  <w:style w:type="character" w:styleId="BookTitle">
    <w:name w:val="Book Title"/>
    <w:basedOn w:val="DefaultParagraphFont"/>
    <w:uiPriority w:val="33"/>
    <w:qFormat/>
    <w:rsid w:val="00FB5854"/>
    <w:rPr>
      <w:b/>
      <w:bCs/>
      <w:smallCaps/>
      <w:spacing w:val="5"/>
    </w:rPr>
  </w:style>
  <w:style w:type="character" w:styleId="Hyperlink">
    <w:name w:val="Hyperlink"/>
    <w:basedOn w:val="DefaultParagraphFont"/>
    <w:uiPriority w:val="99"/>
    <w:unhideWhenUsed/>
    <w:rsid w:val="00FB5854"/>
    <w:rPr>
      <w:color w:val="0000FF" w:themeColor="hyperlink"/>
      <w:u w:val="single"/>
    </w:rPr>
  </w:style>
  <w:style w:type="character" w:styleId="Strong">
    <w:name w:val="Strong"/>
    <w:basedOn w:val="DefaultParagraphFont"/>
    <w:uiPriority w:val="22"/>
    <w:qFormat/>
    <w:rsid w:val="00913F4C"/>
    <w:rPr>
      <w:b/>
      <w:bCs/>
    </w:rPr>
  </w:style>
  <w:style w:type="character" w:styleId="PlaceholderText">
    <w:name w:val="Placeholder Text"/>
    <w:basedOn w:val="DefaultParagraphFont"/>
    <w:uiPriority w:val="99"/>
    <w:semiHidden/>
    <w:rsid w:val="00CF0891"/>
    <w:rPr>
      <w:color w:val="808080"/>
    </w:rPr>
  </w:style>
  <w:style w:type="character" w:customStyle="1" w:styleId="Heading4Char">
    <w:name w:val="Heading 4 Char"/>
    <w:basedOn w:val="DefaultParagraphFont"/>
    <w:link w:val="Heading4"/>
    <w:uiPriority w:val="9"/>
    <w:rsid w:val="00ED4118"/>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892159"/>
    <w:pPr>
      <w:spacing w:before="100" w:beforeAutospacing="1" w:after="100" w:afterAutospacing="1"/>
    </w:pPr>
    <w:rPr>
      <w:rFonts w:eastAsia="Times New Roman" w:cs="Times New Roman"/>
    </w:rPr>
  </w:style>
  <w:style w:type="character" w:customStyle="1" w:styleId="shorttext">
    <w:name w:val="short_text"/>
    <w:basedOn w:val="DefaultParagraphFont"/>
    <w:rsid w:val="00892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155106">
      <w:bodyDiv w:val="1"/>
      <w:marLeft w:val="0"/>
      <w:marRight w:val="0"/>
      <w:marTop w:val="0"/>
      <w:marBottom w:val="0"/>
      <w:divBdr>
        <w:top w:val="none" w:sz="0" w:space="0" w:color="auto"/>
        <w:left w:val="none" w:sz="0" w:space="0" w:color="auto"/>
        <w:bottom w:val="none" w:sz="0" w:space="0" w:color="auto"/>
        <w:right w:val="none" w:sz="0" w:space="0" w:color="auto"/>
      </w:divBdr>
    </w:div>
    <w:div w:id="1016923451">
      <w:bodyDiv w:val="1"/>
      <w:marLeft w:val="0"/>
      <w:marRight w:val="0"/>
      <w:marTop w:val="0"/>
      <w:marBottom w:val="0"/>
      <w:divBdr>
        <w:top w:val="none" w:sz="0" w:space="0" w:color="auto"/>
        <w:left w:val="none" w:sz="0" w:space="0" w:color="auto"/>
        <w:bottom w:val="none" w:sz="0" w:space="0" w:color="auto"/>
        <w:right w:val="none" w:sz="0" w:space="0" w:color="auto"/>
      </w:divBdr>
    </w:div>
    <w:div w:id="1414427323">
      <w:bodyDiv w:val="1"/>
      <w:marLeft w:val="0"/>
      <w:marRight w:val="0"/>
      <w:marTop w:val="0"/>
      <w:marBottom w:val="0"/>
      <w:divBdr>
        <w:top w:val="none" w:sz="0" w:space="0" w:color="auto"/>
        <w:left w:val="none" w:sz="0" w:space="0" w:color="auto"/>
        <w:bottom w:val="none" w:sz="0" w:space="0" w:color="auto"/>
        <w:right w:val="none" w:sz="0" w:space="0" w:color="auto"/>
      </w:divBdr>
    </w:div>
    <w:div w:id="1585718775">
      <w:bodyDiv w:val="1"/>
      <w:marLeft w:val="0"/>
      <w:marRight w:val="0"/>
      <w:marTop w:val="0"/>
      <w:marBottom w:val="0"/>
      <w:divBdr>
        <w:top w:val="none" w:sz="0" w:space="0" w:color="auto"/>
        <w:left w:val="none" w:sz="0" w:space="0" w:color="auto"/>
        <w:bottom w:val="none" w:sz="0" w:space="0" w:color="auto"/>
        <w:right w:val="none" w:sz="0" w:space="0" w:color="auto"/>
      </w:divBdr>
    </w:div>
    <w:div w:id="20541146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Arab Academy for Science and Technolog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ct:contentTypeSchema xmlns:ct="http://schemas.microsoft.com/office/2006/metadata/contentType" xmlns:ma="http://schemas.microsoft.com/office/2006/metadata/properties/metaAttributes" ct:_="" ma:_="" ma:contentTypeName="Document" ma:contentTypeID="0x010100A266458109FA664BACDC457411985509" ma:contentTypeVersion="4" ma:contentTypeDescription="Create a new document." ma:contentTypeScope="" ma:versionID="43b3757c7d60e018363649f4765f241e">
  <xsd:schema xmlns:xsd="http://www.w3.org/2001/XMLSchema" xmlns:xs="http://www.w3.org/2001/XMLSchema" xmlns:p="http://schemas.microsoft.com/office/2006/metadata/properties" xmlns:ns3="4cd3a9bf-7fae-4547-846e-be9234d86825" targetNamespace="http://schemas.microsoft.com/office/2006/metadata/properties" ma:root="true" ma:fieldsID="34289feb1d9ccb23e01f67b2207f20ba" ns3:_="">
    <xsd:import namespace="4cd3a9bf-7fae-4547-846e-be9234d8682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d3a9bf-7fae-4547-846e-be9234d868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F58F98-BA64-4165-A4AF-77C21631E934}">
  <ds:schemaRefs>
    <ds:schemaRef ds:uri="http://schemas.openxmlformats.org/officeDocument/2006/bibliography"/>
  </ds:schemaRefs>
</ds:datastoreItem>
</file>

<file path=customXml/itemProps3.xml><?xml version="1.0" encoding="utf-8"?>
<ds:datastoreItem xmlns:ds="http://schemas.openxmlformats.org/officeDocument/2006/customXml" ds:itemID="{4DB56318-C4AD-4AF2-A42E-3746396F3D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d3a9bf-7fae-4547-846e-be9234d86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635C10-3F6F-4B94-8F60-03EB510B8328}">
  <ds:schemaRefs>
    <ds:schemaRef ds:uri="http://schemas.microsoft.com/sharepoint/v3/contenttype/forms"/>
  </ds:schemaRefs>
</ds:datastoreItem>
</file>

<file path=customXml/itemProps5.xml><?xml version="1.0" encoding="utf-8"?>
<ds:datastoreItem xmlns:ds="http://schemas.openxmlformats.org/officeDocument/2006/customXml" ds:itemID="{51769560-8134-4F5A-A905-28AD5BE22F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1</Pages>
  <Words>2038</Words>
  <Characters>116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Write your project title here</vt:lpstr>
    </vt:vector>
  </TitlesOfParts>
  <Company>AAST</Company>
  <LinksUpToDate>false</LinksUpToDate>
  <CharactersWithSpaces>1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e your project title here</dc:title>
  <dc:subject/>
  <dc:creator>mariam ashraf</dc:creator>
  <cp:keywords/>
  <dc:description/>
  <cp:lastModifiedBy>NADA MAZEN</cp:lastModifiedBy>
  <cp:revision>5</cp:revision>
  <cp:lastPrinted>2017-06-08T04:13:00Z</cp:lastPrinted>
  <dcterms:created xsi:type="dcterms:W3CDTF">2023-01-17T11:27:00Z</dcterms:created>
  <dcterms:modified xsi:type="dcterms:W3CDTF">2023-01-1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66458109FA664BACDC457411985509</vt:lpwstr>
  </property>
</Properties>
</file>